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pPr w:leftFromText="180" w:rightFromText="180" w:vertAnchor="page" w:horzAnchor="margin" w:tblpY="613"/>
        <w:tblW w:w="0" w:type="auto"/>
        <w:tblLook w:val="04A0" w:firstRow="1" w:lastRow="0" w:firstColumn="1" w:lastColumn="0" w:noHBand="0" w:noVBand="1"/>
      </w:tblPr>
      <w:tblGrid>
        <w:gridCol w:w="9062"/>
      </w:tblGrid>
      <w:tr w:rsidR="001C393A" w:rsidTr="00A15521">
        <w:trPr>
          <w:trHeight w:val="985"/>
        </w:trPr>
        <w:tc>
          <w:tcPr>
            <w:tcW w:w="9212" w:type="dxa"/>
          </w:tcPr>
          <w:p w:rsidR="001C393A" w:rsidRPr="001C393A" w:rsidRDefault="001C393A" w:rsidP="00A15521">
            <w:pPr>
              <w:spacing w:before="120"/>
              <w:jc w:val="center"/>
              <w:rPr>
                <w:rFonts w:ascii="Times New Roman" w:hAnsi="Times New Roman" w:cs="Times New Roman"/>
                <w:b/>
                <w:sz w:val="28"/>
                <w:szCs w:val="28"/>
              </w:rPr>
            </w:pPr>
            <w:r w:rsidRPr="001C393A">
              <w:rPr>
                <w:rFonts w:ascii="Times New Roman" w:hAnsi="Times New Roman" w:cs="Times New Roman"/>
                <w:b/>
                <w:sz w:val="28"/>
                <w:szCs w:val="28"/>
              </w:rPr>
              <w:t>SEN2001 – Programming Languages</w:t>
            </w:r>
          </w:p>
          <w:p w:rsidR="00A15521" w:rsidRPr="001C393A" w:rsidRDefault="001C393A" w:rsidP="00A15521">
            <w:pPr>
              <w:autoSpaceDE w:val="0"/>
              <w:autoSpaceDN w:val="0"/>
              <w:adjustRightInd w:val="0"/>
              <w:spacing w:before="120"/>
              <w:jc w:val="center"/>
              <w:rPr>
                <w:rFonts w:ascii="Times New Roman" w:hAnsi="Times New Roman" w:cs="Times New Roman"/>
                <w:b/>
                <w:sz w:val="28"/>
                <w:szCs w:val="28"/>
              </w:rPr>
            </w:pPr>
            <w:r w:rsidRPr="001C393A">
              <w:rPr>
                <w:rFonts w:ascii="Times New Roman" w:hAnsi="Times New Roman" w:cs="Times New Roman"/>
                <w:b/>
                <w:sz w:val="28"/>
                <w:szCs w:val="28"/>
              </w:rPr>
              <w:t>Project Proposal</w:t>
            </w:r>
            <w:r w:rsidRPr="00810F1C">
              <w:rPr>
                <w:rFonts w:ascii="Times New Roman" w:hAnsi="Times New Roman" w:cs="Times New Roman"/>
                <w:b/>
                <w:sz w:val="28"/>
                <w:szCs w:val="28"/>
              </w:rPr>
              <w:t xml:space="preserve"> </w:t>
            </w:r>
          </w:p>
        </w:tc>
      </w:tr>
      <w:tr w:rsidR="001C393A" w:rsidTr="001C393A">
        <w:tc>
          <w:tcPr>
            <w:tcW w:w="9212" w:type="dxa"/>
          </w:tcPr>
          <w:p w:rsidR="001C393A" w:rsidRDefault="001C393A" w:rsidP="001C393A">
            <w:pPr>
              <w:rPr>
                <w:b/>
              </w:rPr>
            </w:pPr>
            <w:r w:rsidRPr="00CA62A2">
              <w:rPr>
                <w:b/>
              </w:rPr>
              <w:t>Project Group Members (Student ID</w:t>
            </w:r>
            <w:r>
              <w:rPr>
                <w:b/>
              </w:rPr>
              <w:t>s</w:t>
            </w:r>
            <w:r w:rsidRPr="00CA62A2">
              <w:rPr>
                <w:b/>
              </w:rPr>
              <w:t xml:space="preserve"> &amp; Name</w:t>
            </w:r>
            <w:r>
              <w:rPr>
                <w:b/>
              </w:rPr>
              <w:t>s</w:t>
            </w:r>
            <w:r w:rsidRPr="00CA62A2">
              <w:rPr>
                <w:b/>
              </w:rPr>
              <w:t>):</w:t>
            </w:r>
          </w:p>
          <w:p w:rsidR="00605C41" w:rsidRDefault="001C393A" w:rsidP="00605C41">
            <w:pPr>
              <w:ind w:left="708"/>
            </w:pPr>
            <w:r>
              <w:t>1.</w:t>
            </w:r>
            <w:r w:rsidR="00605C41">
              <w:t>Aylin Görgün 1731920</w:t>
            </w:r>
          </w:p>
          <w:p w:rsidR="001C393A" w:rsidRDefault="001C393A" w:rsidP="001C393A">
            <w:pPr>
              <w:ind w:left="708"/>
            </w:pPr>
            <w:r>
              <w:t>2.</w:t>
            </w:r>
            <w:r w:rsidR="00C04A95">
              <w:t>Bahri Kaan</w:t>
            </w:r>
            <w:r w:rsidR="00605C41">
              <w:t xml:space="preserve"> Beşik</w:t>
            </w:r>
            <w:r w:rsidR="006323AB">
              <w:t xml:space="preserve"> </w:t>
            </w:r>
            <w:r w:rsidR="006323AB" w:rsidRPr="006323AB">
              <w:t>1731844</w:t>
            </w:r>
          </w:p>
          <w:p w:rsidR="001C393A" w:rsidRDefault="001C393A" w:rsidP="001C393A">
            <w:pPr>
              <w:ind w:left="708"/>
            </w:pPr>
            <w:r>
              <w:t>3.</w:t>
            </w:r>
            <w:r w:rsidR="00605C41">
              <w:t>Betül</w:t>
            </w:r>
            <w:r w:rsidR="00C04A95">
              <w:t xml:space="preserve"> Fatma</w:t>
            </w:r>
            <w:r w:rsidR="00605C41">
              <w:t xml:space="preserve"> Erkoç</w:t>
            </w:r>
            <w:r w:rsidR="00C04A95">
              <w:t xml:space="preserve"> 1806499</w:t>
            </w:r>
          </w:p>
          <w:p w:rsidR="00605C41" w:rsidRPr="00710F8A" w:rsidRDefault="00605C41" w:rsidP="001C393A">
            <w:pPr>
              <w:ind w:left="708"/>
              <w:rPr>
                <w:b/>
              </w:rPr>
            </w:pPr>
            <w:r>
              <w:t>4.Hakan Erenler</w:t>
            </w:r>
          </w:p>
        </w:tc>
      </w:tr>
      <w:tr w:rsidR="001C393A" w:rsidTr="001C393A">
        <w:trPr>
          <w:trHeight w:val="747"/>
        </w:trPr>
        <w:tc>
          <w:tcPr>
            <w:tcW w:w="9212" w:type="dxa"/>
          </w:tcPr>
          <w:p w:rsidR="001C393A" w:rsidRDefault="001C393A" w:rsidP="001C393A">
            <w:pPr>
              <w:rPr>
                <w:b/>
              </w:rPr>
            </w:pPr>
            <w:r w:rsidRPr="00CA62A2">
              <w:rPr>
                <w:b/>
              </w:rPr>
              <w:t xml:space="preserve">Project </w:t>
            </w:r>
            <w:r w:rsidRPr="00C04A95">
              <w:rPr>
                <w:b/>
              </w:rPr>
              <w:t>Category</w:t>
            </w:r>
            <w:r>
              <w:rPr>
                <w:b/>
              </w:rPr>
              <w:t>(Software Implementation Project / Tubitak Application/ Patent Application)</w:t>
            </w:r>
            <w:r w:rsidRPr="00CA62A2">
              <w:rPr>
                <w:b/>
              </w:rPr>
              <w:t>:</w:t>
            </w:r>
          </w:p>
          <w:p w:rsidR="00605C41" w:rsidRDefault="00605C41" w:rsidP="001C393A">
            <w:pPr>
              <w:rPr>
                <w:b/>
              </w:rPr>
            </w:pPr>
            <w:r>
              <w:t>Software Implementation</w:t>
            </w:r>
          </w:p>
        </w:tc>
      </w:tr>
      <w:tr w:rsidR="001C393A" w:rsidTr="006315A9">
        <w:trPr>
          <w:trHeight w:val="712"/>
        </w:trPr>
        <w:tc>
          <w:tcPr>
            <w:tcW w:w="9212" w:type="dxa"/>
          </w:tcPr>
          <w:p w:rsidR="001C393A" w:rsidRDefault="001C393A" w:rsidP="001C393A">
            <w:pPr>
              <w:rPr>
                <w:b/>
              </w:rPr>
            </w:pPr>
            <w:r w:rsidRPr="00CA62A2">
              <w:rPr>
                <w:b/>
              </w:rPr>
              <w:t>Project Title:</w:t>
            </w:r>
          </w:p>
          <w:p w:rsidR="001C393A" w:rsidRDefault="001C393A" w:rsidP="001C393A">
            <w:pPr>
              <w:rPr>
                <w:b/>
              </w:rPr>
            </w:pPr>
          </w:p>
        </w:tc>
      </w:tr>
      <w:tr w:rsidR="001C393A" w:rsidTr="006315A9">
        <w:trPr>
          <w:trHeight w:val="4136"/>
        </w:trPr>
        <w:tc>
          <w:tcPr>
            <w:tcW w:w="9212" w:type="dxa"/>
          </w:tcPr>
          <w:p w:rsidR="001C393A" w:rsidRDefault="001C393A" w:rsidP="001C393A">
            <w:pPr>
              <w:pStyle w:val="ListeParagraf"/>
              <w:numPr>
                <w:ilvl w:val="0"/>
                <w:numId w:val="1"/>
              </w:numPr>
              <w:rPr>
                <w:b/>
              </w:rPr>
            </w:pPr>
            <w:r w:rsidRPr="002651EF">
              <w:rPr>
                <w:b/>
              </w:rPr>
              <w:t>Summary of your project (approx. 400 words</w:t>
            </w:r>
            <w:r>
              <w:rPr>
                <w:b/>
              </w:rPr>
              <w:t xml:space="preserve">, </w:t>
            </w:r>
            <w:r w:rsidRPr="009537CC">
              <w:rPr>
                <w:b/>
              </w:rPr>
              <w:t>should include the summary and outline of the project as well as  your study plans</w:t>
            </w:r>
            <w:r w:rsidRPr="002651EF">
              <w:rPr>
                <w:b/>
              </w:rPr>
              <w:t>):</w:t>
            </w:r>
            <w:r w:rsidR="00924DCC">
              <w:rPr>
                <w:b/>
              </w:rPr>
              <w:t xml:space="preserve"> </w:t>
            </w:r>
          </w:p>
          <w:p w:rsidR="00AF7463" w:rsidRDefault="00AF7463" w:rsidP="00AF7463">
            <w:pPr>
              <w:pStyle w:val="ListeParagraf"/>
              <w:rPr>
                <w:b/>
              </w:rPr>
            </w:pPr>
          </w:p>
          <w:p w:rsidR="005C6FCD" w:rsidRDefault="00AF7463" w:rsidP="00AF7463">
            <w:r>
              <w:rPr>
                <w:b/>
              </w:rPr>
              <w:t xml:space="preserve"> </w:t>
            </w:r>
            <w:r w:rsidR="005C6FCD" w:rsidRPr="00F837D7">
              <w:t xml:space="preserve"> </w:t>
            </w:r>
            <w:r w:rsidR="001F6924" w:rsidRPr="00F837D7">
              <w:t xml:space="preserve">Our project’s </w:t>
            </w:r>
            <w:r w:rsidR="003E18D2" w:rsidRPr="00F837D7">
              <w:t>ta</w:t>
            </w:r>
            <w:r w:rsidR="007A45E3">
              <w:t xml:space="preserve">rget audience is entrepreneurs </w:t>
            </w:r>
            <w:r w:rsidR="003E18D2" w:rsidRPr="00F837D7">
              <w:t>who love to create something.</w:t>
            </w:r>
            <w:r w:rsidR="007A45E3">
              <w:t xml:space="preserve"> </w:t>
            </w:r>
            <w:r w:rsidR="003E18D2" w:rsidRPr="00F837D7">
              <w:t>As future entrepreneurs we asked ourselves,</w:t>
            </w:r>
            <w:r w:rsidR="007A45E3">
              <w:t xml:space="preserve"> </w:t>
            </w:r>
            <w:r w:rsidR="007E3E5C">
              <w:t>what may entrepreneur need? The answer to</w:t>
            </w:r>
            <w:r w:rsidR="003E18D2" w:rsidRPr="00F837D7">
              <w:t xml:space="preserve"> this question shaped our application’s</w:t>
            </w:r>
            <w:r w:rsidR="0060271B">
              <w:t xml:space="preserve"> </w:t>
            </w:r>
            <w:r w:rsidR="0060271B" w:rsidRPr="0060271B">
              <w:t>features</w:t>
            </w:r>
            <w:r w:rsidR="003E18D2" w:rsidRPr="00F837D7">
              <w:t>.</w:t>
            </w:r>
            <w:r w:rsidR="007A45E3">
              <w:t xml:space="preserve"> </w:t>
            </w:r>
            <w:r w:rsidR="003E18D2" w:rsidRPr="00F837D7">
              <w:t>This software will have 3 pl</w:t>
            </w:r>
            <w:r>
              <w:t>atforms to operate: Android, IOS</w:t>
            </w:r>
            <w:r w:rsidR="003E18D2" w:rsidRPr="00F837D7">
              <w:t xml:space="preserve"> and in web.</w:t>
            </w:r>
            <w:r w:rsidR="007E3E5C">
              <w:t xml:space="preserve"> We </w:t>
            </w:r>
            <w:r w:rsidR="003E18D2" w:rsidRPr="00F837D7">
              <w:t>are</w:t>
            </w:r>
            <w:r w:rsidR="00E07653" w:rsidRPr="00F837D7">
              <w:t xml:space="preserve"> planning to use a brand new platform called Flutter which uses the dart language and gets its support by Google.</w:t>
            </w:r>
            <w:r w:rsidR="007A45E3">
              <w:t xml:space="preserve"> </w:t>
            </w:r>
            <w:r w:rsidR="00E07653" w:rsidRPr="00F837D7">
              <w:t>In our group</w:t>
            </w:r>
            <w:r w:rsidR="007E3E5C">
              <w:t>,</w:t>
            </w:r>
            <w:r w:rsidR="00E07653" w:rsidRPr="00F837D7">
              <w:t xml:space="preserve"> we ha</w:t>
            </w:r>
            <w:r>
              <w:t>ve native android and native-IOS</w:t>
            </w:r>
            <w:r w:rsidR="00E07653" w:rsidRPr="00F837D7">
              <w:t xml:space="preserve"> developers but according to</w:t>
            </w:r>
            <w:r w:rsidR="007A45E3">
              <w:t xml:space="preserve"> the</w:t>
            </w:r>
            <w:r w:rsidR="007E3E5C">
              <w:t xml:space="preserve"> latest impro</w:t>
            </w:r>
            <w:r w:rsidR="00E07653" w:rsidRPr="00F837D7">
              <w:t>v</w:t>
            </w:r>
            <w:r w:rsidR="007E3E5C">
              <w:t>e</w:t>
            </w:r>
            <w:r w:rsidR="00E07653" w:rsidRPr="00F837D7">
              <w:t>ments in dart language and Flutter we decided</w:t>
            </w:r>
            <w:r w:rsidR="007E3E5C">
              <w:t xml:space="preserve"> to</w:t>
            </w:r>
            <w:r w:rsidR="00E07653" w:rsidRPr="00F837D7">
              <w:t xml:space="preserve"> move on from here.</w:t>
            </w:r>
            <w:r w:rsidR="007A45E3">
              <w:t xml:space="preserve"> </w:t>
            </w:r>
            <w:r w:rsidR="00E07653" w:rsidRPr="00F837D7">
              <w:t>When we were</w:t>
            </w:r>
            <w:r w:rsidR="007E3E5C">
              <w:t xml:space="preserve"> taking this </w:t>
            </w:r>
            <w:r w:rsidR="00E07653" w:rsidRPr="00F837D7">
              <w:t>decision we listened</w:t>
            </w:r>
            <w:r w:rsidR="007E3E5C">
              <w:t xml:space="preserve"> to</w:t>
            </w:r>
            <w:r w:rsidR="00E07653" w:rsidRPr="00F837D7">
              <w:t xml:space="preserve"> our designer and took his op</w:t>
            </w:r>
            <w:r w:rsidR="007A45E3">
              <w:t xml:space="preserve">inions about material design </w:t>
            </w:r>
            <w:r w:rsidR="00CC0655" w:rsidRPr="00F837D7">
              <w:t>upgrades and potentials in Flutter.</w:t>
            </w:r>
            <w:r w:rsidR="007A45E3">
              <w:t xml:space="preserve"> </w:t>
            </w:r>
            <w:r w:rsidR="00CC0655" w:rsidRPr="00F837D7">
              <w:t>W</w:t>
            </w:r>
            <w:r w:rsidR="004F060B">
              <w:t>e are thinking a basic but high-</w:t>
            </w:r>
            <w:r w:rsidR="0060271B" w:rsidRPr="0060271B">
              <w:t xml:space="preserve">quality </w:t>
            </w:r>
            <w:r w:rsidR="007A45E3">
              <w:t>UI for entrepreneurs whose heads are full and prob</w:t>
            </w:r>
            <w:r w:rsidR="00CC0655" w:rsidRPr="00F837D7">
              <w:t>ably do</w:t>
            </w:r>
            <w:r w:rsidR="007A45E3">
              <w:t>es not</w:t>
            </w:r>
            <w:r w:rsidR="001E734B" w:rsidRPr="00F837D7">
              <w:t xml:space="preserve"> want to see any complicated screens at least not when they are using our application.</w:t>
            </w:r>
            <w:r w:rsidR="007A45E3">
              <w:t xml:space="preserve"> </w:t>
            </w:r>
            <w:r w:rsidR="001E734B" w:rsidRPr="00F837D7">
              <w:t>We are focusing the idea ‘Always have your basic tools in your hand</w:t>
            </w:r>
            <w:r w:rsidR="004B20F8" w:rsidRPr="00F837D7">
              <w:t>*</w:t>
            </w:r>
            <w:r w:rsidR="001E734B" w:rsidRPr="00F837D7">
              <w:t xml:space="preserve">’ this is a </w:t>
            </w:r>
            <w:r w:rsidR="004B20F8" w:rsidRPr="00F837D7">
              <w:t xml:space="preserve">very </w:t>
            </w:r>
            <w:r w:rsidR="001E734B" w:rsidRPr="00F837D7">
              <w:t>importan</w:t>
            </w:r>
            <w:r w:rsidR="004B20F8" w:rsidRPr="00F837D7">
              <w:t>t step for creativity.</w:t>
            </w:r>
            <w:r w:rsidR="007A45E3">
              <w:t xml:space="preserve"> </w:t>
            </w:r>
            <w:r w:rsidR="00BB5631" w:rsidRPr="00F837D7">
              <w:t>We are planning to welcome our users with logi</w:t>
            </w:r>
            <w:r>
              <w:t>n or if they are</w:t>
            </w:r>
            <w:r w:rsidR="007A45E3">
              <w:t xml:space="preserve"> new with a sign-</w:t>
            </w:r>
            <w:r w:rsidR="00BB5631" w:rsidRPr="00F837D7">
              <w:t>up screen.</w:t>
            </w:r>
            <w:r w:rsidR="007A45E3">
              <w:t xml:space="preserve"> </w:t>
            </w:r>
            <w:r w:rsidR="00BB5631" w:rsidRPr="00F837D7">
              <w:t>When they are signing up we want to keep</w:t>
            </w:r>
            <w:r w:rsidR="0060271B">
              <w:t xml:space="preserve"> the</w:t>
            </w:r>
            <w:r w:rsidR="00BB5631" w:rsidRPr="00F837D7">
              <w:t xml:space="preserve"> name,</w:t>
            </w:r>
            <w:r w:rsidR="007A45E3">
              <w:t xml:space="preserve"> </w:t>
            </w:r>
            <w:r w:rsidR="00BB5631" w:rsidRPr="00F837D7">
              <w:t>age,</w:t>
            </w:r>
            <w:r w:rsidR="007A45E3">
              <w:t xml:space="preserve"> </w:t>
            </w:r>
            <w:r w:rsidR="00BB5631" w:rsidRPr="00F837D7">
              <w:t>their country and a very short bio.</w:t>
            </w:r>
            <w:r w:rsidR="007A45E3">
              <w:t xml:space="preserve"> </w:t>
            </w:r>
            <w:r w:rsidR="00BB5631" w:rsidRPr="00F837D7">
              <w:t>For keeping their data we found the Firestore as the most suitable option. We also considered Feathers and Meteor too but since we are using the support of Google we choose Firebase.</w:t>
            </w:r>
            <w:r w:rsidR="007A45E3">
              <w:t xml:space="preserve"> </w:t>
            </w:r>
            <w:r w:rsidR="00BB5631" w:rsidRPr="00F837D7">
              <w:t>Also</w:t>
            </w:r>
            <w:r w:rsidR="007E3E5C">
              <w:t>,</w:t>
            </w:r>
            <w:r>
              <w:t xml:space="preserve"> after signing in,</w:t>
            </w:r>
            <w:r w:rsidR="00BB5631" w:rsidRPr="00F837D7">
              <w:t xml:space="preserve"> user will be ab</w:t>
            </w:r>
            <w:r w:rsidR="003C1D89" w:rsidRPr="00F837D7">
              <w:t>le to change their information.</w:t>
            </w:r>
            <w:r w:rsidR="007A45E3">
              <w:t xml:space="preserve"> </w:t>
            </w:r>
            <w:r w:rsidR="003C1D89" w:rsidRPr="00F837D7">
              <w:t>Keeping user information is important because we will also implement a board system.</w:t>
            </w:r>
            <w:r w:rsidR="007A45E3">
              <w:t xml:space="preserve"> </w:t>
            </w:r>
            <w:r w:rsidR="003C1D89" w:rsidRPr="00F837D7">
              <w:t>With this system</w:t>
            </w:r>
            <w:r w:rsidR="0060271B">
              <w:t>,</w:t>
            </w:r>
            <w:r w:rsidR="003C1D89" w:rsidRPr="00F837D7">
              <w:t xml:space="preserve"> user</w:t>
            </w:r>
            <w:r>
              <w:t>s</w:t>
            </w:r>
            <w:r w:rsidR="003C1D89" w:rsidRPr="00F837D7">
              <w:t xml:space="preserve"> will be able to plan their assignments.</w:t>
            </w:r>
            <w:r w:rsidR="007A45E3">
              <w:t xml:space="preserve"> </w:t>
            </w:r>
            <w:r w:rsidR="003C1D89" w:rsidRPr="00F837D7">
              <w:t>In our app</w:t>
            </w:r>
            <w:r w:rsidR="0060271B">
              <w:t>,</w:t>
            </w:r>
            <w:r w:rsidR="003C1D89" w:rsidRPr="00F837D7">
              <w:t xml:space="preserve"> you can add multiple boards and in each</w:t>
            </w:r>
            <w:r w:rsidR="007A45E3">
              <w:t xml:space="preserve"> </w:t>
            </w:r>
            <w:r w:rsidR="003C1D89" w:rsidRPr="00F837D7">
              <w:t>board you can add multiple checkboxes</w:t>
            </w:r>
            <w:r w:rsidR="00A73FC4" w:rsidRPr="00F837D7">
              <w:t xml:space="preserve"> as well</w:t>
            </w:r>
            <w:r w:rsidR="003C1D89" w:rsidRPr="00F837D7">
              <w:t>.</w:t>
            </w:r>
            <w:r w:rsidR="007A45E3">
              <w:t xml:space="preserve"> After you comple</w:t>
            </w:r>
            <w:r w:rsidR="00A73FC4" w:rsidRPr="00F837D7">
              <w:t>ted your assignments you can delete or set a reminder for your regular tasks.</w:t>
            </w:r>
            <w:r w:rsidR="007A45E3">
              <w:t xml:space="preserve"> </w:t>
            </w:r>
            <w:r w:rsidR="00A73FC4" w:rsidRPr="00F837D7">
              <w:t>We are also</w:t>
            </w:r>
            <w:r w:rsidR="0060271B">
              <w:t xml:space="preserve"> considering to implement a sedenta</w:t>
            </w:r>
            <w:r w:rsidR="00A73FC4" w:rsidRPr="00F837D7">
              <w:t>ry alarm if</w:t>
            </w:r>
            <w:r w:rsidR="0060271B">
              <w:t xml:space="preserve"> the user chooses</w:t>
            </w:r>
            <w:r w:rsidR="00A73FC4" w:rsidRPr="00F837D7">
              <w:t xml:space="preserve"> to use.</w:t>
            </w:r>
            <w:r w:rsidR="007A45E3">
              <w:t xml:space="preserve"> </w:t>
            </w:r>
            <w:r w:rsidR="00A73FC4" w:rsidRPr="00F837D7">
              <w:t>All those notifications will be able to alert you even if</w:t>
            </w:r>
            <w:r w:rsidR="0060271B">
              <w:t xml:space="preserve"> the</w:t>
            </w:r>
            <w:r w:rsidR="00A73FC4" w:rsidRPr="00F837D7">
              <w:t xml:space="preserve"> user exits our application.</w:t>
            </w:r>
            <w:r w:rsidR="007A45E3">
              <w:t xml:space="preserve"> </w:t>
            </w:r>
            <w:r w:rsidR="00A73FC4" w:rsidRPr="00F837D7">
              <w:t>Also</w:t>
            </w:r>
            <w:r w:rsidR="007A45E3">
              <w:t>,</w:t>
            </w:r>
            <w:r w:rsidR="00A73FC4" w:rsidRPr="00F837D7">
              <w:t xml:space="preserve"> users will be able to add their friends to their boards.</w:t>
            </w:r>
            <w:r w:rsidR="007A45E3">
              <w:t xml:space="preserve"> </w:t>
            </w:r>
            <w:r w:rsidR="00A73FC4" w:rsidRPr="00F837D7">
              <w:t>In</w:t>
            </w:r>
            <w:r w:rsidR="0060271B">
              <w:t xml:space="preserve"> the</w:t>
            </w:r>
            <w:r w:rsidR="00A73FC4" w:rsidRPr="00F837D7">
              <w:t xml:space="preserve"> main</w:t>
            </w:r>
            <w:r w:rsidR="002A64B8" w:rsidRPr="00F837D7">
              <w:t xml:space="preserve"> page</w:t>
            </w:r>
            <w:r w:rsidR="0060271B">
              <w:t>,</w:t>
            </w:r>
            <w:r>
              <w:t xml:space="preserve"> we also want to s</w:t>
            </w:r>
            <w:r w:rsidR="002A64B8" w:rsidRPr="00F837D7">
              <w:t>how our user</w:t>
            </w:r>
            <w:r>
              <w:t>s</w:t>
            </w:r>
            <w:r w:rsidR="002A64B8" w:rsidRPr="00F837D7">
              <w:t xml:space="preserve"> Twitter’s TT list using Twitter’s rest API.</w:t>
            </w:r>
            <w:r w:rsidR="007A45E3">
              <w:t xml:space="preserve"> And as and </w:t>
            </w:r>
            <w:r w:rsidR="002A64B8" w:rsidRPr="00F837D7">
              <w:t>entrepreneurs ourselves we think being able to write our ideas with the most simple way is very important so in our app we will implement a FAB butt</w:t>
            </w:r>
            <w:r>
              <w:t>on to be able to write down</w:t>
            </w:r>
            <w:r w:rsidR="002A64B8" w:rsidRPr="00F837D7">
              <w:t xml:space="preserve"> ideas.</w:t>
            </w:r>
            <w:r w:rsidR="007A45E3">
              <w:t xml:space="preserve"> </w:t>
            </w:r>
            <w:r w:rsidR="002A64B8" w:rsidRPr="00F837D7">
              <w:t>You will be able to see them as a list,</w:t>
            </w:r>
            <w:r w:rsidR="007A45E3">
              <w:t xml:space="preserve"> </w:t>
            </w:r>
            <w:r w:rsidR="002A64B8" w:rsidRPr="00F837D7">
              <w:t>update and delete them.</w:t>
            </w:r>
            <w:r w:rsidR="007A45E3">
              <w:t xml:space="preserve"> </w:t>
            </w:r>
            <w:r w:rsidR="002A64B8" w:rsidRPr="00F837D7">
              <w:t>We will use sqlite to store t</w:t>
            </w:r>
            <w:r w:rsidR="007A45E3">
              <w:t xml:space="preserve">his notes in your local </w:t>
            </w:r>
            <w:r>
              <w:t>storage</w:t>
            </w:r>
            <w:r w:rsidR="0060271B">
              <w:t xml:space="preserve"> </w:t>
            </w:r>
            <w:r w:rsidR="002A64B8" w:rsidRPr="00F837D7">
              <w:t>and this means we will create a full CRUD circle.</w:t>
            </w:r>
            <w:r w:rsidR="007A45E3">
              <w:t xml:space="preserve"> Also, </w:t>
            </w:r>
            <w:r w:rsidR="002A64B8" w:rsidRPr="00F837D7">
              <w:t>en</w:t>
            </w:r>
            <w:r w:rsidR="0060271B">
              <w:t xml:space="preserve">trepreneurs may need a place to </w:t>
            </w:r>
            <w:r w:rsidR="0060271B" w:rsidRPr="0060271B">
              <w:t xml:space="preserve">distract </w:t>
            </w:r>
            <w:r w:rsidR="002A64B8" w:rsidRPr="00F837D7">
              <w:t>them from their busy schedule</w:t>
            </w:r>
            <w:r w:rsidR="00F90FB6" w:rsidRPr="00F837D7">
              <w:t>,</w:t>
            </w:r>
            <w:r w:rsidR="007A45E3">
              <w:t xml:space="preserve"> </w:t>
            </w:r>
            <w:r>
              <w:t>answer to this problem</w:t>
            </w:r>
            <w:r w:rsidR="00F90FB6" w:rsidRPr="00F837D7">
              <w:t xml:space="preserve"> we thought about creating</w:t>
            </w:r>
            <w:r w:rsidR="0060271B">
              <w:t xml:space="preserve"> a</w:t>
            </w:r>
            <w:r w:rsidR="00F90FB6" w:rsidRPr="00F837D7">
              <w:t xml:space="preserve"> fun zone.</w:t>
            </w:r>
            <w:r w:rsidR="007A45E3">
              <w:t xml:space="preserve"> </w:t>
            </w:r>
            <w:r w:rsidR="00F90FB6" w:rsidRPr="00F837D7">
              <w:t>In this zone</w:t>
            </w:r>
            <w:r w:rsidR="0060271B">
              <w:t>,</w:t>
            </w:r>
            <w:r w:rsidR="00F90FB6" w:rsidRPr="00F837D7">
              <w:t xml:space="preserve"> you can expect to see a sudoku or tic tac toe game.</w:t>
            </w:r>
            <w:r w:rsidR="007A45E3">
              <w:t xml:space="preserve"> </w:t>
            </w:r>
            <w:r w:rsidR="00DC6C2A" w:rsidRPr="00F837D7">
              <w:t>Lastly</w:t>
            </w:r>
            <w:r w:rsidR="0060271B">
              <w:t>,</w:t>
            </w:r>
            <w:r w:rsidR="00DC6C2A" w:rsidRPr="00F837D7">
              <w:t xml:space="preserve"> </w:t>
            </w:r>
            <w:r w:rsidR="00303E17" w:rsidRPr="00F837D7">
              <w:t>after researching more about an entrepreneurs’ essential webs</w:t>
            </w:r>
            <w:r w:rsidR="007A45E3">
              <w:t>ites</w:t>
            </w:r>
            <w:r>
              <w:t>,</w:t>
            </w:r>
            <w:r w:rsidR="007A45E3">
              <w:t xml:space="preserve"> we will place icons to tho</w:t>
            </w:r>
            <w:r w:rsidR="00303E17" w:rsidRPr="00F837D7">
              <w:t>se websites.</w:t>
            </w:r>
            <w:r w:rsidR="007A45E3">
              <w:t xml:space="preserve"> </w:t>
            </w:r>
            <w:r w:rsidR="00303E17" w:rsidRPr="00F837D7">
              <w:t>In web part</w:t>
            </w:r>
            <w:r w:rsidR="0060271B">
              <w:t>,</w:t>
            </w:r>
            <w:r w:rsidR="007A45E3">
              <w:t xml:space="preserve"> we will mostly use VueJs along</w:t>
            </w:r>
            <w:r w:rsidR="00303E17" w:rsidRPr="00F837D7">
              <w:t>side with Vuetify or Bootstrap-vue. Skeleton will be the same but additionally</w:t>
            </w:r>
            <w:r w:rsidR="0060271B">
              <w:t>,</w:t>
            </w:r>
            <w:r w:rsidR="00303E17" w:rsidRPr="00F837D7">
              <w:t xml:space="preserve"> we will make a chatbot</w:t>
            </w:r>
            <w:r w:rsidR="00B41B76" w:rsidRPr="00F837D7">
              <w:t xml:space="preserve"> with Diaogflow.</w:t>
            </w:r>
            <w:r w:rsidR="007A45E3">
              <w:t xml:space="preserve"> </w:t>
            </w:r>
            <w:r w:rsidR="00B41B76" w:rsidRPr="00F837D7">
              <w:t>Replace fun zone with IO type games and since we have bigger screen our</w:t>
            </w:r>
            <w:r w:rsidR="0060271B">
              <w:t xml:space="preserve"> </w:t>
            </w:r>
            <w:r>
              <w:t>board</w:t>
            </w:r>
            <w:r w:rsidR="0060271B">
              <w:t xml:space="preserve"> </w:t>
            </w:r>
            <w:r w:rsidR="00B41B76" w:rsidRPr="00F837D7">
              <w:t>syste</w:t>
            </w:r>
            <w:r w:rsidR="007A45E3">
              <w:t>m will be more horizontally des</w:t>
            </w:r>
            <w:r w:rsidR="00B41B76" w:rsidRPr="00F837D7">
              <w:t>i</w:t>
            </w:r>
            <w:r w:rsidR="007A45E3">
              <w:t>g</w:t>
            </w:r>
            <w:r w:rsidR="00B41B76" w:rsidRPr="00F837D7">
              <w:t>ned.</w:t>
            </w:r>
            <w:r w:rsidR="004141CA" w:rsidRPr="00976696">
              <w:t xml:space="preserve"> </w:t>
            </w:r>
          </w:p>
          <w:p w:rsidR="00922737" w:rsidRDefault="00922737" w:rsidP="004141CA">
            <w:pPr>
              <w:ind w:left="360"/>
            </w:pPr>
          </w:p>
          <w:p w:rsidR="00922737" w:rsidRDefault="00922737" w:rsidP="004141CA">
            <w:pPr>
              <w:ind w:left="360"/>
            </w:pPr>
          </w:p>
          <w:p w:rsidR="00922737" w:rsidRPr="00976696" w:rsidRDefault="00922737" w:rsidP="00922737"/>
        </w:tc>
      </w:tr>
      <w:tr w:rsidR="001C393A" w:rsidTr="00A15521">
        <w:trPr>
          <w:trHeight w:val="3490"/>
        </w:trPr>
        <w:tc>
          <w:tcPr>
            <w:tcW w:w="9212" w:type="dxa"/>
          </w:tcPr>
          <w:p w:rsidR="001C393A" w:rsidRPr="002651EF" w:rsidRDefault="001C393A" w:rsidP="001C393A">
            <w:pPr>
              <w:pStyle w:val="ListeParagraf"/>
              <w:numPr>
                <w:ilvl w:val="0"/>
                <w:numId w:val="1"/>
              </w:numPr>
              <w:rPr>
                <w:b/>
              </w:rPr>
            </w:pPr>
            <w:r>
              <w:rPr>
                <w:b/>
              </w:rPr>
              <w:lastRenderedPageBreak/>
              <w:t xml:space="preserve">Literature Review (approx. 10 examples) </w:t>
            </w:r>
          </w:p>
          <w:p w:rsidR="001C393A" w:rsidRDefault="001C393A" w:rsidP="001C393A"/>
          <w:p w:rsidR="00976696" w:rsidRPr="00F837D7" w:rsidRDefault="001A3C4F" w:rsidP="001C393A">
            <w:pPr>
              <w:rPr>
                <w:rFonts w:cstheme="minorHAnsi"/>
              </w:rPr>
            </w:pPr>
            <w:r>
              <w:t xml:space="preserve">  </w:t>
            </w:r>
            <w:r w:rsidR="0081632D">
              <w:t xml:space="preserve"> </w:t>
            </w:r>
            <w:r w:rsidRPr="00F837D7">
              <w:rPr>
                <w:rFonts w:cstheme="minorHAnsi"/>
              </w:rPr>
              <w:t>In order to make things easier to understand we are dividing our application to parts.</w:t>
            </w:r>
            <w:r w:rsidR="00727A70">
              <w:rPr>
                <w:rFonts w:cstheme="minorHAnsi"/>
              </w:rPr>
              <w:t xml:space="preserve"> </w:t>
            </w:r>
            <w:r w:rsidRPr="00F837D7">
              <w:rPr>
                <w:rFonts w:cstheme="minorHAnsi"/>
              </w:rPr>
              <w:t>Such as:</w:t>
            </w:r>
          </w:p>
          <w:p w:rsidR="001A3C4F" w:rsidRPr="00F837D7" w:rsidRDefault="00FA4B67" w:rsidP="001C393A">
            <w:pPr>
              <w:rPr>
                <w:rFonts w:cstheme="minorHAnsi"/>
              </w:rPr>
            </w:pPr>
            <w:r w:rsidRPr="00F837D7">
              <w:rPr>
                <w:rFonts w:cstheme="minorHAnsi"/>
              </w:rPr>
              <w:t>B</w:t>
            </w:r>
            <w:r w:rsidR="001A3C4F" w:rsidRPr="00F837D7">
              <w:rPr>
                <w:rFonts w:cstheme="minorHAnsi"/>
              </w:rPr>
              <w:t>oard system,</w:t>
            </w:r>
            <w:r w:rsidR="00727A70">
              <w:rPr>
                <w:rFonts w:cstheme="minorHAnsi"/>
              </w:rPr>
              <w:t xml:space="preserve"> </w:t>
            </w:r>
            <w:r w:rsidR="001A3C4F" w:rsidRPr="00F837D7">
              <w:rPr>
                <w:rFonts w:cstheme="minorHAnsi"/>
              </w:rPr>
              <w:t>reading section,</w:t>
            </w:r>
            <w:r w:rsidR="00727A70">
              <w:rPr>
                <w:rFonts w:cstheme="minorHAnsi"/>
              </w:rPr>
              <w:t xml:space="preserve"> </w:t>
            </w:r>
            <w:r w:rsidR="001A3C4F" w:rsidRPr="00F837D7">
              <w:rPr>
                <w:rFonts w:cstheme="minorHAnsi"/>
              </w:rPr>
              <w:t>reminders,</w:t>
            </w:r>
            <w:r w:rsidR="00727A70">
              <w:rPr>
                <w:rFonts w:cstheme="minorHAnsi"/>
              </w:rPr>
              <w:t xml:space="preserve"> </w:t>
            </w:r>
            <w:r w:rsidR="001A3C4F" w:rsidRPr="00F837D7">
              <w:rPr>
                <w:rFonts w:cstheme="minorHAnsi"/>
              </w:rPr>
              <w:t>notepads</w:t>
            </w:r>
            <w:r w:rsidR="0046356F" w:rsidRPr="00F837D7">
              <w:rPr>
                <w:rFonts w:cstheme="minorHAnsi"/>
              </w:rPr>
              <w:t xml:space="preserve"> and chatbots.</w:t>
            </w:r>
          </w:p>
          <w:p w:rsidR="0019365A" w:rsidRPr="004948E4" w:rsidRDefault="0081632D" w:rsidP="001C393A">
            <w:pPr>
              <w:rPr>
                <w:rFonts w:cstheme="minorHAnsi"/>
                <w:color w:val="333333"/>
                <w:shd w:val="clear" w:color="auto" w:fill="FFFFFF"/>
              </w:rPr>
            </w:pPr>
            <w:r w:rsidRPr="00F837D7">
              <w:rPr>
                <w:rFonts w:cstheme="minorHAnsi"/>
              </w:rPr>
              <w:t xml:space="preserve">   </w:t>
            </w:r>
            <w:r w:rsidR="00FA4B67" w:rsidRPr="00F837D7">
              <w:rPr>
                <w:rFonts w:cstheme="minorHAnsi"/>
              </w:rPr>
              <w:t xml:space="preserve">Probably </w:t>
            </w:r>
            <w:r w:rsidR="00F837D7" w:rsidRPr="00F837D7">
              <w:rPr>
                <w:rFonts w:cstheme="minorHAnsi"/>
              </w:rPr>
              <w:t>t</w:t>
            </w:r>
            <w:r w:rsidR="00FA4B67" w:rsidRPr="00F837D7">
              <w:rPr>
                <w:rFonts w:cstheme="minorHAnsi"/>
                <w:color w:val="000000"/>
                <w:shd w:val="clear" w:color="auto" w:fill="FFFFFF"/>
              </w:rPr>
              <w:t xml:space="preserve">he </w:t>
            </w:r>
            <w:r w:rsidR="00F837D7" w:rsidRPr="00F837D7">
              <w:rPr>
                <w:rFonts w:cstheme="minorHAnsi"/>
                <w:color w:val="000000"/>
                <w:shd w:val="clear" w:color="auto" w:fill="FFFFFF"/>
              </w:rPr>
              <w:t>bes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ay</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to</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explai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ha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e</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mea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saying</w:t>
            </w:r>
            <w:r w:rsidR="00FA4B67" w:rsidRPr="00F837D7">
              <w:rPr>
                <w:rFonts w:cstheme="minorHAnsi"/>
                <w:color w:val="000000"/>
                <w:shd w:val="clear" w:color="auto" w:fill="FFFFFF"/>
              </w:rPr>
              <w:t xml:space="preserve"> board system is looking the idea behind it.</w:t>
            </w:r>
            <w:r w:rsidR="00727A70">
              <w:rPr>
                <w:rFonts w:cstheme="minorHAnsi"/>
                <w:color w:val="000000"/>
                <w:shd w:val="clear" w:color="auto" w:fill="FFFFFF"/>
              </w:rPr>
              <w:t xml:space="preserve"> </w:t>
            </w:r>
            <w:r w:rsidR="00FA4B67" w:rsidRPr="00F837D7">
              <w:rPr>
                <w:rFonts w:cstheme="minorHAnsi"/>
                <w:color w:val="000000"/>
                <w:shd w:val="clear" w:color="auto" w:fill="FFFFFF"/>
              </w:rPr>
              <w:t xml:space="preserve">The </w:t>
            </w:r>
            <w:r w:rsidR="007D4934" w:rsidRPr="00F837D7">
              <w:rPr>
                <w:rFonts w:cstheme="minorHAnsi"/>
                <w:color w:val="000000"/>
                <w:shd w:val="clear" w:color="auto" w:fill="FFFFFF"/>
              </w:rPr>
              <w:t>w</w:t>
            </w:r>
            <w:r w:rsidR="00FA4B67" w:rsidRPr="00F837D7">
              <w:rPr>
                <w:rFonts w:cstheme="minorHAnsi"/>
                <w:color w:val="000000"/>
                <w:shd w:val="clear" w:color="auto" w:fill="FFFFFF"/>
              </w:rPr>
              <w:t>ord ‘Kanban’</w:t>
            </w:r>
            <w:r w:rsidR="00394646" w:rsidRPr="00F837D7">
              <w:rPr>
                <w:rFonts w:cstheme="minorHAnsi"/>
                <w:color w:val="000000"/>
                <w:shd w:val="clear" w:color="auto" w:fill="FFFFFF"/>
              </w:rPr>
              <w:t xml:space="preserve"> invented in</w:t>
            </w:r>
            <w:r w:rsidR="00727A70">
              <w:rPr>
                <w:rFonts w:cstheme="minorHAnsi"/>
                <w:color w:val="000000"/>
                <w:shd w:val="clear" w:color="auto" w:fill="FFFFFF"/>
              </w:rPr>
              <w:t xml:space="preserve"> the</w:t>
            </w:r>
            <w:r w:rsidR="00394646" w:rsidRPr="00F837D7">
              <w:rPr>
                <w:rFonts w:cstheme="minorHAnsi"/>
                <w:color w:val="000000"/>
                <w:shd w:val="clear" w:color="auto" w:fill="FFFFFF"/>
              </w:rPr>
              <w:t xml:space="preserve"> late 1940’s by Toyota.</w:t>
            </w:r>
            <w:r w:rsidR="00727A70">
              <w:rPr>
                <w:rFonts w:cstheme="minorHAnsi"/>
                <w:color w:val="000000"/>
                <w:shd w:val="clear" w:color="auto" w:fill="FFFFFF"/>
              </w:rPr>
              <w:t xml:space="preserve"> </w:t>
            </w:r>
            <w:r w:rsidR="00394646" w:rsidRPr="00F837D7">
              <w:rPr>
                <w:rFonts w:cstheme="minorHAnsi"/>
                <w:color w:val="333333"/>
                <w:shd w:val="clear" w:color="auto" w:fill="FFFFFF"/>
              </w:rPr>
              <w:t>Kanban method is a</w:t>
            </w:r>
            <w:r w:rsidR="00727A70">
              <w:rPr>
                <w:rFonts w:cstheme="minorHAnsi"/>
                <w:color w:val="333333"/>
                <w:shd w:val="clear" w:color="auto" w:fill="FFFFFF"/>
              </w:rPr>
              <w:t>n</w:t>
            </w:r>
            <w:r w:rsidR="00394646" w:rsidRPr="00F837D7">
              <w:rPr>
                <w:rFonts w:cstheme="minorHAnsi"/>
                <w:color w:val="333333"/>
                <w:shd w:val="clear" w:color="auto" w:fill="FFFFFF"/>
              </w:rPr>
              <w:t xml:space="preserve"> answer for how to communicate with the group</w:t>
            </w:r>
            <w:r w:rsidR="00727A70">
              <w:rPr>
                <w:rFonts w:cstheme="minorHAnsi"/>
                <w:color w:val="333333"/>
                <w:shd w:val="clear" w:color="auto" w:fill="FFFFFF"/>
              </w:rPr>
              <w:t xml:space="preserve"> members, </w:t>
            </w:r>
            <w:r w:rsidR="00727A70" w:rsidRPr="00727A70">
              <w:rPr>
                <w:rFonts w:cstheme="minorHAnsi"/>
                <w:color w:val="333333"/>
                <w:shd w:val="clear" w:color="auto" w:fill="FFFFFF"/>
              </w:rPr>
              <w:t xml:space="preserve">prioritizing </w:t>
            </w:r>
            <w:r w:rsidR="00727A70">
              <w:rPr>
                <w:rFonts w:cstheme="minorHAnsi"/>
                <w:color w:val="333333"/>
                <w:shd w:val="clear" w:color="auto" w:fill="FFFFFF"/>
              </w:rPr>
              <w:t>your assi</w:t>
            </w:r>
            <w:r w:rsidR="00394646" w:rsidRPr="00F837D7">
              <w:rPr>
                <w:rFonts w:cstheme="minorHAnsi"/>
                <w:color w:val="333333"/>
                <w:shd w:val="clear" w:color="auto" w:fill="FFFFFF"/>
              </w:rPr>
              <w:t>g</w:t>
            </w:r>
            <w:r w:rsidR="00727A70">
              <w:rPr>
                <w:rFonts w:cstheme="minorHAnsi"/>
                <w:color w:val="333333"/>
                <w:shd w:val="clear" w:color="auto" w:fill="FFFFFF"/>
              </w:rPr>
              <w:t>n</w:t>
            </w:r>
            <w:r w:rsidR="00394646" w:rsidRPr="00F837D7">
              <w:rPr>
                <w:rFonts w:cstheme="minorHAnsi"/>
                <w:color w:val="333333"/>
                <w:shd w:val="clear" w:color="auto" w:fill="FFFFFF"/>
              </w:rPr>
              <w:t>ments,</w:t>
            </w:r>
            <w:r w:rsidR="00727A70">
              <w:rPr>
                <w:rFonts w:cstheme="minorHAnsi"/>
                <w:color w:val="333333"/>
                <w:shd w:val="clear" w:color="auto" w:fill="FFFFFF"/>
              </w:rPr>
              <w:t xml:space="preserve"> </w:t>
            </w:r>
            <w:r w:rsidR="00394646" w:rsidRPr="00F837D7">
              <w:rPr>
                <w:rFonts w:cstheme="minorHAnsi"/>
                <w:color w:val="333333"/>
                <w:shd w:val="clear" w:color="auto" w:fill="FFFFFF"/>
              </w:rPr>
              <w:t>focusing and increasing productivity.</w:t>
            </w:r>
            <w:r w:rsidR="00727A70">
              <w:rPr>
                <w:rFonts w:cstheme="minorHAnsi"/>
                <w:color w:val="333333"/>
                <w:shd w:val="clear" w:color="auto" w:fill="FFFFFF"/>
              </w:rPr>
              <w:t xml:space="preserve"> The e</w:t>
            </w:r>
            <w:r w:rsidR="00394646" w:rsidRPr="00F837D7">
              <w:rPr>
                <w:rFonts w:cstheme="minorHAnsi"/>
                <w:color w:val="333333"/>
                <w:shd w:val="clear" w:color="auto" w:fill="FFFFFF"/>
              </w:rPr>
              <w:t>xact meaning is ‘better communication through visual management’</w:t>
            </w:r>
            <w:r w:rsidR="00394646" w:rsidRPr="00F837D7">
              <w:rPr>
                <w:rFonts w:cstheme="minorHAnsi"/>
                <w:color w:val="000000"/>
                <w:shd w:val="clear" w:color="auto" w:fill="FFFFFF"/>
              </w:rPr>
              <w:t xml:space="preserve"> </w:t>
            </w:r>
            <w:r w:rsidR="00394646" w:rsidRPr="00F837D7">
              <w:rPr>
                <w:rFonts w:cstheme="minorHAnsi"/>
                <w:color w:val="333333"/>
                <w:shd w:val="clear" w:color="auto" w:fill="FFFFFF"/>
              </w:rPr>
              <w:t>[</w:t>
            </w:r>
            <w:r w:rsidR="00CD0267">
              <w:rPr>
                <w:rFonts w:cstheme="minorHAnsi"/>
                <w:color w:val="333333"/>
                <w:shd w:val="clear" w:color="auto" w:fill="FFFFFF"/>
              </w:rPr>
              <w:t>1</w:t>
            </w:r>
            <w:r w:rsidR="00394646" w:rsidRPr="00F837D7">
              <w:rPr>
                <w:rFonts w:cstheme="minorHAnsi"/>
                <w:color w:val="333333"/>
                <w:shd w:val="clear" w:color="auto" w:fill="FFFFFF"/>
              </w:rPr>
              <w:t>].</w:t>
            </w:r>
            <w:r w:rsidR="00727A70">
              <w:rPr>
                <w:rFonts w:cstheme="minorHAnsi"/>
                <w:color w:val="333333"/>
                <w:shd w:val="clear" w:color="auto" w:fill="FFFFFF"/>
              </w:rPr>
              <w:t xml:space="preserve"> </w:t>
            </w:r>
            <w:r w:rsidR="00F837D7" w:rsidRPr="00F837D7">
              <w:rPr>
                <w:rFonts w:cstheme="minorHAnsi"/>
                <w:color w:val="333333"/>
                <w:shd w:val="clear" w:color="auto" w:fill="FFFFFF"/>
              </w:rPr>
              <w:t>Simply if you write</w:t>
            </w:r>
            <w:r w:rsidR="00727A70">
              <w:rPr>
                <w:rFonts w:cstheme="minorHAnsi"/>
                <w:color w:val="333333"/>
                <w:shd w:val="clear" w:color="auto" w:fill="FFFFFF"/>
              </w:rPr>
              <w:t xml:space="preserve"> all of your assignments to sepa</w:t>
            </w:r>
            <w:r w:rsidR="00F837D7" w:rsidRPr="00F837D7">
              <w:rPr>
                <w:rFonts w:cstheme="minorHAnsi"/>
                <w:color w:val="333333"/>
                <w:shd w:val="clear" w:color="auto" w:fill="FFFFFF"/>
              </w:rPr>
              <w:t xml:space="preserve">rate post-its </w:t>
            </w:r>
            <w:r w:rsidR="00F837D7" w:rsidRPr="004948E4">
              <w:rPr>
                <w:rFonts w:cstheme="minorHAnsi"/>
                <w:color w:val="333333"/>
                <w:shd w:val="clear" w:color="auto" w:fill="FFFFFF"/>
              </w:rPr>
              <w:t>and stick them to a place which can be seen by everyone in your group is making a kanban.</w:t>
            </w:r>
            <w:r w:rsidR="00727A70">
              <w:rPr>
                <w:rFonts w:cstheme="minorHAnsi"/>
                <w:color w:val="333333"/>
                <w:shd w:val="clear" w:color="auto" w:fill="FFFFFF"/>
              </w:rPr>
              <w:t xml:space="preserve"> </w:t>
            </w:r>
            <w:r w:rsidR="00F837D7" w:rsidRPr="004948E4">
              <w:rPr>
                <w:rFonts w:cstheme="minorHAnsi"/>
                <w:color w:val="333333"/>
                <w:shd w:val="clear" w:color="auto" w:fill="FFFFFF"/>
              </w:rPr>
              <w:t>With digitizing world</w:t>
            </w:r>
            <w:r w:rsidR="00727A70">
              <w:rPr>
                <w:rFonts w:cstheme="minorHAnsi"/>
                <w:color w:val="333333"/>
                <w:shd w:val="clear" w:color="auto" w:fill="FFFFFF"/>
              </w:rPr>
              <w:t>,</w:t>
            </w:r>
            <w:r w:rsidR="00F837D7" w:rsidRPr="004948E4">
              <w:rPr>
                <w:rFonts w:cstheme="minorHAnsi"/>
                <w:color w:val="333333"/>
                <w:shd w:val="clear" w:color="auto" w:fill="FFFFFF"/>
              </w:rPr>
              <w:t xml:space="preserve"> we replaced post-its with e-kanban </w:t>
            </w:r>
            <w:r w:rsidR="00727A70">
              <w:rPr>
                <w:rFonts w:cstheme="minorHAnsi"/>
                <w:color w:val="333333"/>
                <w:shd w:val="clear" w:color="auto" w:fill="FFFFFF"/>
              </w:rPr>
              <w:t>software</w:t>
            </w:r>
            <w:r w:rsidR="00F837D7" w:rsidRPr="004948E4">
              <w:rPr>
                <w:rFonts w:cstheme="minorHAnsi"/>
                <w:color w:val="333333"/>
                <w:shd w:val="clear" w:color="auto" w:fill="FFFFFF"/>
              </w:rPr>
              <w:t xml:space="preserve"> such as Trello</w:t>
            </w:r>
            <w:r w:rsidR="00CD0267">
              <w:rPr>
                <w:rFonts w:cstheme="minorHAnsi"/>
                <w:color w:val="333333"/>
                <w:shd w:val="clear" w:color="auto" w:fill="FFFFFF"/>
              </w:rPr>
              <w:t>[6]</w:t>
            </w:r>
            <w:r w:rsidR="00F837D7" w:rsidRPr="004948E4">
              <w:rPr>
                <w:rFonts w:cstheme="minorHAnsi"/>
                <w:color w:val="333333"/>
                <w:shd w:val="clear" w:color="auto" w:fill="FFFFFF"/>
              </w:rPr>
              <w:t>,</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irtable,</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sana</w:t>
            </w:r>
            <w:r w:rsidR="00CD0267">
              <w:rPr>
                <w:rFonts w:cstheme="minorHAnsi"/>
                <w:color w:val="333333"/>
                <w:shd w:val="clear" w:color="auto" w:fill="FFFFFF"/>
              </w:rPr>
              <w:t>[7]</w:t>
            </w:r>
            <w:r w:rsidR="00F837D7" w:rsidRPr="004948E4">
              <w:rPr>
                <w:rFonts w:cstheme="minorHAnsi"/>
                <w:color w:val="333333"/>
                <w:shd w:val="clear" w:color="auto" w:fill="FFFFFF"/>
              </w:rPr>
              <w:t>,</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vaza</w:t>
            </w:r>
            <w:r w:rsidR="00CD0267">
              <w:rPr>
                <w:rFonts w:cstheme="minorHAnsi"/>
                <w:color w:val="333333"/>
                <w:shd w:val="clear" w:color="auto" w:fill="FFFFFF"/>
              </w:rPr>
              <w:t>[8]</w:t>
            </w:r>
            <w:r w:rsidR="00F837D7" w:rsidRPr="004948E4">
              <w:rPr>
                <w:rFonts w:cstheme="minorHAnsi"/>
                <w:color w:val="333333"/>
                <w:shd w:val="clear" w:color="auto" w:fill="FFFFFF"/>
              </w:rPr>
              <w:t>,</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ClickUp</w:t>
            </w:r>
            <w:r w:rsidR="00CD0267">
              <w:rPr>
                <w:rFonts w:cstheme="minorHAnsi"/>
                <w:color w:val="333333"/>
                <w:shd w:val="clear" w:color="auto" w:fill="FFFFFF"/>
              </w:rPr>
              <w:t>[9]</w:t>
            </w:r>
            <w:r w:rsidR="00F837D7" w:rsidRPr="004948E4">
              <w:rPr>
                <w:rFonts w:cstheme="minorHAnsi"/>
                <w:color w:val="333333"/>
                <w:shd w:val="clear" w:color="auto" w:fill="FFFFFF"/>
              </w:rPr>
              <w:t>,</w:t>
            </w:r>
            <w:r w:rsidR="00727A70">
              <w:rPr>
                <w:rFonts w:cstheme="minorHAnsi"/>
                <w:color w:val="333333"/>
                <w:shd w:val="clear" w:color="auto" w:fill="FFFFFF"/>
              </w:rPr>
              <w:t xml:space="preserve"> </w:t>
            </w:r>
            <w:r w:rsidR="00F837D7" w:rsidRPr="004948E4">
              <w:rPr>
                <w:rFonts w:cstheme="minorHAnsi"/>
                <w:color w:val="333333"/>
                <w:shd w:val="clear" w:color="auto" w:fill="FFFFFF"/>
              </w:rPr>
              <w:t>KanbanTool</w:t>
            </w:r>
            <w:r w:rsidR="00CD0267">
              <w:rPr>
                <w:rFonts w:cstheme="minorHAnsi"/>
                <w:color w:val="333333"/>
                <w:shd w:val="clear" w:color="auto" w:fill="FFFFFF"/>
              </w:rPr>
              <w:t>[10]</w:t>
            </w:r>
            <w:r w:rsidR="00F837D7" w:rsidRPr="004948E4">
              <w:rPr>
                <w:rFonts w:cstheme="minorHAnsi"/>
                <w:color w:val="333333"/>
                <w:shd w:val="clear" w:color="auto" w:fill="FFFFFF"/>
              </w:rPr>
              <w:t xml:space="preserve"> and Yalla</w:t>
            </w:r>
            <w:r w:rsidR="00CD0267">
              <w:rPr>
                <w:rFonts w:cstheme="minorHAnsi"/>
                <w:color w:val="333333"/>
                <w:shd w:val="clear" w:color="auto" w:fill="FFFFFF"/>
              </w:rPr>
              <w:t>[11]</w:t>
            </w:r>
            <w:r w:rsidR="00F837D7" w:rsidRPr="004948E4">
              <w:rPr>
                <w:rFonts w:cstheme="minorHAnsi"/>
                <w:color w:val="333333"/>
                <w:shd w:val="clear" w:color="auto" w:fill="FFFFFF"/>
              </w:rPr>
              <w:t>.</w:t>
            </w:r>
            <w:r w:rsidR="00727A70">
              <w:rPr>
                <w:rFonts w:cstheme="minorHAnsi"/>
                <w:color w:val="333333"/>
                <w:shd w:val="clear" w:color="auto" w:fill="FFFFFF"/>
              </w:rPr>
              <w:t xml:space="preserve"> </w:t>
            </w:r>
            <w:r w:rsidR="00F837D7" w:rsidRPr="004948E4">
              <w:rPr>
                <w:rFonts w:cstheme="minorHAnsi"/>
                <w:color w:val="333333"/>
                <w:shd w:val="clear" w:color="auto" w:fill="FFFFFF"/>
              </w:rPr>
              <w:t>So</w:t>
            </w:r>
            <w:r w:rsidR="00727A70">
              <w:rPr>
                <w:rFonts w:cstheme="minorHAnsi"/>
                <w:color w:val="333333"/>
                <w:shd w:val="clear" w:color="auto" w:fill="FFFFFF"/>
              </w:rPr>
              <w:t>,</w:t>
            </w:r>
            <w:r w:rsidR="00F837D7" w:rsidRPr="004948E4">
              <w:rPr>
                <w:rFonts w:cstheme="minorHAnsi"/>
                <w:color w:val="333333"/>
                <w:shd w:val="clear" w:color="auto" w:fill="FFFFFF"/>
              </w:rPr>
              <w:t xml:space="preserve"> let’s take a look at each one of them.</w:t>
            </w:r>
          </w:p>
          <w:p w:rsidR="0081632D" w:rsidRPr="004948E4" w:rsidRDefault="00727A70" w:rsidP="001C393A">
            <w:r>
              <w:rPr>
                <w:rFonts w:cstheme="minorHAnsi"/>
                <w:color w:val="333333"/>
                <w:shd w:val="clear" w:color="auto" w:fill="FFFFFF"/>
              </w:rPr>
              <w:t xml:space="preserve"> Airtable gives you ‘a</w:t>
            </w:r>
            <w:r w:rsidR="007D780F" w:rsidRPr="004948E4">
              <w:rPr>
                <w:rFonts w:cstheme="minorHAnsi"/>
                <w:color w:val="333333"/>
                <w:shd w:val="clear" w:color="auto" w:fill="FFFFFF"/>
              </w:rPr>
              <w:t xml:space="preserve"> view for every work style’ [</w:t>
            </w:r>
            <w:r w:rsidR="00CD0267">
              <w:rPr>
                <w:rFonts w:cstheme="minorHAnsi"/>
                <w:color w:val="333333"/>
                <w:shd w:val="clear" w:color="auto" w:fill="FFFFFF"/>
              </w:rPr>
              <w:t>2</w:t>
            </w:r>
            <w:r w:rsidR="007D780F" w:rsidRPr="004948E4">
              <w:rPr>
                <w:rFonts w:cstheme="minorHAnsi"/>
                <w:color w:val="333333"/>
                <w:shd w:val="clear" w:color="auto" w:fill="FFFFFF"/>
              </w:rPr>
              <w:t>].</w:t>
            </w:r>
            <w:r>
              <w:rPr>
                <w:rFonts w:cstheme="minorHAnsi"/>
                <w:color w:val="333333"/>
                <w:shd w:val="clear" w:color="auto" w:fill="FFFFFF"/>
              </w:rPr>
              <w:t xml:space="preserve"> </w:t>
            </w:r>
            <w:r w:rsidR="003B2EFD" w:rsidRPr="004948E4">
              <w:rPr>
                <w:rFonts w:cstheme="minorHAnsi"/>
                <w:color w:val="333333"/>
                <w:shd w:val="clear" w:color="auto" w:fill="FFFFFF"/>
              </w:rPr>
              <w:t>It has ios,</w:t>
            </w:r>
            <w:r>
              <w:rPr>
                <w:rFonts w:cstheme="minorHAnsi"/>
                <w:color w:val="333333"/>
                <w:shd w:val="clear" w:color="auto" w:fill="FFFFFF"/>
              </w:rPr>
              <w:t xml:space="preserve"> </w:t>
            </w:r>
            <w:r w:rsidR="003B2EFD" w:rsidRPr="004948E4">
              <w:rPr>
                <w:rFonts w:cstheme="minorHAnsi"/>
                <w:color w:val="333333"/>
                <w:shd w:val="clear" w:color="auto" w:fill="FFFFFF"/>
              </w:rPr>
              <w:t xml:space="preserve">android and </w:t>
            </w:r>
            <w:r>
              <w:rPr>
                <w:rFonts w:cstheme="minorHAnsi"/>
                <w:color w:val="333333"/>
                <w:shd w:val="clear" w:color="auto" w:fill="FFFFFF"/>
              </w:rPr>
              <w:t>desktop platforms also but as a</w:t>
            </w:r>
            <w:r w:rsidR="003B2EFD" w:rsidRPr="004948E4">
              <w:rPr>
                <w:rFonts w:cstheme="minorHAnsi"/>
                <w:color w:val="333333"/>
                <w:shd w:val="clear" w:color="auto" w:fill="FFFFFF"/>
              </w:rPr>
              <w:t xml:space="preserve"> user</w:t>
            </w:r>
            <w:r>
              <w:rPr>
                <w:rFonts w:cstheme="minorHAnsi"/>
                <w:color w:val="333333"/>
                <w:shd w:val="clear" w:color="auto" w:fill="FFFFFF"/>
              </w:rPr>
              <w:t>,</w:t>
            </w:r>
            <w:r w:rsidR="003B2EFD" w:rsidRPr="004948E4">
              <w:rPr>
                <w:rFonts w:cstheme="minorHAnsi"/>
                <w:color w:val="333333"/>
                <w:shd w:val="clear" w:color="auto" w:fill="FFFFFF"/>
              </w:rPr>
              <w:t xml:space="preserve"> if you are not working with very big and very crowded group it feels like you are not doing enough work and it </w:t>
            </w:r>
            <w:r>
              <w:rPr>
                <w:rFonts w:cstheme="minorHAnsi"/>
                <w:color w:val="333333"/>
                <w:shd w:val="clear" w:color="auto" w:fill="FFFFFF"/>
              </w:rPr>
              <w:t>a</w:t>
            </w:r>
            <w:r w:rsidR="003B2EFD" w:rsidRPr="004948E4">
              <w:rPr>
                <w:rFonts w:cstheme="minorHAnsi"/>
                <w:color w:val="333333"/>
                <w:shd w:val="clear" w:color="auto" w:fill="FFFFFF"/>
              </w:rPr>
              <w:t>ffects your motivation.</w:t>
            </w:r>
            <w:r>
              <w:rPr>
                <w:rFonts w:cstheme="minorHAnsi"/>
                <w:color w:val="333333"/>
                <w:shd w:val="clear" w:color="auto" w:fill="FFFFFF"/>
              </w:rPr>
              <w:t xml:space="preserve"> We can support this idea by</w:t>
            </w:r>
            <w:r w:rsidR="003B2EFD" w:rsidRPr="004948E4">
              <w:rPr>
                <w:rFonts w:cstheme="minorHAnsi"/>
                <w:color w:val="333333"/>
                <w:shd w:val="clear" w:color="auto" w:fill="FFFFFF"/>
              </w:rPr>
              <w:t xml:space="preserve"> looking</w:t>
            </w:r>
            <w:r>
              <w:rPr>
                <w:rFonts w:cstheme="minorHAnsi"/>
                <w:color w:val="333333"/>
                <w:shd w:val="clear" w:color="auto" w:fill="FFFFFF"/>
              </w:rPr>
              <w:t xml:space="preserve"> at the companies who use </w:t>
            </w:r>
            <w:r w:rsidR="003B2EFD" w:rsidRPr="004948E4">
              <w:rPr>
                <w:rFonts w:cstheme="minorHAnsi"/>
                <w:color w:val="333333"/>
                <w:shd w:val="clear" w:color="auto" w:fill="FFFFFF"/>
              </w:rPr>
              <w:t>Airtable.</w:t>
            </w:r>
            <w:r>
              <w:rPr>
                <w:rFonts w:cstheme="minorHAnsi"/>
                <w:color w:val="333333"/>
                <w:shd w:val="clear" w:color="auto" w:fill="FFFFFF"/>
              </w:rPr>
              <w:t xml:space="preserve"> </w:t>
            </w:r>
            <w:r w:rsidR="003B2EFD" w:rsidRPr="004948E4">
              <w:rPr>
                <w:rFonts w:cstheme="minorHAnsi"/>
                <w:color w:val="333333"/>
                <w:shd w:val="clear" w:color="auto" w:fill="FFFFFF"/>
              </w:rPr>
              <w:t>Slack,</w:t>
            </w:r>
            <w:r>
              <w:rPr>
                <w:rFonts w:cstheme="minorHAnsi"/>
                <w:color w:val="333333"/>
                <w:shd w:val="clear" w:color="auto" w:fill="FFFFFF"/>
              </w:rPr>
              <w:t xml:space="preserve"> </w:t>
            </w:r>
            <w:r w:rsidR="003B2EFD" w:rsidRPr="004948E4">
              <w:rPr>
                <w:rFonts w:cstheme="minorHAnsi"/>
                <w:color w:val="333333"/>
                <w:shd w:val="clear" w:color="auto" w:fill="FFFFFF"/>
              </w:rPr>
              <w:t>Buzzfeed,</w:t>
            </w:r>
            <w:r>
              <w:rPr>
                <w:rFonts w:cstheme="minorHAnsi"/>
                <w:color w:val="333333"/>
                <w:shd w:val="clear" w:color="auto" w:fill="FFFFFF"/>
              </w:rPr>
              <w:t xml:space="preserve"> </w:t>
            </w:r>
            <w:r w:rsidR="003B2EFD" w:rsidRPr="004948E4">
              <w:rPr>
                <w:rFonts w:cstheme="minorHAnsi"/>
                <w:color w:val="333333"/>
                <w:shd w:val="clear" w:color="auto" w:fill="FFFFFF"/>
              </w:rPr>
              <w:t>Time and Medium their biggest users and they are all very dynamic and crowded companies.</w:t>
            </w:r>
            <w:r>
              <w:rPr>
                <w:rFonts w:cstheme="minorHAnsi"/>
                <w:color w:val="333333"/>
                <w:shd w:val="clear" w:color="auto" w:fill="FFFFFF"/>
              </w:rPr>
              <w:t xml:space="preserve"> </w:t>
            </w:r>
            <w:r w:rsidR="00E13617" w:rsidRPr="004948E4">
              <w:rPr>
                <w:rFonts w:cstheme="minorHAnsi"/>
                <w:color w:val="333333"/>
                <w:shd w:val="clear" w:color="auto" w:fill="FFFFFF"/>
              </w:rPr>
              <w:t>We are targeting more basic kanban,</w:t>
            </w:r>
            <w:r>
              <w:rPr>
                <w:rFonts w:cstheme="minorHAnsi"/>
                <w:color w:val="333333"/>
                <w:shd w:val="clear" w:color="auto" w:fill="FFFFFF"/>
              </w:rPr>
              <w:t xml:space="preserve"> </w:t>
            </w:r>
            <w:r w:rsidR="00E13617" w:rsidRPr="004948E4">
              <w:rPr>
                <w:rFonts w:cstheme="minorHAnsi"/>
                <w:color w:val="333333"/>
                <w:shd w:val="clear" w:color="auto" w:fill="FFFFFF"/>
              </w:rPr>
              <w:t>we beli</w:t>
            </w:r>
            <w:r>
              <w:rPr>
                <w:rFonts w:cstheme="minorHAnsi"/>
                <w:color w:val="333333"/>
                <w:shd w:val="clear" w:color="auto" w:fill="FFFFFF"/>
              </w:rPr>
              <w:t>e</w:t>
            </w:r>
            <w:r w:rsidR="00E13617" w:rsidRPr="004948E4">
              <w:rPr>
                <w:rFonts w:cstheme="minorHAnsi"/>
                <w:color w:val="333333"/>
                <w:shd w:val="clear" w:color="auto" w:fill="FFFFFF"/>
              </w:rPr>
              <w:t>ve thi</w:t>
            </w:r>
            <w:r>
              <w:rPr>
                <w:rFonts w:cstheme="minorHAnsi"/>
                <w:color w:val="333333"/>
                <w:shd w:val="clear" w:color="auto" w:fill="FFFFFF"/>
              </w:rPr>
              <w:t>s will bring more motivation to</w:t>
            </w:r>
            <w:r>
              <w:t xml:space="preserve"> entrepreneurs because they will not</w:t>
            </w:r>
            <w:r w:rsidR="00E13617" w:rsidRPr="004948E4">
              <w:t xml:space="preserve"> be overw</w:t>
            </w:r>
            <w:r>
              <w:t>h</w:t>
            </w:r>
            <w:r w:rsidR="00E13617" w:rsidRPr="004948E4">
              <w:t>elmed by the UI.</w:t>
            </w:r>
            <w:r>
              <w:t xml:space="preserve"> </w:t>
            </w:r>
            <w:r w:rsidR="00F10524" w:rsidRPr="004948E4">
              <w:rPr>
                <w:rFonts w:cstheme="minorHAnsi"/>
                <w:color w:val="000000"/>
              </w:rPr>
              <w:t>Asana is more department-based.</w:t>
            </w:r>
            <w:r>
              <w:rPr>
                <w:rFonts w:cstheme="minorHAnsi"/>
                <w:color w:val="000000"/>
              </w:rPr>
              <w:t xml:space="preserve"> </w:t>
            </w:r>
            <w:r w:rsidR="00F10524" w:rsidRPr="004948E4">
              <w:rPr>
                <w:rFonts w:cstheme="minorHAnsi"/>
                <w:color w:val="000000"/>
              </w:rPr>
              <w:t>You can assign assi</w:t>
            </w:r>
            <w:r>
              <w:rPr>
                <w:rFonts w:cstheme="minorHAnsi"/>
                <w:color w:val="000000"/>
              </w:rPr>
              <w:t>g</w:t>
            </w:r>
            <w:r w:rsidR="00F10524" w:rsidRPr="004948E4">
              <w:rPr>
                <w:rFonts w:cstheme="minorHAnsi"/>
                <w:color w:val="000000"/>
              </w:rPr>
              <w:t>nments to the departments.</w:t>
            </w:r>
            <w:r>
              <w:rPr>
                <w:rFonts w:cstheme="minorHAnsi"/>
                <w:color w:val="000000"/>
              </w:rPr>
              <w:t xml:space="preserve"> </w:t>
            </w:r>
            <w:r w:rsidR="00F10524" w:rsidRPr="004948E4">
              <w:rPr>
                <w:rFonts w:cstheme="minorHAnsi"/>
                <w:color w:val="000000"/>
              </w:rPr>
              <w:t>So</w:t>
            </w:r>
            <w:r>
              <w:rPr>
                <w:rFonts w:cstheme="minorHAnsi"/>
                <w:color w:val="000000"/>
              </w:rPr>
              <w:t>,</w:t>
            </w:r>
            <w:r w:rsidR="00F10524" w:rsidRPr="004948E4">
              <w:rPr>
                <w:rFonts w:cstheme="minorHAnsi"/>
                <w:color w:val="000000"/>
              </w:rPr>
              <w:t xml:space="preserve"> it is a gre</w:t>
            </w:r>
            <w:r>
              <w:rPr>
                <w:rFonts w:cstheme="minorHAnsi"/>
                <w:color w:val="000000"/>
              </w:rPr>
              <w:t>at tool if you work with a compa</w:t>
            </w:r>
            <w:r w:rsidR="00F10524" w:rsidRPr="004948E4">
              <w:rPr>
                <w:rFonts w:cstheme="minorHAnsi"/>
                <w:color w:val="000000"/>
              </w:rPr>
              <w:t>ny which has a lot of different departments.</w:t>
            </w:r>
            <w:r>
              <w:rPr>
                <w:rFonts w:cstheme="minorHAnsi"/>
                <w:color w:val="000000"/>
              </w:rPr>
              <w:t xml:space="preserve"> </w:t>
            </w:r>
            <w:r w:rsidR="00F10524" w:rsidRPr="004948E4">
              <w:rPr>
                <w:rFonts w:cstheme="minorHAnsi"/>
                <w:color w:val="000000"/>
              </w:rPr>
              <w:t>For example</w:t>
            </w:r>
            <w:r>
              <w:rPr>
                <w:rFonts w:cstheme="minorHAnsi"/>
                <w:color w:val="000000"/>
              </w:rPr>
              <w:t>,</w:t>
            </w:r>
            <w:r w:rsidR="00F10524" w:rsidRPr="004948E4">
              <w:rPr>
                <w:rFonts w:cstheme="minorHAnsi"/>
                <w:color w:val="000000"/>
              </w:rPr>
              <w:t xml:space="preserve"> NASA and The NewYorkTimes.</w:t>
            </w:r>
            <w:r>
              <w:rPr>
                <w:rFonts w:cstheme="minorHAnsi"/>
                <w:color w:val="000000"/>
              </w:rPr>
              <w:t xml:space="preserve"> </w:t>
            </w:r>
            <w:r w:rsidR="00F10524" w:rsidRPr="004948E4">
              <w:rPr>
                <w:rFonts w:cstheme="minorHAnsi"/>
                <w:color w:val="000000"/>
              </w:rPr>
              <w:t>If we compare with the AirTable their clients had more dynamic workflow than the Asana.</w:t>
            </w:r>
            <w:r>
              <w:rPr>
                <w:rFonts w:cstheme="minorHAnsi"/>
                <w:color w:val="000000"/>
              </w:rPr>
              <w:t xml:space="preserve"> </w:t>
            </w:r>
            <w:r w:rsidR="00302EA4" w:rsidRPr="004948E4">
              <w:rPr>
                <w:rFonts w:cstheme="minorHAnsi"/>
                <w:color w:val="000000"/>
              </w:rPr>
              <w:t>Avaza is a powerful platform for interacting with your cl</w:t>
            </w:r>
            <w:r>
              <w:rPr>
                <w:rFonts w:cstheme="minorHAnsi"/>
                <w:color w:val="000000"/>
              </w:rPr>
              <w:t>ients and it has a very powerfu</w:t>
            </w:r>
            <w:r w:rsidR="00302EA4" w:rsidRPr="004948E4">
              <w:rPr>
                <w:rFonts w:cstheme="minorHAnsi"/>
                <w:color w:val="000000"/>
              </w:rPr>
              <w:t>l backup system based on</w:t>
            </w:r>
            <w:r>
              <w:rPr>
                <w:rFonts w:cstheme="minorHAnsi"/>
                <w:color w:val="000000"/>
              </w:rPr>
              <w:t xml:space="preserve"> the</w:t>
            </w:r>
            <w:r w:rsidR="00302EA4" w:rsidRPr="004948E4">
              <w:rPr>
                <w:rFonts w:cstheme="minorHAnsi"/>
                <w:color w:val="000000"/>
              </w:rPr>
              <w:t xml:space="preserve"> cloud.</w:t>
            </w:r>
            <w:r>
              <w:rPr>
                <w:rFonts w:cstheme="minorHAnsi"/>
                <w:color w:val="000000"/>
              </w:rPr>
              <w:t xml:space="preserve"> </w:t>
            </w:r>
            <w:r w:rsidR="00302EA4" w:rsidRPr="004948E4">
              <w:rPr>
                <w:rFonts w:cstheme="minorHAnsi"/>
                <w:color w:val="000000"/>
              </w:rPr>
              <w:t>Great support for webhooks such as Sla</w:t>
            </w:r>
            <w:r w:rsidR="00831642" w:rsidRPr="004948E4">
              <w:rPr>
                <w:rFonts w:cstheme="minorHAnsi"/>
                <w:color w:val="000000"/>
              </w:rPr>
              <w:t>ck and Xero.</w:t>
            </w:r>
            <w:r>
              <w:rPr>
                <w:rFonts w:cstheme="minorHAnsi"/>
                <w:color w:val="000000"/>
              </w:rPr>
              <w:t xml:space="preserve"> </w:t>
            </w:r>
            <w:r w:rsidR="00831642" w:rsidRPr="004948E4">
              <w:rPr>
                <w:rFonts w:cstheme="minorHAnsi"/>
                <w:color w:val="000000"/>
              </w:rPr>
              <w:t>Also</w:t>
            </w:r>
            <w:r>
              <w:rPr>
                <w:rFonts w:cstheme="minorHAnsi"/>
                <w:color w:val="000000"/>
              </w:rPr>
              <w:t>,</w:t>
            </w:r>
            <w:r w:rsidR="00831642" w:rsidRPr="004948E4">
              <w:rPr>
                <w:rFonts w:cstheme="minorHAnsi"/>
                <w:color w:val="000000"/>
              </w:rPr>
              <w:t xml:space="preserve"> Avaza is relatively more expansive.</w:t>
            </w:r>
            <w:r>
              <w:rPr>
                <w:rFonts w:cstheme="minorHAnsi"/>
                <w:color w:val="000000"/>
              </w:rPr>
              <w:t xml:space="preserve"> </w:t>
            </w:r>
            <w:r w:rsidR="00775447" w:rsidRPr="004948E4">
              <w:rPr>
                <w:rFonts w:cstheme="minorHAnsi"/>
                <w:color w:val="000000"/>
              </w:rPr>
              <w:t>Clickup is very pretentious</w:t>
            </w:r>
            <w:r w:rsidR="00775447" w:rsidRPr="004948E4">
              <w:t xml:space="preserve"> in this field.</w:t>
            </w:r>
            <w:r>
              <w:t xml:space="preserve"> </w:t>
            </w:r>
            <w:r w:rsidR="00775447" w:rsidRPr="004948E4">
              <w:t>It’s</w:t>
            </w:r>
            <w:r>
              <w:t xml:space="preserve"> the</w:t>
            </w:r>
            <w:r w:rsidR="00775447" w:rsidRPr="004948E4">
              <w:t xml:space="preserve"> main goal to replace all of his opponents.</w:t>
            </w:r>
            <w:r>
              <w:t xml:space="preserve"> </w:t>
            </w:r>
            <w:r w:rsidR="00775447" w:rsidRPr="004948E4">
              <w:t>It is trying to use AI, tries to predictive deadlines.</w:t>
            </w:r>
            <w:r>
              <w:t xml:space="preserve"> </w:t>
            </w:r>
            <w:r w:rsidR="00775447" w:rsidRPr="004948E4">
              <w:t>Our application w</w:t>
            </w:r>
            <w:r>
              <w:t>ill not</w:t>
            </w:r>
            <w:r w:rsidR="00775447" w:rsidRPr="004948E4">
              <w:t xml:space="preserve"> have that but as a group</w:t>
            </w:r>
            <w:r w:rsidR="00B6631C">
              <w:t xml:space="preserve">, we will look watch </w:t>
            </w:r>
            <w:r w:rsidR="00B6631C" w:rsidRPr="00B6631C">
              <w:t>those improvements</w:t>
            </w:r>
            <w:r w:rsidR="00B6631C">
              <w:t xml:space="preserve"> </w:t>
            </w:r>
            <w:r w:rsidR="00775447" w:rsidRPr="004948E4">
              <w:t>very closely.</w:t>
            </w:r>
            <w:r>
              <w:t xml:space="preserve"> </w:t>
            </w:r>
            <w:r w:rsidR="00B6631C">
              <w:t>KanbanTool</w:t>
            </w:r>
            <w:r w:rsidR="00775447" w:rsidRPr="004948E4">
              <w:t xml:space="preserve"> looks like excel so we don’t like it’s UI.</w:t>
            </w:r>
            <w:r>
              <w:t xml:space="preserve"> </w:t>
            </w:r>
            <w:r w:rsidR="00775447" w:rsidRPr="004948E4">
              <w:t>And it has very serious problems with mobil</w:t>
            </w:r>
            <w:r>
              <w:t>e</w:t>
            </w:r>
            <w:r w:rsidR="00775447" w:rsidRPr="004948E4">
              <w:t xml:space="preserve"> support.</w:t>
            </w:r>
            <w:r>
              <w:t xml:space="preserve"> </w:t>
            </w:r>
            <w:r w:rsidR="00775447" w:rsidRPr="004948E4">
              <w:t>On the other hand</w:t>
            </w:r>
            <w:r>
              <w:t>,</w:t>
            </w:r>
            <w:r w:rsidR="00775447" w:rsidRPr="004948E4">
              <w:t xml:space="preserve"> you can analysis your work very eas</w:t>
            </w:r>
            <w:r>
              <w:t>i</w:t>
            </w:r>
            <w:r w:rsidR="00775447" w:rsidRPr="004948E4">
              <w:t>ly.</w:t>
            </w:r>
            <w:r>
              <w:t xml:space="preserve"> </w:t>
            </w:r>
            <w:r w:rsidR="005457B7" w:rsidRPr="004948E4">
              <w:t>When we tried Y</w:t>
            </w:r>
            <w:r w:rsidR="00B6631C">
              <w:t xml:space="preserve">alla it felt like we are in </w:t>
            </w:r>
            <w:r w:rsidR="005457B7" w:rsidRPr="004948E4">
              <w:t>Wall Street and looking at the exchange stacks.</w:t>
            </w:r>
            <w:r>
              <w:t xml:space="preserve"> </w:t>
            </w:r>
            <w:r w:rsidR="005457B7" w:rsidRPr="004948E4">
              <w:t>So</w:t>
            </w:r>
            <w:r>
              <w:t>,</w:t>
            </w:r>
            <w:r w:rsidR="005457B7" w:rsidRPr="004948E4">
              <w:t xml:space="preserve"> it felt like w</w:t>
            </w:r>
            <w:r>
              <w:t>e are in a very stressful environ</w:t>
            </w:r>
            <w:r w:rsidR="005457B7" w:rsidRPr="004948E4">
              <w:t>ment.</w:t>
            </w:r>
            <w:r>
              <w:t xml:space="preserve"> Also, </w:t>
            </w:r>
            <w:r w:rsidR="005457B7" w:rsidRPr="004948E4">
              <w:t>it was very similar to Tre</w:t>
            </w:r>
            <w:r>
              <w:t>llo which is an applica</w:t>
            </w:r>
            <w:r w:rsidR="005457B7" w:rsidRPr="004948E4">
              <w:t>t</w:t>
            </w:r>
            <w:r>
              <w:t>i</w:t>
            </w:r>
            <w:r w:rsidR="005457B7" w:rsidRPr="004948E4">
              <w:t>on we like the most.</w:t>
            </w:r>
            <w:r>
              <w:t xml:space="preserve"> </w:t>
            </w:r>
            <w:r w:rsidR="005457B7" w:rsidRPr="004948E4">
              <w:t>Trello is one of</w:t>
            </w:r>
            <w:r w:rsidR="00B6631C">
              <w:t xml:space="preserve"> the</w:t>
            </w:r>
            <w:r w:rsidR="005457B7" w:rsidRPr="004948E4">
              <w:t xml:space="preserve"> reasons why we wanted to add this kanban system in our project.</w:t>
            </w:r>
            <w:r>
              <w:t xml:space="preserve"> </w:t>
            </w:r>
            <w:r w:rsidR="005457B7" w:rsidRPr="004948E4">
              <w:t>It has very basic UI and it really helps you with the organize your work.</w:t>
            </w:r>
            <w:r>
              <w:t xml:space="preserve"> </w:t>
            </w:r>
            <w:r w:rsidR="005457B7" w:rsidRPr="004948E4">
              <w:t>You can change the background and add power</w:t>
            </w:r>
            <w:r w:rsidR="00B6631C">
              <w:t>-</w:t>
            </w:r>
            <w:r w:rsidR="005457B7" w:rsidRPr="004948E4">
              <w:t>ups.</w:t>
            </w:r>
            <w:r>
              <w:t xml:space="preserve"> </w:t>
            </w:r>
            <w:r w:rsidR="005457B7" w:rsidRPr="004948E4">
              <w:t>Checkboxes,</w:t>
            </w:r>
            <w:r>
              <w:t xml:space="preserve"> </w:t>
            </w:r>
            <w:r w:rsidR="005457B7" w:rsidRPr="004948E4">
              <w:t>Control lists and such.</w:t>
            </w:r>
            <w:r>
              <w:t xml:space="preserve"> </w:t>
            </w:r>
            <w:r w:rsidR="005457B7" w:rsidRPr="004948E4">
              <w:t>We are also using Trello now,</w:t>
            </w:r>
            <w:r>
              <w:t xml:space="preserve"> </w:t>
            </w:r>
            <w:r w:rsidR="00B6631C">
              <w:t>to</w:t>
            </w:r>
            <w:r w:rsidR="005457B7" w:rsidRPr="004948E4">
              <w:t xml:space="preserve"> distribute our tasks.</w:t>
            </w:r>
            <w:r>
              <w:t xml:space="preserve"> </w:t>
            </w:r>
            <w:r w:rsidR="000314F9" w:rsidRPr="004948E4">
              <w:t>If we sum</w:t>
            </w:r>
            <w:r w:rsidR="00B6631C">
              <w:t>m</w:t>
            </w:r>
            <w:r w:rsidR="000314F9" w:rsidRPr="004948E4">
              <w:t>arize all of it there is lo</w:t>
            </w:r>
            <w:r>
              <w:t>ts of kanban-based software for</w:t>
            </w:r>
            <w:r w:rsidR="000314F9" w:rsidRPr="004948E4">
              <w:t xml:space="preserve"> </w:t>
            </w:r>
            <w:r>
              <w:t>t</w:t>
            </w:r>
            <w:r w:rsidR="000314F9" w:rsidRPr="004948E4">
              <w:t>he big companies or small-dynamic companies.</w:t>
            </w:r>
            <w:r>
              <w:t xml:space="preserve"> There are</w:t>
            </w:r>
            <w:r w:rsidR="000314F9" w:rsidRPr="004948E4">
              <w:t xml:space="preserve"> user-based ones,</w:t>
            </w:r>
            <w:r>
              <w:t xml:space="preserve"> </w:t>
            </w:r>
            <w:r w:rsidR="000314F9" w:rsidRPr="004948E4">
              <w:t>one of it uses the AI for deadlines and so</w:t>
            </w:r>
            <w:r w:rsidR="00B6631C">
              <w:t>me of them are</w:t>
            </w:r>
            <w:r w:rsidR="000314F9" w:rsidRPr="004948E4">
              <w:t xml:space="preserve"> </w:t>
            </w:r>
            <w:r>
              <w:t>really basic and give you flexi</w:t>
            </w:r>
            <w:r w:rsidR="000314F9" w:rsidRPr="004948E4">
              <w:t>bility and motivation to create.</w:t>
            </w:r>
            <w:r>
              <w:t xml:space="preserve"> </w:t>
            </w:r>
            <w:r w:rsidR="000314F9" w:rsidRPr="004948E4">
              <w:t>The last argument is the main feature we will try to implement in our software.</w:t>
            </w:r>
            <w:r>
              <w:t xml:space="preserve"> </w:t>
            </w:r>
            <w:r w:rsidR="000314F9" w:rsidRPr="004948E4">
              <w:t>Cultivating a creativ</w:t>
            </w:r>
            <w:r>
              <w:t>i</w:t>
            </w:r>
            <w:r w:rsidR="000314F9" w:rsidRPr="004948E4">
              <w:t>ty habit and l</w:t>
            </w:r>
            <w:r w:rsidR="00B6631C">
              <w:t>imiting your options to focus on</w:t>
            </w:r>
            <w:r w:rsidR="000314F9" w:rsidRPr="004948E4">
              <w:t xml:space="preserve"> are essential for creativity according to Michaela Cristallo</w:t>
            </w:r>
            <w:r w:rsidR="00E95DE3" w:rsidRPr="004948E4">
              <w:t xml:space="preserve"> </w:t>
            </w:r>
            <w:r w:rsidR="000314F9" w:rsidRPr="004948E4">
              <w:t>[</w:t>
            </w:r>
            <w:r w:rsidR="00CD0267">
              <w:t>3</w:t>
            </w:r>
            <w:r w:rsidR="000314F9" w:rsidRPr="004948E4">
              <w:t>].</w:t>
            </w:r>
          </w:p>
          <w:p w:rsidR="00B64D68" w:rsidRDefault="00FA4398" w:rsidP="00B64D68">
            <w:pPr>
              <w:rPr>
                <w:rFonts w:cstheme="minorHAnsi"/>
                <w:color w:val="000000"/>
                <w:shd w:val="clear" w:color="auto" w:fill="FFFFFF"/>
              </w:rPr>
            </w:pPr>
            <w:r w:rsidRPr="004948E4">
              <w:t xml:space="preserve">    One of the features our application will have is a reading section.</w:t>
            </w:r>
            <w:r w:rsidR="00B6631C">
              <w:t xml:space="preserve"> </w:t>
            </w:r>
            <w:r w:rsidRPr="004948E4">
              <w:t>In this part</w:t>
            </w:r>
            <w:r w:rsidR="00B6631C">
              <w:t>, the</w:t>
            </w:r>
            <w:r w:rsidRPr="004948E4">
              <w:t xml:space="preserve"> user will be able to see what’s new in the world.</w:t>
            </w:r>
            <w:r w:rsidR="00B6631C">
              <w:t xml:space="preserve"> </w:t>
            </w:r>
            <w:r w:rsidRPr="004948E4">
              <w:t xml:space="preserve">There is hundreds of application in the market but we are not trying to be a news app, we want to show some headlines to </w:t>
            </w:r>
            <w:r w:rsidR="00B6631C">
              <w:t xml:space="preserve">the </w:t>
            </w:r>
            <w:r w:rsidRPr="004948E4">
              <w:t>user the user while they are trying to plan their day</w:t>
            </w:r>
            <w:r w:rsidRPr="004948E4">
              <w:rPr>
                <w:rFonts w:cstheme="minorHAnsi"/>
              </w:rPr>
              <w:t>.</w:t>
            </w:r>
            <w:r w:rsidR="00F729D7" w:rsidRPr="004948E4">
              <w:rPr>
                <w:rFonts w:cstheme="minorHAnsi"/>
                <w:color w:val="000000"/>
                <w:shd w:val="clear" w:color="auto" w:fill="FFFFFF"/>
              </w:rPr>
              <w:t xml:space="preserve"> We will summarize some of those applications which we get our inspiration from.</w:t>
            </w:r>
          </w:p>
          <w:p w:rsidR="00D7582A" w:rsidRDefault="00B64D68" w:rsidP="00B64D68">
            <w:pPr>
              <w:rPr>
                <w:rFonts w:cstheme="minorHAnsi"/>
              </w:rPr>
            </w:pPr>
            <w:r>
              <w:rPr>
                <w:rFonts w:cstheme="minorHAnsi"/>
                <w:color w:val="000000"/>
                <w:shd w:val="clear" w:color="auto" w:fill="FFFFFF"/>
              </w:rPr>
              <w:t xml:space="preserve">  </w:t>
            </w:r>
            <w:r w:rsidR="00F729D7" w:rsidRPr="00922737">
              <w:rPr>
                <w:rFonts w:cstheme="minorHAnsi"/>
                <w:color w:val="000000"/>
                <w:shd w:val="clear" w:color="auto" w:fill="FFFFFF"/>
              </w:rPr>
              <w:t xml:space="preserve"> One of the most popular is called Feedly</w:t>
            </w:r>
            <w:r w:rsidR="003D42C0">
              <w:rPr>
                <w:rFonts w:cstheme="minorHAnsi"/>
                <w:color w:val="000000"/>
                <w:shd w:val="clear" w:color="auto" w:fill="FFFFFF"/>
              </w:rPr>
              <w:t>[12]</w:t>
            </w:r>
            <w:r w:rsidR="00F729D7" w:rsidRPr="00922737">
              <w:rPr>
                <w:rFonts w:cstheme="minorHAnsi"/>
                <w:color w:val="000000"/>
                <w:shd w:val="clear" w:color="auto" w:fill="FFFFFF"/>
              </w:rPr>
              <w:t>.</w:t>
            </w:r>
            <w:r w:rsidR="00B6631C">
              <w:rPr>
                <w:rFonts w:cstheme="minorHAnsi"/>
                <w:color w:val="000000"/>
                <w:shd w:val="clear" w:color="auto" w:fill="FFFFFF"/>
              </w:rPr>
              <w:t xml:space="preserve"> </w:t>
            </w:r>
            <w:r w:rsidR="00F729D7" w:rsidRPr="00922737">
              <w:rPr>
                <w:rFonts w:cstheme="minorHAnsi"/>
                <w:color w:val="000000"/>
                <w:shd w:val="clear" w:color="auto" w:fill="FFFFFF"/>
              </w:rPr>
              <w:t xml:space="preserve">Feedly is offering various </w:t>
            </w:r>
            <w:r w:rsidR="003C273F" w:rsidRPr="00922737">
              <w:rPr>
                <w:rFonts w:cstheme="minorHAnsi"/>
                <w:color w:val="000000"/>
                <w:shd w:val="clear" w:color="auto" w:fill="FFFFFF"/>
              </w:rPr>
              <w:t>type of sources and topics.</w:t>
            </w:r>
            <w:r w:rsidR="00B6631C">
              <w:rPr>
                <w:rFonts w:cstheme="minorHAnsi"/>
                <w:color w:val="000000"/>
                <w:shd w:val="clear" w:color="auto" w:fill="FFFFFF"/>
              </w:rPr>
              <w:t xml:space="preserve"> </w:t>
            </w:r>
            <w:r w:rsidR="003C273F" w:rsidRPr="00922737">
              <w:rPr>
                <w:rFonts w:cstheme="minorHAnsi"/>
                <w:color w:val="000000"/>
                <w:shd w:val="clear" w:color="auto" w:fill="FFFFFF"/>
              </w:rPr>
              <w:t>You can eas</w:t>
            </w:r>
            <w:r w:rsidR="00B6631C">
              <w:rPr>
                <w:rFonts w:cstheme="minorHAnsi"/>
                <w:color w:val="000000"/>
                <w:shd w:val="clear" w:color="auto" w:fill="FFFFFF"/>
              </w:rPr>
              <w:t>i</w:t>
            </w:r>
            <w:r w:rsidR="003C273F" w:rsidRPr="00922737">
              <w:rPr>
                <w:rFonts w:cstheme="minorHAnsi"/>
                <w:color w:val="000000"/>
                <w:shd w:val="clear" w:color="auto" w:fill="FFFFFF"/>
              </w:rPr>
              <w:t>ly read and share.</w:t>
            </w:r>
            <w:r w:rsidR="00B6631C">
              <w:rPr>
                <w:rFonts w:cstheme="minorHAnsi"/>
                <w:color w:val="000000"/>
                <w:shd w:val="clear" w:color="auto" w:fill="FFFFFF"/>
              </w:rPr>
              <w:t xml:space="preserve"> </w:t>
            </w:r>
            <w:r w:rsidR="003C273F" w:rsidRPr="00922737">
              <w:rPr>
                <w:rFonts w:cstheme="minorHAnsi"/>
                <w:color w:val="000000"/>
                <w:shd w:val="clear" w:color="auto" w:fill="FFFFFF"/>
              </w:rPr>
              <w:t>Also</w:t>
            </w:r>
            <w:r w:rsidR="00B6631C">
              <w:rPr>
                <w:rFonts w:cstheme="minorHAnsi"/>
                <w:color w:val="000000"/>
                <w:shd w:val="clear" w:color="auto" w:fill="FFFFFF"/>
              </w:rPr>
              <w:t>,</w:t>
            </w:r>
            <w:r w:rsidR="003C273F" w:rsidRPr="00922737">
              <w:rPr>
                <w:rFonts w:cstheme="minorHAnsi"/>
                <w:color w:val="000000"/>
                <w:shd w:val="clear" w:color="auto" w:fill="FFFFFF"/>
              </w:rPr>
              <w:t xml:space="preserve"> it is importable with Facebook,</w:t>
            </w:r>
            <w:r w:rsidR="00B6631C">
              <w:rPr>
                <w:rFonts w:cstheme="minorHAnsi"/>
                <w:color w:val="000000"/>
                <w:shd w:val="clear" w:color="auto" w:fill="FFFFFF"/>
              </w:rPr>
              <w:t xml:space="preserve"> </w:t>
            </w:r>
            <w:r w:rsidR="003C273F" w:rsidRPr="00922737">
              <w:rPr>
                <w:rFonts w:cstheme="minorHAnsi"/>
                <w:color w:val="000000"/>
                <w:shd w:val="clear" w:color="auto" w:fill="FFFFFF"/>
              </w:rPr>
              <w:t>Slack,</w:t>
            </w:r>
            <w:r w:rsidR="00B6631C">
              <w:rPr>
                <w:rFonts w:cstheme="minorHAnsi"/>
                <w:color w:val="000000"/>
                <w:shd w:val="clear" w:color="auto" w:fill="FFFFFF"/>
              </w:rPr>
              <w:t xml:space="preserve"> </w:t>
            </w:r>
            <w:r w:rsidR="003C273F" w:rsidRPr="00922737">
              <w:rPr>
                <w:rFonts w:cstheme="minorHAnsi"/>
                <w:color w:val="000000"/>
                <w:shd w:val="clear" w:color="auto" w:fill="FFFFFF"/>
              </w:rPr>
              <w:t>Trello and such so you can basical</w:t>
            </w:r>
            <w:r w:rsidR="00B6631C">
              <w:rPr>
                <w:rFonts w:cstheme="minorHAnsi"/>
                <w:color w:val="000000"/>
                <w:shd w:val="clear" w:color="auto" w:fill="FFFFFF"/>
              </w:rPr>
              <w:t>l</w:t>
            </w:r>
            <w:r w:rsidR="003C273F" w:rsidRPr="00922737">
              <w:rPr>
                <w:rFonts w:cstheme="minorHAnsi"/>
                <w:color w:val="000000"/>
                <w:shd w:val="clear" w:color="auto" w:fill="FFFFFF"/>
              </w:rPr>
              <w:t>y access it from anywhere.</w:t>
            </w:r>
            <w:r w:rsidR="00B6631C">
              <w:rPr>
                <w:rFonts w:cstheme="minorHAnsi"/>
                <w:color w:val="000000"/>
                <w:shd w:val="clear" w:color="auto" w:fill="FFFFFF"/>
              </w:rPr>
              <w:t xml:space="preserve"> </w:t>
            </w:r>
            <w:r w:rsidR="003C273F" w:rsidRPr="00922737">
              <w:rPr>
                <w:rFonts w:cstheme="minorHAnsi"/>
                <w:color w:val="000000"/>
                <w:shd w:val="clear" w:color="auto" w:fill="FFFFFF"/>
              </w:rPr>
              <w:t>But in our case</w:t>
            </w:r>
            <w:r w:rsidR="00B6631C">
              <w:rPr>
                <w:rFonts w:cstheme="minorHAnsi"/>
                <w:color w:val="000000"/>
                <w:shd w:val="clear" w:color="auto" w:fill="FFFFFF"/>
              </w:rPr>
              <w:t>, we do not try</w:t>
            </w:r>
            <w:r w:rsidR="003C273F" w:rsidRPr="00922737">
              <w:rPr>
                <w:rFonts w:cstheme="minorHAnsi"/>
                <w:color w:val="000000"/>
                <w:shd w:val="clear" w:color="auto" w:fill="FFFFFF"/>
              </w:rPr>
              <w:t xml:space="preserve"> to achi</w:t>
            </w:r>
            <w:r w:rsidR="00B6631C">
              <w:rPr>
                <w:rFonts w:cstheme="minorHAnsi"/>
                <w:color w:val="000000"/>
                <w:shd w:val="clear" w:color="auto" w:fill="FFFFFF"/>
              </w:rPr>
              <w:t>e</w:t>
            </w:r>
            <w:r w:rsidR="003C273F" w:rsidRPr="00922737">
              <w:rPr>
                <w:rFonts w:cstheme="minorHAnsi"/>
                <w:color w:val="000000"/>
                <w:shd w:val="clear" w:color="auto" w:fill="FFFFFF"/>
              </w:rPr>
              <w:t>ve this.</w:t>
            </w:r>
            <w:r w:rsidR="00B6631C">
              <w:rPr>
                <w:rFonts w:cstheme="minorHAnsi"/>
                <w:color w:val="000000"/>
                <w:shd w:val="clear" w:color="auto" w:fill="FFFFFF"/>
              </w:rPr>
              <w:t xml:space="preserve"> </w:t>
            </w:r>
            <w:r w:rsidR="003C273F" w:rsidRPr="00922737">
              <w:rPr>
                <w:rFonts w:cstheme="minorHAnsi"/>
                <w:color w:val="000000"/>
                <w:shd w:val="clear" w:color="auto" w:fill="FFFFFF"/>
              </w:rPr>
              <w:t>More like you grab</w:t>
            </w:r>
            <w:r w:rsidR="00B6631C">
              <w:rPr>
                <w:rFonts w:cstheme="minorHAnsi"/>
                <w:color w:val="000000"/>
                <w:shd w:val="clear" w:color="auto" w:fill="FFFFFF"/>
              </w:rPr>
              <w:t xml:space="preserve"> a</w:t>
            </w:r>
            <w:r w:rsidR="003C273F" w:rsidRPr="00922737">
              <w:rPr>
                <w:rFonts w:cstheme="minorHAnsi"/>
                <w:color w:val="000000"/>
                <w:shd w:val="clear" w:color="auto" w:fill="FFFFFF"/>
              </w:rPr>
              <w:t xml:space="preserve"> newspaper and you just read that superficially and if you have time you will continue to read it.</w:t>
            </w:r>
            <w:r w:rsidR="00B6631C">
              <w:rPr>
                <w:rFonts w:cstheme="minorHAnsi"/>
                <w:color w:val="000000"/>
                <w:shd w:val="clear" w:color="auto" w:fill="FFFFFF"/>
              </w:rPr>
              <w:t xml:space="preserve"> </w:t>
            </w:r>
            <w:r w:rsidR="004948E4" w:rsidRPr="00922737">
              <w:rPr>
                <w:rFonts w:cstheme="minorHAnsi"/>
                <w:color w:val="000000"/>
                <w:shd w:val="clear" w:color="auto" w:fill="FFFFFF"/>
              </w:rPr>
              <w:t>Another alternative for this kind of applications named Flipboard</w:t>
            </w:r>
            <w:r w:rsidR="003D42C0">
              <w:rPr>
                <w:rFonts w:cstheme="minorHAnsi"/>
                <w:color w:val="000000"/>
                <w:shd w:val="clear" w:color="auto" w:fill="FFFFFF"/>
              </w:rPr>
              <w:t>[13]</w:t>
            </w:r>
            <w:r w:rsidR="004948E4" w:rsidRPr="00922737">
              <w:rPr>
                <w:rFonts w:cstheme="minorHAnsi"/>
                <w:color w:val="000000"/>
                <w:shd w:val="clear" w:color="auto" w:fill="FFFFFF"/>
              </w:rPr>
              <w:t>.</w:t>
            </w:r>
            <w:r w:rsidR="00B6631C">
              <w:rPr>
                <w:rFonts w:cstheme="minorHAnsi"/>
                <w:color w:val="000000"/>
                <w:shd w:val="clear" w:color="auto" w:fill="FFFFFF"/>
              </w:rPr>
              <w:t xml:space="preserve"> </w:t>
            </w:r>
            <w:r w:rsidR="004948E4" w:rsidRPr="00922737">
              <w:rPr>
                <w:rFonts w:cstheme="minorHAnsi"/>
                <w:color w:val="000000"/>
                <w:shd w:val="clear" w:color="auto" w:fill="FFFFFF"/>
              </w:rPr>
              <w:t>Our first meeting with Flipboard was not intentionally.</w:t>
            </w:r>
            <w:r w:rsidR="00B6631C">
              <w:rPr>
                <w:rFonts w:cstheme="minorHAnsi"/>
                <w:color w:val="000000"/>
                <w:shd w:val="clear" w:color="auto" w:fill="FFFFFF"/>
              </w:rPr>
              <w:t xml:space="preserve"> </w:t>
            </w:r>
            <w:r w:rsidR="004948E4" w:rsidRPr="00922737">
              <w:rPr>
                <w:rFonts w:cstheme="minorHAnsi"/>
                <w:color w:val="000000"/>
                <w:shd w:val="clear" w:color="auto" w:fill="FFFFFF"/>
              </w:rPr>
              <w:t>It was already installed on the phone we first bought it.</w:t>
            </w:r>
            <w:r w:rsidR="00B6631C">
              <w:rPr>
                <w:rFonts w:cstheme="minorHAnsi"/>
                <w:color w:val="000000"/>
                <w:shd w:val="clear" w:color="auto" w:fill="FFFFFF"/>
              </w:rPr>
              <w:t xml:space="preserve"> </w:t>
            </w:r>
            <w:r w:rsidR="004948E4" w:rsidRPr="00922737">
              <w:rPr>
                <w:rFonts w:cstheme="minorHAnsi"/>
                <w:color w:val="000000"/>
                <w:shd w:val="clear" w:color="auto" w:fill="FFFFFF"/>
              </w:rPr>
              <w:t>It is a very in</w:t>
            </w:r>
            <w:r w:rsidR="00B6631C">
              <w:rPr>
                <w:rFonts w:cstheme="minorHAnsi"/>
                <w:color w:val="000000"/>
                <w:shd w:val="clear" w:color="auto" w:fill="FFFFFF"/>
              </w:rPr>
              <w:t>novative applic</w:t>
            </w:r>
            <w:r w:rsidR="004948E4" w:rsidRPr="00922737">
              <w:rPr>
                <w:rFonts w:cstheme="minorHAnsi"/>
                <w:color w:val="000000"/>
                <w:shd w:val="clear" w:color="auto" w:fill="FFFFFF"/>
              </w:rPr>
              <w:t>ation.</w:t>
            </w:r>
            <w:r w:rsidR="00B6631C">
              <w:rPr>
                <w:rFonts w:cstheme="minorHAnsi"/>
                <w:color w:val="000000"/>
                <w:shd w:val="clear" w:color="auto" w:fill="FFFFFF"/>
              </w:rPr>
              <w:t xml:space="preserve"> </w:t>
            </w:r>
            <w:r w:rsidR="004948E4" w:rsidRPr="00922737">
              <w:rPr>
                <w:rFonts w:cstheme="minorHAnsi"/>
                <w:color w:val="000000"/>
                <w:shd w:val="clear" w:color="auto" w:fill="FFFFFF"/>
              </w:rPr>
              <w:t>You can create your own magazine.</w:t>
            </w:r>
            <w:r w:rsidR="00B6631C">
              <w:rPr>
                <w:rFonts w:cstheme="minorHAnsi"/>
                <w:color w:val="000000"/>
                <w:shd w:val="clear" w:color="auto" w:fill="FFFFFF"/>
              </w:rPr>
              <w:t xml:space="preserve"> </w:t>
            </w:r>
            <w:r w:rsidR="004948E4" w:rsidRPr="00922737">
              <w:rPr>
                <w:rFonts w:cstheme="minorHAnsi"/>
                <w:color w:val="000000"/>
                <w:shd w:val="clear" w:color="auto" w:fill="FFFFFF"/>
              </w:rPr>
              <w:t>Also</w:t>
            </w:r>
            <w:r w:rsidR="00B6631C">
              <w:rPr>
                <w:rFonts w:cstheme="minorHAnsi"/>
                <w:color w:val="000000"/>
                <w:shd w:val="clear" w:color="auto" w:fill="FFFFFF"/>
              </w:rPr>
              <w:t>,</w:t>
            </w:r>
            <w:r w:rsidR="004948E4" w:rsidRPr="00922737">
              <w:rPr>
                <w:rFonts w:cstheme="minorHAnsi"/>
                <w:color w:val="000000"/>
                <w:shd w:val="clear" w:color="auto" w:fill="FFFFFF"/>
              </w:rPr>
              <w:t xml:space="preserve"> you can share those magazines and add people fort o contribute your work.</w:t>
            </w:r>
            <w:r w:rsidR="00B6631C">
              <w:rPr>
                <w:rFonts w:cstheme="minorHAnsi"/>
                <w:color w:val="000000"/>
                <w:shd w:val="clear" w:color="auto" w:fill="FFFFFF"/>
              </w:rPr>
              <w:t xml:space="preserve"> This kind of system remind</w:t>
            </w:r>
            <w:r w:rsidR="004948E4" w:rsidRPr="00922737">
              <w:rPr>
                <w:rFonts w:cstheme="minorHAnsi"/>
                <w:color w:val="000000"/>
                <w:shd w:val="clear" w:color="auto" w:fill="FFFFFF"/>
              </w:rPr>
              <w:t>s us the kanban we early mentioned.</w:t>
            </w:r>
            <w:r w:rsidR="00B6631C">
              <w:rPr>
                <w:rFonts w:cstheme="minorHAnsi"/>
                <w:color w:val="000000"/>
                <w:shd w:val="clear" w:color="auto" w:fill="FFFFFF"/>
              </w:rPr>
              <w:t xml:space="preserve"> </w:t>
            </w:r>
            <w:r w:rsidR="004948E4" w:rsidRPr="00922737">
              <w:rPr>
                <w:rFonts w:cstheme="minorHAnsi"/>
                <w:color w:val="000000"/>
                <w:shd w:val="clear" w:color="auto" w:fill="FFFFFF"/>
              </w:rPr>
              <w:t>Connecting people is definitely a thing we will work about.</w:t>
            </w:r>
            <w:r w:rsidR="004141CA" w:rsidRPr="00922737">
              <w:rPr>
                <w:rFonts w:cstheme="minorHAnsi"/>
              </w:rPr>
              <w:t xml:space="preserve"> </w:t>
            </w:r>
            <w:r w:rsidR="00B6631C">
              <w:rPr>
                <w:rFonts w:cstheme="minorHAnsi"/>
              </w:rPr>
              <w:t>There is another app called Pocket</w:t>
            </w:r>
            <w:r w:rsidR="003D42C0">
              <w:rPr>
                <w:rFonts w:cstheme="minorHAnsi"/>
              </w:rPr>
              <w:t>[14]</w:t>
            </w:r>
            <w:r w:rsidR="00B6631C">
              <w:rPr>
                <w:rFonts w:cstheme="minorHAnsi"/>
              </w:rPr>
              <w:t xml:space="preserve"> and it has the</w:t>
            </w:r>
            <w:r w:rsidR="004141CA" w:rsidRPr="00922737">
              <w:rPr>
                <w:rFonts w:cstheme="minorHAnsi"/>
              </w:rPr>
              <w:t xml:space="preserve"> s</w:t>
            </w:r>
            <w:r w:rsidR="00B6631C">
              <w:rPr>
                <w:rFonts w:cstheme="minorHAnsi"/>
              </w:rPr>
              <w:t>ame philosophy as</w:t>
            </w:r>
            <w:r w:rsidR="004141CA" w:rsidRPr="00922737">
              <w:rPr>
                <w:rFonts w:cstheme="minorHAnsi"/>
              </w:rPr>
              <w:t xml:space="preserve"> Flipboard.</w:t>
            </w:r>
            <w:r w:rsidR="00B6631C">
              <w:rPr>
                <w:rFonts w:cstheme="minorHAnsi"/>
              </w:rPr>
              <w:t xml:space="preserve"> </w:t>
            </w:r>
            <w:r w:rsidR="004141CA" w:rsidRPr="00922737">
              <w:rPr>
                <w:rFonts w:cstheme="minorHAnsi"/>
              </w:rPr>
              <w:t>You can create your own feed with a difference.</w:t>
            </w:r>
            <w:r w:rsidR="00B6631C">
              <w:rPr>
                <w:rFonts w:cstheme="minorHAnsi"/>
              </w:rPr>
              <w:t xml:space="preserve"> </w:t>
            </w:r>
            <w:r w:rsidR="004141CA" w:rsidRPr="00922737">
              <w:rPr>
                <w:rFonts w:cstheme="minorHAnsi"/>
              </w:rPr>
              <w:t>Pocket does</w:t>
            </w:r>
            <w:r w:rsidR="00B6631C">
              <w:rPr>
                <w:rFonts w:cstheme="minorHAnsi"/>
              </w:rPr>
              <w:t xml:space="preserve"> not</w:t>
            </w:r>
            <w:r w:rsidR="004141CA" w:rsidRPr="00922737">
              <w:rPr>
                <w:rFonts w:cstheme="minorHAnsi"/>
              </w:rPr>
              <w:t xml:space="preserve"> give you the content.</w:t>
            </w:r>
            <w:r w:rsidR="00B6631C">
              <w:rPr>
                <w:rFonts w:cstheme="minorHAnsi"/>
              </w:rPr>
              <w:t xml:space="preserve"> </w:t>
            </w:r>
            <w:r w:rsidR="004141CA" w:rsidRPr="00922737">
              <w:rPr>
                <w:rFonts w:cstheme="minorHAnsi"/>
              </w:rPr>
              <w:t>You have to get it from somewhere</w:t>
            </w:r>
            <w:r w:rsidR="00226FBD" w:rsidRPr="00922737">
              <w:rPr>
                <w:rFonts w:cstheme="minorHAnsi"/>
              </w:rPr>
              <w:t xml:space="preserve"> like NYT</w:t>
            </w:r>
            <w:r w:rsidR="004141CA" w:rsidRPr="00922737">
              <w:rPr>
                <w:rFonts w:cstheme="minorHAnsi"/>
              </w:rPr>
              <w:t>,</w:t>
            </w:r>
            <w:r w:rsidR="00B6631C">
              <w:rPr>
                <w:rFonts w:cstheme="minorHAnsi"/>
              </w:rPr>
              <w:t xml:space="preserve"> </w:t>
            </w:r>
            <w:r w:rsidR="004141CA" w:rsidRPr="00922737">
              <w:rPr>
                <w:rFonts w:cstheme="minorHAnsi"/>
              </w:rPr>
              <w:t xml:space="preserve">or </w:t>
            </w:r>
          </w:p>
          <w:p w:rsidR="00F729D7" w:rsidRPr="00B64D68" w:rsidRDefault="00C75175" w:rsidP="00B64D68">
            <w:pPr>
              <w:rPr>
                <w:rFonts w:cstheme="minorHAnsi"/>
                <w:color w:val="000000"/>
                <w:shd w:val="clear" w:color="auto" w:fill="FFFFFF"/>
              </w:rPr>
            </w:pPr>
            <w:r>
              <w:rPr>
                <w:rFonts w:cstheme="minorHAnsi"/>
              </w:rPr>
              <w:lastRenderedPageBreak/>
              <w:t>Youtube or T</w:t>
            </w:r>
            <w:r w:rsidR="004141CA" w:rsidRPr="00922737">
              <w:rPr>
                <w:rFonts w:cstheme="minorHAnsi"/>
              </w:rPr>
              <w:t>witter.</w:t>
            </w:r>
            <w:r w:rsidR="00B6631C">
              <w:rPr>
                <w:rFonts w:cstheme="minorHAnsi"/>
              </w:rPr>
              <w:t xml:space="preserve"> </w:t>
            </w:r>
            <w:r w:rsidR="004141CA" w:rsidRPr="00922737">
              <w:rPr>
                <w:rFonts w:cstheme="minorHAnsi"/>
              </w:rPr>
              <w:t>Very different idea but we think that will cause a lot of waste of your time.</w:t>
            </w:r>
            <w:r w:rsidR="00B6631C">
              <w:rPr>
                <w:rFonts w:cstheme="minorHAnsi"/>
              </w:rPr>
              <w:t xml:space="preserve"> </w:t>
            </w:r>
            <w:r w:rsidR="004141CA" w:rsidRPr="00922737">
              <w:rPr>
                <w:rFonts w:cstheme="minorHAnsi"/>
              </w:rPr>
              <w:t>Reddit</w:t>
            </w:r>
            <w:r w:rsidR="003D42C0">
              <w:rPr>
                <w:rFonts w:cstheme="minorHAnsi"/>
              </w:rPr>
              <w:t>[15]</w:t>
            </w:r>
            <w:r w:rsidR="004141CA" w:rsidRPr="00922737">
              <w:rPr>
                <w:rFonts w:cstheme="minorHAnsi"/>
              </w:rPr>
              <w:t xml:space="preserve"> is our favorite.</w:t>
            </w:r>
            <w:r w:rsidR="004141CA" w:rsidRPr="00922737">
              <w:rPr>
                <w:rFonts w:cstheme="minorHAnsi"/>
                <w:b/>
                <w:bCs/>
                <w:color w:val="333333"/>
                <w:shd w:val="clear" w:color="auto" w:fill="FFFFFF"/>
              </w:rPr>
              <w:t xml:space="preserve"> ‘</w:t>
            </w:r>
            <w:r w:rsidR="004141CA" w:rsidRPr="00922737">
              <w:rPr>
                <w:rFonts w:cstheme="minorHAnsi"/>
                <w:bCs/>
                <w:color w:val="333333"/>
                <w:shd w:val="clear" w:color="auto" w:fill="FFFFFF"/>
              </w:rPr>
              <w:t>Get the Best of What Really Interests You</w:t>
            </w:r>
            <w:r w:rsidR="004141CA" w:rsidRPr="00922737">
              <w:rPr>
                <w:rFonts w:cstheme="minorHAnsi"/>
                <w:b/>
                <w:bCs/>
                <w:color w:val="333333"/>
                <w:shd w:val="clear" w:color="auto" w:fill="FFFFFF"/>
              </w:rPr>
              <w:t>‘</w:t>
            </w:r>
            <w:r w:rsidR="004141CA" w:rsidRPr="00922737">
              <w:rPr>
                <w:rFonts w:cstheme="minorHAnsi"/>
              </w:rPr>
              <w:t xml:space="preserve"> is Reddit’s motto.</w:t>
            </w:r>
            <w:r w:rsidR="00B6631C">
              <w:rPr>
                <w:rFonts w:cstheme="minorHAnsi"/>
              </w:rPr>
              <w:t xml:space="preserve"> Now with the latest versi</w:t>
            </w:r>
            <w:r w:rsidR="004141CA" w:rsidRPr="00922737">
              <w:rPr>
                <w:rFonts w:cstheme="minorHAnsi"/>
              </w:rPr>
              <w:t>on of Reddit</w:t>
            </w:r>
            <w:r w:rsidR="00B6631C">
              <w:rPr>
                <w:rFonts w:cstheme="minorHAnsi"/>
              </w:rPr>
              <w:t>,</w:t>
            </w:r>
            <w:r w:rsidR="004141CA" w:rsidRPr="00922737">
              <w:rPr>
                <w:rFonts w:cstheme="minorHAnsi"/>
              </w:rPr>
              <w:t xml:space="preserve"> you can find or create groups to chat.</w:t>
            </w:r>
            <w:r w:rsidR="00B6631C">
              <w:rPr>
                <w:rFonts w:cstheme="minorHAnsi"/>
              </w:rPr>
              <w:t xml:space="preserve"> </w:t>
            </w:r>
            <w:r w:rsidR="004141CA" w:rsidRPr="00922737">
              <w:rPr>
                <w:rFonts w:cstheme="minorHAnsi"/>
              </w:rPr>
              <w:t>Obviously</w:t>
            </w:r>
            <w:r w:rsidR="00B6631C">
              <w:rPr>
                <w:rFonts w:cstheme="minorHAnsi"/>
              </w:rPr>
              <w:t>,</w:t>
            </w:r>
            <w:r w:rsidR="004141CA" w:rsidRPr="00922737">
              <w:rPr>
                <w:rFonts w:cstheme="minorHAnsi"/>
              </w:rPr>
              <w:t xml:space="preserve"> you can read news or articles which isn’t written only by journalists.</w:t>
            </w:r>
            <w:r w:rsidR="00B6631C">
              <w:rPr>
                <w:rFonts w:cstheme="minorHAnsi"/>
              </w:rPr>
              <w:t xml:space="preserve"> </w:t>
            </w:r>
            <w:r w:rsidR="004141CA" w:rsidRPr="00922737">
              <w:rPr>
                <w:rFonts w:cstheme="minorHAnsi"/>
              </w:rPr>
              <w:t>We are getting a lot of inspiration from Reddit but we need a little bit more news-content so we will make some adjustments.</w:t>
            </w:r>
            <w:r w:rsidR="00B6631C">
              <w:rPr>
                <w:rFonts w:cstheme="minorHAnsi"/>
              </w:rPr>
              <w:t xml:space="preserve"> </w:t>
            </w:r>
            <w:r w:rsidR="00D87384" w:rsidRPr="00922737">
              <w:rPr>
                <w:rFonts w:cstheme="minorHAnsi"/>
              </w:rPr>
              <w:t>Twitter is our another great tool for seeing world’s agenda and it’s very good at it so we are considering adding TT list to our app.</w:t>
            </w:r>
            <w:r w:rsidR="00B6631C">
              <w:rPr>
                <w:rFonts w:cstheme="minorHAnsi"/>
              </w:rPr>
              <w:t xml:space="preserve"> </w:t>
            </w:r>
            <w:r w:rsidR="00D87384" w:rsidRPr="00922737">
              <w:rPr>
                <w:rFonts w:cstheme="minorHAnsi"/>
              </w:rPr>
              <w:t>Lastly</w:t>
            </w:r>
            <w:r w:rsidR="00B6631C">
              <w:rPr>
                <w:rFonts w:cstheme="minorHAnsi"/>
              </w:rPr>
              <w:t>,</w:t>
            </w:r>
            <w:r w:rsidR="00D87384" w:rsidRPr="00922737">
              <w:rPr>
                <w:rFonts w:cstheme="minorHAnsi"/>
              </w:rPr>
              <w:t xml:space="preserve"> there i</w:t>
            </w:r>
            <w:r w:rsidR="00B6631C">
              <w:rPr>
                <w:rFonts w:cstheme="minorHAnsi"/>
              </w:rPr>
              <w:t xml:space="preserve">s </w:t>
            </w:r>
            <w:r w:rsidR="00D87384" w:rsidRPr="00922737">
              <w:rPr>
                <w:rFonts w:cstheme="minorHAnsi"/>
              </w:rPr>
              <w:t>another app worth to mention.</w:t>
            </w:r>
            <w:r w:rsidR="00B6631C">
              <w:rPr>
                <w:rFonts w:cstheme="minorHAnsi"/>
              </w:rPr>
              <w:t xml:space="preserve"> </w:t>
            </w:r>
            <w:r w:rsidR="00D87384" w:rsidRPr="00922737">
              <w:rPr>
                <w:rFonts w:cstheme="minorHAnsi"/>
              </w:rPr>
              <w:t>It is made by Google and called Google Now</w:t>
            </w:r>
            <w:r w:rsidR="003D42C0">
              <w:rPr>
                <w:rFonts w:cstheme="minorHAnsi"/>
              </w:rPr>
              <w:t>[16]</w:t>
            </w:r>
            <w:r w:rsidR="00D87384" w:rsidRPr="00922737">
              <w:rPr>
                <w:rFonts w:cstheme="minorHAnsi"/>
              </w:rPr>
              <w:t>.</w:t>
            </w:r>
            <w:r w:rsidR="00B6631C">
              <w:rPr>
                <w:rFonts w:cstheme="minorHAnsi"/>
              </w:rPr>
              <w:t xml:space="preserve"> The i</w:t>
            </w:r>
            <w:r w:rsidR="00D87384" w:rsidRPr="00922737">
              <w:rPr>
                <w:rFonts w:cstheme="minorHAnsi"/>
              </w:rPr>
              <w:t>dea is same,</w:t>
            </w:r>
            <w:r w:rsidR="00B6631C">
              <w:rPr>
                <w:rFonts w:cstheme="minorHAnsi"/>
              </w:rPr>
              <w:t xml:space="preserve"> </w:t>
            </w:r>
            <w:r w:rsidR="00D87384" w:rsidRPr="00922737">
              <w:rPr>
                <w:rFonts w:cstheme="minorHAnsi"/>
              </w:rPr>
              <w:t>just take a newspaper and when you have time take a look inside.</w:t>
            </w:r>
            <w:r w:rsidR="00B6631C">
              <w:rPr>
                <w:rFonts w:cstheme="minorHAnsi"/>
              </w:rPr>
              <w:t xml:space="preserve"> </w:t>
            </w:r>
            <w:r w:rsidR="00D87384" w:rsidRPr="00922737">
              <w:rPr>
                <w:rFonts w:cstheme="minorHAnsi"/>
              </w:rPr>
              <w:t>You can select your source and display as a timeline.</w:t>
            </w:r>
          </w:p>
          <w:p w:rsidR="00B64D68" w:rsidRDefault="00B64D68" w:rsidP="003579EA">
            <w:pPr>
              <w:rPr>
                <w:rFonts w:cstheme="minorHAnsi"/>
              </w:rPr>
            </w:pPr>
            <w:r>
              <w:rPr>
                <w:rFonts w:cstheme="minorHAnsi"/>
              </w:rPr>
              <w:t xml:space="preserve">    </w:t>
            </w:r>
            <w:r w:rsidR="00C9166E" w:rsidRPr="00922737">
              <w:rPr>
                <w:rFonts w:cstheme="minorHAnsi"/>
              </w:rPr>
              <w:t>Another field we will research about it is taking notes.</w:t>
            </w:r>
            <w:r w:rsidR="00B6631C">
              <w:rPr>
                <w:rFonts w:cstheme="minorHAnsi"/>
              </w:rPr>
              <w:t xml:space="preserve"> </w:t>
            </w:r>
            <w:r w:rsidR="00C9166E" w:rsidRPr="00922737">
              <w:rPr>
                <w:rFonts w:cstheme="minorHAnsi"/>
              </w:rPr>
              <w:t>So</w:t>
            </w:r>
            <w:r w:rsidR="00B6631C">
              <w:rPr>
                <w:rFonts w:cstheme="minorHAnsi"/>
              </w:rPr>
              <w:t>,</w:t>
            </w:r>
            <w:r w:rsidR="00C9166E" w:rsidRPr="00922737">
              <w:rPr>
                <w:rFonts w:cstheme="minorHAnsi"/>
              </w:rPr>
              <w:t xml:space="preserve"> we researched notepads in the market.</w:t>
            </w:r>
            <w:r w:rsidR="00B6631C">
              <w:rPr>
                <w:rFonts w:cstheme="minorHAnsi"/>
              </w:rPr>
              <w:t xml:space="preserve"> </w:t>
            </w:r>
            <w:r w:rsidR="00024153" w:rsidRPr="00922737">
              <w:rPr>
                <w:rFonts w:cstheme="minorHAnsi"/>
              </w:rPr>
              <w:t>The most popular one called Evernote</w:t>
            </w:r>
            <w:r w:rsidR="003D42C0">
              <w:rPr>
                <w:rFonts w:cstheme="minorHAnsi"/>
              </w:rPr>
              <w:t>[17]</w:t>
            </w:r>
            <w:r w:rsidR="00024153" w:rsidRPr="00922737">
              <w:rPr>
                <w:rFonts w:cstheme="minorHAnsi"/>
              </w:rPr>
              <w:t>.</w:t>
            </w:r>
            <w:r w:rsidR="00B6631C">
              <w:rPr>
                <w:rFonts w:cstheme="minorHAnsi"/>
              </w:rPr>
              <w:t xml:space="preserve"> </w:t>
            </w:r>
            <w:r w:rsidR="00024153" w:rsidRPr="00922737">
              <w:rPr>
                <w:rFonts w:cstheme="minorHAnsi"/>
              </w:rPr>
              <w:t>Like Flipboard</w:t>
            </w:r>
            <w:r w:rsidR="003A791D">
              <w:rPr>
                <w:rFonts w:cstheme="minorHAnsi"/>
              </w:rPr>
              <w:t>,</w:t>
            </w:r>
            <w:r w:rsidR="00024153" w:rsidRPr="00922737">
              <w:rPr>
                <w:rFonts w:cstheme="minorHAnsi"/>
              </w:rPr>
              <w:t xml:space="preserve"> it was already in</w:t>
            </w:r>
            <w:r w:rsidR="00B6631C">
              <w:rPr>
                <w:rFonts w:cstheme="minorHAnsi"/>
              </w:rPr>
              <w:t>s</w:t>
            </w:r>
            <w:r w:rsidR="00024153" w:rsidRPr="00922737">
              <w:rPr>
                <w:rFonts w:cstheme="minorHAnsi"/>
              </w:rPr>
              <w:t>talled on the phone.</w:t>
            </w:r>
            <w:r w:rsidR="00B6631C">
              <w:rPr>
                <w:rFonts w:cstheme="minorHAnsi"/>
              </w:rPr>
              <w:t xml:space="preserve"> We can say it is very powerful</w:t>
            </w:r>
            <w:r w:rsidR="00024153" w:rsidRPr="00922737">
              <w:rPr>
                <w:rFonts w:cstheme="minorHAnsi"/>
              </w:rPr>
              <w:t>.</w:t>
            </w:r>
            <w:r w:rsidR="00B6631C">
              <w:rPr>
                <w:rFonts w:cstheme="minorHAnsi"/>
              </w:rPr>
              <w:t xml:space="preserve"> </w:t>
            </w:r>
            <w:r w:rsidR="00024153" w:rsidRPr="00922737">
              <w:rPr>
                <w:rFonts w:cstheme="minorHAnsi"/>
              </w:rPr>
              <w:t>You can take notes while are you are surfing</w:t>
            </w:r>
            <w:r w:rsidR="00B6631C">
              <w:rPr>
                <w:rFonts w:cstheme="minorHAnsi"/>
              </w:rPr>
              <w:t xml:space="preserve"> the</w:t>
            </w:r>
            <w:r w:rsidR="00024153" w:rsidRPr="00922737">
              <w:rPr>
                <w:rFonts w:cstheme="minorHAnsi"/>
              </w:rPr>
              <w:t xml:space="preserve"> internet.</w:t>
            </w:r>
            <w:r w:rsidR="00B6631C">
              <w:rPr>
                <w:rFonts w:cstheme="minorHAnsi"/>
              </w:rPr>
              <w:t xml:space="preserve"> </w:t>
            </w:r>
            <w:r w:rsidR="00024153" w:rsidRPr="00922737">
              <w:rPr>
                <w:rFonts w:cstheme="minorHAnsi"/>
              </w:rPr>
              <w:t>Copy from the source and add audio too.</w:t>
            </w:r>
            <w:r w:rsidR="00B6631C">
              <w:rPr>
                <w:rFonts w:cstheme="minorHAnsi"/>
              </w:rPr>
              <w:t xml:space="preserve"> </w:t>
            </w:r>
            <w:r w:rsidR="00024153" w:rsidRPr="00922737">
              <w:rPr>
                <w:rFonts w:cstheme="minorHAnsi"/>
              </w:rPr>
              <w:t>Like in every other field Google has something called Google Keep</w:t>
            </w:r>
            <w:r w:rsidR="003D42C0">
              <w:rPr>
                <w:rFonts w:cstheme="minorHAnsi"/>
              </w:rPr>
              <w:t>[18]</w:t>
            </w:r>
            <w:r w:rsidR="00024153" w:rsidRPr="00922737">
              <w:rPr>
                <w:rFonts w:cstheme="minorHAnsi"/>
              </w:rPr>
              <w:t>.</w:t>
            </w:r>
            <w:r w:rsidR="00B6631C">
              <w:rPr>
                <w:rFonts w:cstheme="minorHAnsi"/>
              </w:rPr>
              <w:t xml:space="preserve"> </w:t>
            </w:r>
            <w:r w:rsidR="00024153" w:rsidRPr="00922737">
              <w:rPr>
                <w:rFonts w:cstheme="minorHAnsi"/>
              </w:rPr>
              <w:t>The best thing is “You can capture your thoughts in any format”.</w:t>
            </w:r>
            <w:r w:rsidR="00B6631C">
              <w:rPr>
                <w:rFonts w:cstheme="minorHAnsi"/>
              </w:rPr>
              <w:t xml:space="preserve"> </w:t>
            </w:r>
            <w:r w:rsidR="00024153" w:rsidRPr="00922737">
              <w:rPr>
                <w:rFonts w:cstheme="minorHAnsi"/>
              </w:rPr>
              <w:t>It has Android Wear support which we think is something very important.</w:t>
            </w:r>
            <w:r w:rsidR="00B6631C">
              <w:rPr>
                <w:rFonts w:cstheme="minorHAnsi"/>
              </w:rPr>
              <w:t xml:space="preserve"> </w:t>
            </w:r>
            <w:r w:rsidR="00024153" w:rsidRPr="00922737">
              <w:rPr>
                <w:rFonts w:cstheme="minorHAnsi"/>
              </w:rPr>
              <w:t>Bu</w:t>
            </w:r>
            <w:r w:rsidR="00B6631C">
              <w:rPr>
                <w:rFonts w:cstheme="minorHAnsi"/>
              </w:rPr>
              <w:t>t if you want to feel more prof</w:t>
            </w:r>
            <w:r w:rsidR="00024153" w:rsidRPr="00922737">
              <w:rPr>
                <w:rFonts w:cstheme="minorHAnsi"/>
              </w:rPr>
              <w:t>e</w:t>
            </w:r>
            <w:r w:rsidR="00B6631C">
              <w:rPr>
                <w:rFonts w:cstheme="minorHAnsi"/>
              </w:rPr>
              <w:t>s</w:t>
            </w:r>
            <w:r w:rsidR="00024153" w:rsidRPr="00922737">
              <w:rPr>
                <w:rFonts w:cstheme="minorHAnsi"/>
              </w:rPr>
              <w:t>sional there is OneNote</w:t>
            </w:r>
            <w:r w:rsidR="003D42C0">
              <w:rPr>
                <w:rFonts w:cstheme="minorHAnsi"/>
              </w:rPr>
              <w:t>[19]</w:t>
            </w:r>
            <w:r w:rsidR="00024153" w:rsidRPr="00922737">
              <w:rPr>
                <w:rFonts w:cstheme="minorHAnsi"/>
              </w:rPr>
              <w:t xml:space="preserve"> by Microsoft.</w:t>
            </w:r>
            <w:r w:rsidR="00B6631C">
              <w:rPr>
                <w:rFonts w:cstheme="minorHAnsi"/>
              </w:rPr>
              <w:t xml:space="preserve"> </w:t>
            </w:r>
            <w:r w:rsidR="00024153" w:rsidRPr="00922737">
              <w:rPr>
                <w:rFonts w:cstheme="minorHAnsi"/>
              </w:rPr>
              <w:t>It is part of the Microsoft Office products.</w:t>
            </w:r>
            <w:r w:rsidR="00B6631C">
              <w:rPr>
                <w:rFonts w:cstheme="minorHAnsi"/>
              </w:rPr>
              <w:t xml:space="preserve"> </w:t>
            </w:r>
            <w:r w:rsidR="00024153" w:rsidRPr="00922737">
              <w:rPr>
                <w:rFonts w:cstheme="minorHAnsi"/>
              </w:rPr>
              <w:t>We consi</w:t>
            </w:r>
            <w:r w:rsidR="00B6631C">
              <w:rPr>
                <w:rFonts w:cstheme="minorHAnsi"/>
              </w:rPr>
              <w:t>der OneNote is the most powerfu</w:t>
            </w:r>
            <w:r w:rsidR="00024153" w:rsidRPr="00922737">
              <w:rPr>
                <w:rFonts w:cstheme="minorHAnsi"/>
              </w:rPr>
              <w:t>l one.</w:t>
            </w:r>
            <w:r w:rsidR="00B6631C">
              <w:rPr>
                <w:rFonts w:cstheme="minorHAnsi"/>
              </w:rPr>
              <w:t xml:space="preserve"> </w:t>
            </w:r>
            <w:r w:rsidR="00024153" w:rsidRPr="00922737">
              <w:rPr>
                <w:rFonts w:cstheme="minorHAnsi"/>
              </w:rPr>
              <w:t>You can access it from anywhere and share it.</w:t>
            </w:r>
            <w:r w:rsidR="00B6631C">
              <w:rPr>
                <w:rFonts w:cstheme="minorHAnsi"/>
              </w:rPr>
              <w:t xml:space="preserve"> </w:t>
            </w:r>
            <w:r w:rsidR="00024153" w:rsidRPr="00922737">
              <w:rPr>
                <w:rFonts w:cstheme="minorHAnsi"/>
              </w:rPr>
              <w:t>But in our case</w:t>
            </w:r>
            <w:r w:rsidR="00B6631C">
              <w:rPr>
                <w:rFonts w:cstheme="minorHAnsi"/>
              </w:rPr>
              <w:t>,</w:t>
            </w:r>
            <w:r w:rsidR="00024153" w:rsidRPr="00922737">
              <w:rPr>
                <w:rFonts w:cstheme="minorHAnsi"/>
              </w:rPr>
              <w:t xml:space="preserve"> this feels so formal and violate the rule of creativity which is ‘Always Have Your Basic Tool at Hand’.</w:t>
            </w:r>
            <w:r w:rsidR="00B6631C">
              <w:rPr>
                <w:rFonts w:cstheme="minorHAnsi"/>
              </w:rPr>
              <w:t xml:space="preserve"> </w:t>
            </w:r>
            <w:r w:rsidR="006C2DEF" w:rsidRPr="00922737">
              <w:rPr>
                <w:rFonts w:cstheme="minorHAnsi"/>
              </w:rPr>
              <w:t>So</w:t>
            </w:r>
            <w:r w:rsidR="00B6631C">
              <w:rPr>
                <w:rFonts w:cstheme="minorHAnsi"/>
              </w:rPr>
              <w:t>,</w:t>
            </w:r>
            <w:r w:rsidR="006C2DEF" w:rsidRPr="00922737">
              <w:rPr>
                <w:rFonts w:cstheme="minorHAnsi"/>
              </w:rPr>
              <w:t xml:space="preserve"> we will take notes from the ColorNote</w:t>
            </w:r>
            <w:r w:rsidR="003D42C0">
              <w:rPr>
                <w:rFonts w:cstheme="minorHAnsi"/>
              </w:rPr>
              <w:t>[20]</w:t>
            </w:r>
            <w:r w:rsidR="006C2DEF" w:rsidRPr="00922737">
              <w:rPr>
                <w:rFonts w:cstheme="minorHAnsi"/>
              </w:rPr>
              <w:t>.</w:t>
            </w:r>
            <w:r w:rsidR="00B6631C">
              <w:rPr>
                <w:rFonts w:cstheme="minorHAnsi"/>
              </w:rPr>
              <w:t xml:space="preserve"> Which </w:t>
            </w:r>
            <w:r w:rsidR="006C2DEF" w:rsidRPr="00922737">
              <w:rPr>
                <w:rFonts w:cstheme="minorHAnsi"/>
              </w:rPr>
              <w:t>is very basic but essential app.</w:t>
            </w:r>
            <w:r w:rsidR="00B6631C">
              <w:rPr>
                <w:rFonts w:cstheme="minorHAnsi"/>
              </w:rPr>
              <w:t xml:space="preserve"> There is cal</w:t>
            </w:r>
            <w:r w:rsidR="006C2DEF" w:rsidRPr="00922737">
              <w:rPr>
                <w:rFonts w:cstheme="minorHAnsi"/>
              </w:rPr>
              <w:t>endar support and to-do list features.</w:t>
            </w:r>
            <w:r w:rsidR="00B6631C">
              <w:rPr>
                <w:rFonts w:cstheme="minorHAnsi"/>
              </w:rPr>
              <w:t xml:space="preserve"> </w:t>
            </w:r>
            <w:r w:rsidR="006C2DEF" w:rsidRPr="00922737">
              <w:rPr>
                <w:rFonts w:cstheme="minorHAnsi"/>
              </w:rPr>
              <w:t>Another app which uses Kanban so it is a great example for us.</w:t>
            </w:r>
          </w:p>
          <w:p w:rsidR="003579EA" w:rsidRDefault="003579EA" w:rsidP="003579EA">
            <w:pPr>
              <w:rPr>
                <w:rFonts w:cstheme="minorHAnsi"/>
              </w:rPr>
            </w:pPr>
            <w:r>
              <w:rPr>
                <w:rFonts w:cstheme="minorHAnsi"/>
              </w:rPr>
              <w:t xml:space="preserve">   We also think entrepreneurs are very busy people and sometimes they can forget things even though they wrote by themselves.</w:t>
            </w:r>
            <w:r w:rsidR="00B6631C">
              <w:rPr>
                <w:rFonts w:cstheme="minorHAnsi"/>
              </w:rPr>
              <w:t xml:space="preserve"> </w:t>
            </w:r>
            <w:r>
              <w:rPr>
                <w:rFonts w:cstheme="minorHAnsi"/>
              </w:rPr>
              <w:t>So</w:t>
            </w:r>
            <w:r w:rsidR="003A791D">
              <w:rPr>
                <w:rFonts w:cstheme="minorHAnsi"/>
              </w:rPr>
              <w:t>,</w:t>
            </w:r>
            <w:r>
              <w:rPr>
                <w:rFonts w:cstheme="minorHAnsi"/>
              </w:rPr>
              <w:t xml:space="preserve"> reminders are very important.</w:t>
            </w:r>
            <w:r w:rsidR="00B6631C">
              <w:rPr>
                <w:rFonts w:cstheme="minorHAnsi"/>
              </w:rPr>
              <w:t xml:space="preserve"> </w:t>
            </w:r>
            <w:r>
              <w:rPr>
                <w:rFonts w:cstheme="minorHAnsi"/>
              </w:rPr>
              <w:t xml:space="preserve">We will implement to our </w:t>
            </w:r>
            <w:r w:rsidR="003A791D" w:rsidRPr="003A791D">
              <w:rPr>
                <w:rFonts w:cstheme="minorHAnsi"/>
              </w:rPr>
              <w:t>boards'</w:t>
            </w:r>
            <w:r w:rsidR="003A791D">
              <w:rPr>
                <w:rFonts w:cstheme="minorHAnsi"/>
              </w:rPr>
              <w:t xml:space="preserve"> </w:t>
            </w:r>
            <w:r>
              <w:rPr>
                <w:rFonts w:cstheme="minorHAnsi"/>
              </w:rPr>
              <w:t>reminder options.</w:t>
            </w:r>
            <w:r w:rsidR="00B6631C">
              <w:rPr>
                <w:rFonts w:cstheme="minorHAnsi"/>
              </w:rPr>
              <w:t xml:space="preserve"> </w:t>
            </w:r>
            <w:r>
              <w:rPr>
                <w:rFonts w:cstheme="minorHAnsi"/>
              </w:rPr>
              <w:t>So</w:t>
            </w:r>
            <w:r w:rsidR="00B6631C">
              <w:rPr>
                <w:rFonts w:cstheme="minorHAnsi"/>
              </w:rPr>
              <w:t>,</w:t>
            </w:r>
            <w:r>
              <w:rPr>
                <w:rFonts w:cstheme="minorHAnsi"/>
              </w:rPr>
              <w:t xml:space="preserve"> we looked the most popular ones in the market.</w:t>
            </w:r>
            <w:r w:rsidR="00B6631C">
              <w:rPr>
                <w:rFonts w:cstheme="minorHAnsi"/>
              </w:rPr>
              <w:t xml:space="preserve"> </w:t>
            </w:r>
            <w:r>
              <w:rPr>
                <w:rFonts w:cstheme="minorHAnsi"/>
              </w:rPr>
              <w:t>There is an app called Any.Do</w:t>
            </w:r>
            <w:r w:rsidR="003D42C0">
              <w:rPr>
                <w:rFonts w:cstheme="minorHAnsi"/>
              </w:rPr>
              <w:t>[21]</w:t>
            </w:r>
            <w:r>
              <w:rPr>
                <w:rFonts w:cstheme="minorHAnsi"/>
              </w:rPr>
              <w:t>.</w:t>
            </w:r>
            <w:r w:rsidR="00B6631C">
              <w:rPr>
                <w:rFonts w:cstheme="minorHAnsi"/>
              </w:rPr>
              <w:t xml:space="preserve"> </w:t>
            </w:r>
            <w:r>
              <w:rPr>
                <w:rFonts w:cstheme="minorHAnsi"/>
              </w:rPr>
              <w:t>It has very plain UI.</w:t>
            </w:r>
            <w:r w:rsidR="00B6631C">
              <w:rPr>
                <w:rFonts w:cstheme="minorHAnsi"/>
              </w:rPr>
              <w:t xml:space="preserve"> </w:t>
            </w:r>
            <w:r>
              <w:rPr>
                <w:rFonts w:cstheme="minorHAnsi"/>
              </w:rPr>
              <w:t>There is today,</w:t>
            </w:r>
            <w:r w:rsidR="00B6631C">
              <w:rPr>
                <w:rFonts w:cstheme="minorHAnsi"/>
              </w:rPr>
              <w:t xml:space="preserve"> tom</w:t>
            </w:r>
            <w:r>
              <w:rPr>
                <w:rFonts w:cstheme="minorHAnsi"/>
              </w:rPr>
              <w:t>orrow and upcoming lists.</w:t>
            </w:r>
            <w:r w:rsidR="00B6631C">
              <w:rPr>
                <w:rFonts w:cstheme="minorHAnsi"/>
              </w:rPr>
              <w:t xml:space="preserve"> </w:t>
            </w:r>
            <w:r>
              <w:rPr>
                <w:rFonts w:cstheme="minorHAnsi"/>
              </w:rPr>
              <w:t>It is simple yet not very good for planning.</w:t>
            </w:r>
            <w:r w:rsidR="00B6631C">
              <w:rPr>
                <w:rFonts w:cstheme="minorHAnsi"/>
              </w:rPr>
              <w:t xml:space="preserve"> </w:t>
            </w:r>
            <w:r w:rsidR="003650C8">
              <w:rPr>
                <w:rFonts w:cstheme="minorHAnsi"/>
              </w:rPr>
              <w:t>Then there is Todoist</w:t>
            </w:r>
            <w:r w:rsidR="003D42C0">
              <w:rPr>
                <w:rFonts w:cstheme="minorHAnsi"/>
              </w:rPr>
              <w:t>[22]</w:t>
            </w:r>
            <w:r w:rsidR="003650C8">
              <w:rPr>
                <w:rFonts w:cstheme="minorHAnsi"/>
              </w:rPr>
              <w:t>.</w:t>
            </w:r>
            <w:r w:rsidR="00B6631C">
              <w:rPr>
                <w:rFonts w:cstheme="minorHAnsi"/>
              </w:rPr>
              <w:t xml:space="preserve"> </w:t>
            </w:r>
            <w:r w:rsidR="003650C8">
              <w:rPr>
                <w:rFonts w:cstheme="minorHAnsi"/>
              </w:rPr>
              <w:t>Very profes</w:t>
            </w:r>
            <w:r w:rsidR="00B6631C">
              <w:rPr>
                <w:rFonts w:cstheme="minorHAnsi"/>
              </w:rPr>
              <w:t>s</w:t>
            </w:r>
            <w:r w:rsidR="003650C8">
              <w:rPr>
                <w:rFonts w:cstheme="minorHAnsi"/>
              </w:rPr>
              <w:t>ional design.</w:t>
            </w:r>
            <w:r w:rsidR="00B6631C">
              <w:rPr>
                <w:rFonts w:cstheme="minorHAnsi"/>
              </w:rPr>
              <w:t xml:space="preserve"> </w:t>
            </w:r>
            <w:r w:rsidR="003650C8">
              <w:rPr>
                <w:rFonts w:cstheme="minorHAnsi"/>
              </w:rPr>
              <w:t>U</w:t>
            </w:r>
            <w:r>
              <w:rPr>
                <w:rFonts w:cstheme="minorHAnsi"/>
              </w:rPr>
              <w:t>sers have</w:t>
            </w:r>
            <w:r w:rsidR="003650C8">
              <w:rPr>
                <w:rFonts w:cstheme="minorHAnsi"/>
              </w:rPr>
              <w:t xml:space="preserve"> their own profiles,</w:t>
            </w:r>
            <w:r w:rsidR="00B6631C">
              <w:rPr>
                <w:rFonts w:cstheme="minorHAnsi"/>
              </w:rPr>
              <w:t xml:space="preserve"> </w:t>
            </w:r>
            <w:r w:rsidR="003650C8">
              <w:rPr>
                <w:rFonts w:cstheme="minorHAnsi"/>
              </w:rPr>
              <w:t>inboxes and collaboration options.</w:t>
            </w:r>
            <w:r w:rsidR="003A791D">
              <w:rPr>
                <w:rFonts w:cstheme="minorHAnsi"/>
              </w:rPr>
              <w:t xml:space="preserve"> </w:t>
            </w:r>
            <w:r w:rsidR="003650C8">
              <w:rPr>
                <w:rFonts w:cstheme="minorHAnsi"/>
              </w:rPr>
              <w:t>Collaboration is very important for our app to so Todoist is a very good example.</w:t>
            </w:r>
            <w:r w:rsidR="00B6631C">
              <w:rPr>
                <w:rFonts w:cstheme="minorHAnsi"/>
              </w:rPr>
              <w:t xml:space="preserve"> </w:t>
            </w:r>
            <w:r w:rsidR="003650C8">
              <w:rPr>
                <w:rFonts w:cstheme="minorHAnsi"/>
              </w:rPr>
              <w:t>There is an app called Wunderlist</w:t>
            </w:r>
            <w:r w:rsidR="0073764B">
              <w:rPr>
                <w:rFonts w:cstheme="minorHAnsi"/>
              </w:rPr>
              <w:t>[23]</w:t>
            </w:r>
            <w:r w:rsidR="003650C8">
              <w:rPr>
                <w:rFonts w:cstheme="minorHAnsi"/>
              </w:rPr>
              <w:t>.</w:t>
            </w:r>
            <w:r w:rsidR="00B6631C">
              <w:rPr>
                <w:rFonts w:cstheme="minorHAnsi"/>
              </w:rPr>
              <w:t xml:space="preserve"> </w:t>
            </w:r>
            <w:r w:rsidR="003650C8">
              <w:rPr>
                <w:rFonts w:cstheme="minorHAnsi"/>
              </w:rPr>
              <w:t>It is very similar to our grocery list in real life.</w:t>
            </w:r>
            <w:r w:rsidR="00B6631C">
              <w:rPr>
                <w:rFonts w:cstheme="minorHAnsi"/>
              </w:rPr>
              <w:t xml:space="preserve"> </w:t>
            </w:r>
            <w:r w:rsidR="003650C8">
              <w:rPr>
                <w:rFonts w:cstheme="minorHAnsi"/>
              </w:rPr>
              <w:t>Because of this similarity</w:t>
            </w:r>
            <w:r w:rsidR="003A791D">
              <w:rPr>
                <w:rFonts w:cstheme="minorHAnsi"/>
              </w:rPr>
              <w:t>,</w:t>
            </w:r>
            <w:r w:rsidR="003650C8">
              <w:rPr>
                <w:rFonts w:cstheme="minorHAnsi"/>
              </w:rPr>
              <w:t xml:space="preserve"> WunderList’s UI will be our guide.</w:t>
            </w:r>
            <w:r w:rsidR="00B6631C">
              <w:rPr>
                <w:rFonts w:cstheme="minorHAnsi"/>
              </w:rPr>
              <w:t xml:space="preserve"> </w:t>
            </w:r>
            <w:r w:rsidR="003650C8">
              <w:rPr>
                <w:rFonts w:cstheme="minorHAnsi"/>
              </w:rPr>
              <w:t xml:space="preserve">But </w:t>
            </w:r>
            <w:r w:rsidR="00B6631C">
              <w:rPr>
                <w:rFonts w:cstheme="minorHAnsi"/>
              </w:rPr>
              <w:t>in our app</w:t>
            </w:r>
            <w:r w:rsidR="003A791D">
              <w:rPr>
                <w:rFonts w:cstheme="minorHAnsi"/>
              </w:rPr>
              <w:t>,</w:t>
            </w:r>
            <w:r w:rsidR="00B6631C">
              <w:rPr>
                <w:rFonts w:cstheme="minorHAnsi"/>
              </w:rPr>
              <w:t xml:space="preserve"> we don’t want to sepa</w:t>
            </w:r>
            <w:r w:rsidR="003650C8">
              <w:rPr>
                <w:rFonts w:cstheme="minorHAnsi"/>
              </w:rPr>
              <w:t>rate reminders from kanban.</w:t>
            </w:r>
            <w:r w:rsidR="00B6631C">
              <w:rPr>
                <w:rFonts w:cstheme="minorHAnsi"/>
              </w:rPr>
              <w:t xml:space="preserve"> </w:t>
            </w:r>
            <w:r w:rsidR="003650C8">
              <w:rPr>
                <w:rFonts w:cstheme="minorHAnsi"/>
              </w:rPr>
              <w:t>Just set a date for the board and app will send you notifications periodically or one-time only.</w:t>
            </w:r>
          </w:p>
          <w:p w:rsidR="00874EF4" w:rsidRDefault="00874EF4" w:rsidP="003579EA">
            <w:pPr>
              <w:rPr>
                <w:rFonts w:cstheme="minorHAnsi"/>
              </w:rPr>
            </w:pPr>
            <w:r>
              <w:rPr>
                <w:rFonts w:cstheme="minorHAnsi"/>
              </w:rPr>
              <w:t xml:space="preserve">   </w:t>
            </w:r>
            <w:r w:rsidR="00BA6701">
              <w:rPr>
                <w:rFonts w:cstheme="minorHAnsi"/>
              </w:rPr>
              <w:t>We are also operate in web.Skeleton will be the same but additionalty we will implement a chatbot.</w:t>
            </w:r>
            <w:r w:rsidR="00AE4945">
              <w:rPr>
                <w:rFonts w:cstheme="minorHAnsi"/>
              </w:rPr>
              <w:t xml:space="preserve">So what is chatbot  </w:t>
            </w:r>
            <w:r w:rsidR="00AE4945" w:rsidRPr="00AE4945">
              <w:rPr>
                <w:rFonts w:cstheme="minorHAnsi"/>
              </w:rPr>
              <w:t xml:space="preserve">? </w:t>
            </w:r>
            <w:r w:rsidR="00AE4945" w:rsidRPr="00AE4945">
              <w:rPr>
                <w:rFonts w:cstheme="minorHAnsi"/>
                <w:color w:val="000000" w:themeColor="text1"/>
              </w:rPr>
              <w:t>Chatbots – also known as “conversational agents” – are software applications that mimic written or spoken human speech for the purposes of simulating a conversation or interaction with a real person</w:t>
            </w:r>
            <w:r w:rsidR="00AE4945">
              <w:rPr>
                <w:rFonts w:cstheme="minorHAnsi"/>
                <w:color w:val="000000" w:themeColor="text1"/>
              </w:rPr>
              <w:t xml:space="preserve"> </w:t>
            </w:r>
            <w:r w:rsidR="00AE4945" w:rsidRPr="00AE4945">
              <w:rPr>
                <w:rFonts w:cstheme="minorHAnsi"/>
                <w:color w:val="000000" w:themeColor="text1"/>
              </w:rPr>
              <w:t>[</w:t>
            </w:r>
            <w:r w:rsidR="00CD0267">
              <w:rPr>
                <w:rFonts w:cstheme="minorHAnsi"/>
                <w:color w:val="000000" w:themeColor="text1"/>
              </w:rPr>
              <w:t>4</w:t>
            </w:r>
            <w:r w:rsidR="00AE4945" w:rsidRPr="00AE4945">
              <w:rPr>
                <w:rFonts w:cstheme="minorHAnsi"/>
                <w:color w:val="000000" w:themeColor="text1"/>
              </w:rPr>
              <w:t>].</w:t>
            </w:r>
            <w:r w:rsidR="00AE4945">
              <w:rPr>
                <w:rFonts w:cstheme="minorHAnsi"/>
                <w:color w:val="000000" w:themeColor="text1"/>
              </w:rPr>
              <w:t xml:space="preserve">How they work ? </w:t>
            </w:r>
            <w:r w:rsidR="00AE4945" w:rsidRPr="00AE4945">
              <w:rPr>
                <w:rFonts w:cstheme="minorHAnsi"/>
                <w:color w:val="000000" w:themeColor="text1"/>
              </w:rPr>
              <w:t>Chatbots process the text presented to them by the user (a process known as “parsing”), before responding according to a complex series of algorithms that interprets and identifies what the user said, infers what they mean and/or want, and determine a series of appropriate responses based on this information</w:t>
            </w:r>
            <w:r w:rsidR="00AE4945">
              <w:rPr>
                <w:rFonts w:cstheme="minorHAnsi"/>
                <w:color w:val="000000" w:themeColor="text1"/>
              </w:rPr>
              <w:t xml:space="preserve"> </w:t>
            </w:r>
            <w:r w:rsidR="00AE4945" w:rsidRPr="00AE4945">
              <w:rPr>
                <w:rFonts w:cstheme="minorHAnsi"/>
                <w:color w:val="000000" w:themeColor="text1"/>
              </w:rPr>
              <w:t>[</w:t>
            </w:r>
            <w:r w:rsidR="00CD0267">
              <w:rPr>
                <w:rFonts w:cstheme="minorHAnsi"/>
                <w:color w:val="000000" w:themeColor="text1"/>
              </w:rPr>
              <w:t>5</w:t>
            </w:r>
            <w:r w:rsidR="00AE4945" w:rsidRPr="00AE4945">
              <w:rPr>
                <w:rFonts w:cstheme="minorHAnsi"/>
                <w:color w:val="000000" w:themeColor="text1"/>
              </w:rPr>
              <w:t>].</w:t>
            </w:r>
            <w:r w:rsidR="00AE4945">
              <w:rPr>
                <w:rFonts w:cstheme="minorHAnsi"/>
                <w:color w:val="000000" w:themeColor="text1"/>
              </w:rPr>
              <w:t>With the latest technology there are two types of chatbots.First one is not that smart.You prepare a pool of words as an answer to possible user inputs and show them randomly.</w:t>
            </w:r>
            <w:r w:rsidR="00C14D4A">
              <w:rPr>
                <w:rFonts w:cstheme="minorHAnsi"/>
                <w:color w:val="000000" w:themeColor="text1"/>
              </w:rPr>
              <w:t>There are few examples who uses this kind of chatbots such  as Insomnobot-3000</w:t>
            </w:r>
            <w:r w:rsidR="0073764B">
              <w:rPr>
                <w:rFonts w:cstheme="minorHAnsi"/>
                <w:color w:val="000000" w:themeColor="text1"/>
              </w:rPr>
              <w:t>[24]</w:t>
            </w:r>
            <w:r w:rsidR="00C14D4A">
              <w:rPr>
                <w:rFonts w:cstheme="minorHAnsi"/>
                <w:color w:val="000000" w:themeColor="text1"/>
              </w:rPr>
              <w:t xml:space="preserve">  created by Casper.This bot is designed for pe</w:t>
            </w:r>
            <w:r w:rsidR="00C765A0">
              <w:rPr>
                <w:rFonts w:cstheme="minorHAnsi"/>
                <w:color w:val="000000" w:themeColor="text1"/>
              </w:rPr>
              <w:t>ople who can not sleep at night.You just chat randomly until you fall asleep.Also Disney and Marvel has chatbots which expects you to solve crimes.Even when you order pizza you can see Dominos’ chatbot.Second type of chatbots are smarter and they get even more smart with time.Because they use AI.Roof</w:t>
            </w:r>
            <w:r w:rsidR="0073764B">
              <w:rPr>
                <w:rFonts w:cstheme="minorHAnsi"/>
                <w:color w:val="000000" w:themeColor="text1"/>
              </w:rPr>
              <w:t>[25]</w:t>
            </w:r>
            <w:r w:rsidR="00C765A0">
              <w:rPr>
                <w:rFonts w:cstheme="minorHAnsi"/>
                <w:color w:val="000000" w:themeColor="text1"/>
              </w:rPr>
              <w:t xml:space="preserve"> AI is one of them.It </w:t>
            </w:r>
            <w:r w:rsidR="00AF3DE0">
              <w:rPr>
                <w:rFonts w:cstheme="minorHAnsi"/>
                <w:color w:val="000000" w:themeColor="text1"/>
              </w:rPr>
              <w:t>assigns you to right person based on your answers.The most popular ones made by Amazon and Google.They are more speech-based but they serve the same purpose.Google strongly encourages everyone to develop their own Google Home apps.Since we are future software engineers we wanted to keep up with this  improvments.There are few softwares that allows you to implement chatbots</w:t>
            </w:r>
            <w:r w:rsidR="00D7582A">
              <w:rPr>
                <w:rFonts w:cstheme="minorHAnsi"/>
                <w:color w:val="000000" w:themeColor="text1"/>
              </w:rPr>
              <w:t xml:space="preserve"> into your  project such as Dialogflow</w:t>
            </w:r>
            <w:r w:rsidR="0073764B">
              <w:rPr>
                <w:rFonts w:cstheme="minorHAnsi"/>
                <w:color w:val="000000" w:themeColor="text1"/>
              </w:rPr>
              <w:t>[26]</w:t>
            </w:r>
            <w:r w:rsidR="00D7582A">
              <w:rPr>
                <w:rFonts w:cstheme="minorHAnsi"/>
                <w:color w:val="000000" w:themeColor="text1"/>
              </w:rPr>
              <w:t xml:space="preserve"> and IBM’s Watson</w:t>
            </w:r>
            <w:r w:rsidR="0073764B">
              <w:rPr>
                <w:rFonts w:cstheme="minorHAnsi"/>
                <w:color w:val="000000" w:themeColor="text1"/>
              </w:rPr>
              <w:t>[27]</w:t>
            </w:r>
            <w:r w:rsidR="00D7582A">
              <w:rPr>
                <w:rFonts w:cstheme="minorHAnsi"/>
                <w:color w:val="000000" w:themeColor="text1"/>
              </w:rPr>
              <w:t>.DialogFlow powered by Google’s machine learning and it’s compatible with websites.Dominos’ chatbot we early mentioned about also made with DialogFlow along with Mercedes’ and Armani’s.IBM’s Watson on the other hand is new to AI.Before A</w:t>
            </w:r>
            <w:r w:rsidR="00D72AF0">
              <w:rPr>
                <w:rFonts w:cstheme="minorHAnsi"/>
                <w:color w:val="000000" w:themeColor="text1"/>
              </w:rPr>
              <w:t>I it used nodes for chatbots.I</w:t>
            </w:r>
            <w:r w:rsidR="00D7582A">
              <w:rPr>
                <w:rFonts w:cstheme="minorHAnsi"/>
                <w:color w:val="000000" w:themeColor="text1"/>
              </w:rPr>
              <w:t>t was very powerful and stable.</w:t>
            </w:r>
            <w:r w:rsidR="00AF3DE0">
              <w:rPr>
                <w:rFonts w:cstheme="minorHAnsi"/>
                <w:color w:val="000000" w:themeColor="text1"/>
              </w:rPr>
              <w:t xml:space="preserve"> </w:t>
            </w:r>
            <w:r w:rsidR="00AF3DE0">
              <w:rPr>
                <w:rFonts w:cstheme="minorHAnsi"/>
              </w:rPr>
              <w:t xml:space="preserve"> </w:t>
            </w:r>
          </w:p>
          <w:p w:rsidR="00922737" w:rsidRDefault="00922737" w:rsidP="00D7582A"/>
        </w:tc>
      </w:tr>
      <w:tr w:rsidR="001C393A" w:rsidTr="00A15521">
        <w:trPr>
          <w:trHeight w:val="2817"/>
        </w:trPr>
        <w:tc>
          <w:tcPr>
            <w:tcW w:w="9212" w:type="dxa"/>
          </w:tcPr>
          <w:p w:rsidR="001C393A" w:rsidRPr="002651EF" w:rsidRDefault="001C393A" w:rsidP="001C393A">
            <w:pPr>
              <w:pStyle w:val="ListeParagraf"/>
              <w:numPr>
                <w:ilvl w:val="0"/>
                <w:numId w:val="1"/>
              </w:numPr>
              <w:rPr>
                <w:b/>
              </w:rPr>
            </w:pPr>
            <w:r>
              <w:rPr>
                <w:b/>
              </w:rPr>
              <w:lastRenderedPageBreak/>
              <w:t>Project details &amp; Flowcharts</w:t>
            </w:r>
          </w:p>
          <w:p w:rsidR="001C393A" w:rsidRDefault="001C393A" w:rsidP="001C393A"/>
          <w:p w:rsidR="001C393A" w:rsidRDefault="00637F0D" w:rsidP="001C393A">
            <w:r>
              <w:t xml:space="preserve">   As a team</w:t>
            </w:r>
            <w:r w:rsidR="00C10267">
              <w:t>,</w:t>
            </w:r>
            <w:r>
              <w:t xml:space="preserve"> we think tha</w:t>
            </w:r>
            <w:r w:rsidR="00C10267">
              <w:t>t we have a great group dynamic, l</w:t>
            </w:r>
            <w:r>
              <w:t>ike in every company</w:t>
            </w:r>
            <w:r w:rsidR="001E5A0B">
              <w:t>.</w:t>
            </w:r>
            <w:r w:rsidR="00C10267">
              <w:t xml:space="preserve"> </w:t>
            </w:r>
            <w:r w:rsidR="001E5A0B">
              <w:t>W</w:t>
            </w:r>
            <w:r>
              <w:t>e</w:t>
            </w:r>
            <w:r w:rsidR="00C10267">
              <w:t xml:space="preserve"> tried to</w:t>
            </w:r>
            <w:r>
              <w:t xml:space="preserve"> distribute work</w:t>
            </w:r>
            <w:r w:rsidR="001E5A0B">
              <w:t xml:space="preserve"> equally.</w:t>
            </w:r>
            <w:r w:rsidR="00C10267">
              <w:t xml:space="preserve"> </w:t>
            </w:r>
            <w:r w:rsidR="001E5A0B">
              <w:t>Every one of us is specialized in some area</w:t>
            </w:r>
            <w:r>
              <w:t>.</w:t>
            </w:r>
            <w:r w:rsidR="00C10267">
              <w:t xml:space="preserve"> </w:t>
            </w:r>
            <w:r>
              <w:t>We have</w:t>
            </w:r>
            <w:r w:rsidR="00C10267">
              <w:t xml:space="preserve"> a</w:t>
            </w:r>
            <w:r>
              <w:t xml:space="preserve"> designer and social media specialist,</w:t>
            </w:r>
            <w:r w:rsidR="00C10267">
              <w:t xml:space="preserve"> </w:t>
            </w:r>
            <w:r>
              <w:t>native-IOS,</w:t>
            </w:r>
            <w:r w:rsidR="00C10267">
              <w:t xml:space="preserve"> </w:t>
            </w:r>
            <w:r>
              <w:t>native-Android developer,</w:t>
            </w:r>
            <w:r w:rsidR="00C10267">
              <w:t xml:space="preserve"> </w:t>
            </w:r>
            <w:r>
              <w:t>web developer and backend developer</w:t>
            </w:r>
            <w:r w:rsidR="001E5A0B">
              <w:t>.</w:t>
            </w:r>
            <w:r w:rsidR="00C10267">
              <w:t xml:space="preserve"> The first step we will work </w:t>
            </w:r>
            <w:r w:rsidR="00C10267" w:rsidRPr="00C10267">
              <w:t xml:space="preserve">separately </w:t>
            </w:r>
            <w:r w:rsidR="001E5A0B">
              <w:t>than work as groups to develop specific parts.</w:t>
            </w:r>
            <w:r w:rsidR="00C10267">
              <w:t xml:space="preserve"> Of course, there will be parts that nei</w:t>
            </w:r>
            <w:r w:rsidR="001E5A0B">
              <w:t>t</w:t>
            </w:r>
            <w:r w:rsidR="00C10267">
              <w:t>h</w:t>
            </w:r>
            <w:r w:rsidR="001E5A0B">
              <w:t>er of us know</w:t>
            </w:r>
            <w:r w:rsidR="00C10267">
              <w:t>s</w:t>
            </w:r>
            <w:r w:rsidR="001E5A0B">
              <w:t>.</w:t>
            </w:r>
            <w:r w:rsidR="00C10267">
              <w:t xml:space="preserve"> </w:t>
            </w:r>
            <w:r w:rsidR="001E5A0B">
              <w:t>Th</w:t>
            </w:r>
            <w:r w:rsidR="00C10267">
              <w:t>e</w:t>
            </w:r>
            <w:r w:rsidR="001E5A0B">
              <w:t>n we will research together.</w:t>
            </w:r>
            <w:r w:rsidR="00C10267">
              <w:t xml:space="preserve"> </w:t>
            </w:r>
            <w:r w:rsidR="001E5A0B">
              <w:t>Lastly</w:t>
            </w:r>
            <w:r w:rsidR="00C10267">
              <w:t>,</w:t>
            </w:r>
            <w:r w:rsidR="001E5A0B">
              <w:t xml:space="preserve"> we will unite and combine it all.</w:t>
            </w:r>
            <w:r w:rsidR="00C10267">
              <w:t xml:space="preserve"> </w:t>
            </w:r>
            <w:r w:rsidR="001E5A0B">
              <w:t>On the way</w:t>
            </w:r>
            <w:r w:rsidR="005F2BDC">
              <w:t>,</w:t>
            </w:r>
            <w:r w:rsidR="001E5A0B">
              <w:t xml:space="preserve"> we use tools like Trello to draw our blueprint.</w:t>
            </w:r>
            <w:r w:rsidR="00C10267">
              <w:t xml:space="preserve"> </w:t>
            </w:r>
            <w:r w:rsidR="001E5A0B">
              <w:t>Slack and Discord to communicate.</w:t>
            </w:r>
            <w:r w:rsidR="00C10267">
              <w:t xml:space="preserve"> </w:t>
            </w:r>
            <w:r w:rsidR="001E5A0B">
              <w:t>We share our codes in Github.</w:t>
            </w:r>
            <w:r w:rsidR="00C10267">
              <w:t xml:space="preserve"> </w:t>
            </w:r>
            <w:r w:rsidR="001E5A0B">
              <w:t>This way we are able</w:t>
            </w:r>
            <w:r w:rsidR="005F2BDC">
              <w:t xml:space="preserve"> to</w:t>
            </w:r>
            <w:r w:rsidR="001E5A0B">
              <w:t xml:space="preserve"> keep track of our versions.</w:t>
            </w:r>
            <w:r w:rsidR="00C10267">
              <w:t xml:space="preserve"> </w:t>
            </w:r>
            <w:r w:rsidR="001E5A0B">
              <w:t>For online collab parts</w:t>
            </w:r>
            <w:r w:rsidR="005F2BDC">
              <w:t>,</w:t>
            </w:r>
            <w:r w:rsidR="001E5A0B">
              <w:t xml:space="preserve"> we use VS Liveshare.</w:t>
            </w:r>
            <w:r w:rsidR="00C10267">
              <w:t xml:space="preserve"> </w:t>
            </w:r>
            <w:r w:rsidR="001E5A0B">
              <w:t>This is a beautiful platform which released recently.</w:t>
            </w:r>
            <w:r w:rsidR="00C10267">
              <w:t xml:space="preserve"> </w:t>
            </w:r>
            <w:r w:rsidR="00D85AF1">
              <w:t>For design</w:t>
            </w:r>
            <w:r w:rsidR="005F2BDC">
              <w:t>,</w:t>
            </w:r>
            <w:r w:rsidR="00D85AF1">
              <w:t xml:space="preserve"> we use Adobe Photoshop and xd.</w:t>
            </w:r>
            <w:r w:rsidR="00C10267">
              <w:t xml:space="preserve"> </w:t>
            </w:r>
            <w:r w:rsidR="00D85AF1">
              <w:t>In social management</w:t>
            </w:r>
            <w:r w:rsidR="005F2BDC">
              <w:t>,</w:t>
            </w:r>
            <w:r w:rsidR="00D85AF1">
              <w:t xml:space="preserve"> we will try to use Google SEO.</w:t>
            </w:r>
            <w:r w:rsidR="00C10267">
              <w:t xml:space="preserve"> </w:t>
            </w:r>
            <w:r w:rsidR="00D85AF1">
              <w:t>Also analyzing data Firestore will help us.</w:t>
            </w:r>
            <w:r w:rsidR="00C10267">
              <w:t xml:space="preserve"> </w:t>
            </w:r>
            <w:r w:rsidR="00D85AF1">
              <w:t>Also</w:t>
            </w:r>
            <w:r w:rsidR="00C10267">
              <w:t>,</w:t>
            </w:r>
            <w:r w:rsidR="00D85AF1">
              <w:t xml:space="preserve"> some Firebase analytics released recently in Google IO 18’.</w:t>
            </w:r>
            <w:r w:rsidR="00C10267">
              <w:t xml:space="preserve"> </w:t>
            </w:r>
            <w:r w:rsidR="00D85AF1">
              <w:t>All and all we think we are keeping up with the latest technology,</w:t>
            </w:r>
            <w:r w:rsidR="00C10267">
              <w:t xml:space="preserve"> </w:t>
            </w:r>
            <w:r w:rsidR="00D85AF1">
              <w:t>using the right management tools and communication channels.</w:t>
            </w:r>
            <w:r w:rsidR="00C10267">
              <w:t xml:space="preserve"> </w:t>
            </w:r>
            <w:r w:rsidR="00D85AF1">
              <w:t>When developing</w:t>
            </w:r>
            <w:r w:rsidR="005F2BDC">
              <w:t xml:space="preserve"> the</w:t>
            </w:r>
            <w:r w:rsidR="00D85AF1">
              <w:t xml:space="preserve"> project</w:t>
            </w:r>
            <w:r w:rsidR="00C10267">
              <w:t>,</w:t>
            </w:r>
            <w:r w:rsidR="00D85AF1">
              <w:t xml:space="preserve"> we will start </w:t>
            </w:r>
            <w:r w:rsidR="005F2BDC">
              <w:t xml:space="preserve">with </w:t>
            </w:r>
            <w:r w:rsidR="00D85AF1">
              <w:t>the skeleton of our web and mobile platforms.</w:t>
            </w:r>
            <w:r w:rsidR="00C10267">
              <w:t xml:space="preserve"> </w:t>
            </w:r>
            <w:r w:rsidR="00D85AF1">
              <w:t>We draw few concepts earlier, now we will implement them.</w:t>
            </w:r>
            <w:r w:rsidR="00C10267">
              <w:t xml:space="preserve"> </w:t>
            </w:r>
            <w:r w:rsidR="00D85AF1">
              <w:t>Then we will connect backend part in both web and mobile platforms.</w:t>
            </w:r>
            <w:r w:rsidR="00C10267">
              <w:t xml:space="preserve"> </w:t>
            </w:r>
            <w:r w:rsidR="00D85AF1">
              <w:t xml:space="preserve">After dealing </w:t>
            </w:r>
            <w:r w:rsidR="005F2BDC">
              <w:t xml:space="preserve">with </w:t>
            </w:r>
            <w:r w:rsidR="00D85AF1">
              <w:t xml:space="preserve">user </w:t>
            </w:r>
            <w:r w:rsidR="00D85AF1" w:rsidRPr="00D85AF1">
              <w:t>authentication</w:t>
            </w:r>
            <w:r w:rsidR="00D85AF1">
              <w:t xml:space="preserve"> we will move on to the board system.</w:t>
            </w:r>
            <w:r w:rsidR="00C10267">
              <w:t xml:space="preserve"> </w:t>
            </w:r>
            <w:r w:rsidR="00D85AF1">
              <w:t>Meanwhile</w:t>
            </w:r>
            <w:r w:rsidR="005F2BDC">
              <w:t>,</w:t>
            </w:r>
            <w:r w:rsidR="00D85AF1">
              <w:t xml:space="preserve"> </w:t>
            </w:r>
            <w:r w:rsidR="00B45566">
              <w:t>two of us wi</w:t>
            </w:r>
            <w:r w:rsidR="00C10267">
              <w:t>ll work on</w:t>
            </w:r>
            <w:r w:rsidR="005F2BDC">
              <w:t xml:space="preserve"> a</w:t>
            </w:r>
            <w:r w:rsidR="00C10267">
              <w:t xml:space="preserve"> chatbot and fun zone, a</w:t>
            </w:r>
            <w:r w:rsidR="00B45566">
              <w:t>fter finishing</w:t>
            </w:r>
            <w:r w:rsidR="005F2BDC">
              <w:t xml:space="preserve"> the</w:t>
            </w:r>
            <w:r w:rsidR="00B45566">
              <w:t xml:space="preserve"> board system.</w:t>
            </w:r>
            <w:r w:rsidR="00C10267">
              <w:t xml:space="preserve"> </w:t>
            </w:r>
            <w:r w:rsidR="00B45566">
              <w:t>We will implement those too.</w:t>
            </w:r>
            <w:r w:rsidR="00C10267">
              <w:t xml:space="preserve"> </w:t>
            </w:r>
            <w:r w:rsidR="00B45566">
              <w:t>Then we will continue with implementing</w:t>
            </w:r>
            <w:r w:rsidR="005F2BDC">
              <w:t xml:space="preserve"> the</w:t>
            </w:r>
            <w:r w:rsidR="00B45566">
              <w:t xml:space="preserve"> TT list and reading part simultaneously.</w:t>
            </w:r>
            <w:r w:rsidR="00C10267">
              <w:t xml:space="preserve"> </w:t>
            </w:r>
            <w:r w:rsidR="00B45566">
              <w:t>Then we will work on reminders.</w:t>
            </w:r>
            <w:r w:rsidR="00C10267">
              <w:t xml:space="preserve"> </w:t>
            </w:r>
            <w:r w:rsidR="00B45566">
              <w:t>Lastly</w:t>
            </w:r>
            <w:r w:rsidR="00C10267">
              <w:t>,</w:t>
            </w:r>
            <w:r w:rsidR="00B45566">
              <w:t xml:space="preserve"> we will decide which sites we should reference.</w:t>
            </w:r>
            <w:r w:rsidR="00C10267">
              <w:t xml:space="preserve"> </w:t>
            </w:r>
            <w:r w:rsidR="00B45566">
              <w:t>We will also share this whole process from our social media accounts.</w:t>
            </w:r>
            <w:r w:rsidR="00C10267">
              <w:t xml:space="preserve"> </w:t>
            </w:r>
            <w:r w:rsidR="00B45566">
              <w:t>End of the semester we are hoping to have active social media accounts.</w:t>
            </w:r>
            <w:r w:rsidR="00C10267">
              <w:t xml:space="preserve"> </w:t>
            </w:r>
            <w:r w:rsidR="005F2BDC">
              <w:t>IOS and A</w:t>
            </w:r>
            <w:r w:rsidR="00B45566">
              <w:t>ndroid apps which are published in the store and a website.</w:t>
            </w:r>
          </w:p>
          <w:p w:rsidR="001C393A" w:rsidRDefault="001C393A" w:rsidP="001C393A"/>
          <w:p w:rsidR="001C393A" w:rsidRDefault="001C393A" w:rsidP="001C393A"/>
        </w:tc>
      </w:tr>
    </w:tbl>
    <w:p w:rsidR="0088766F" w:rsidRDefault="0088766F">
      <w:pPr>
        <w:rPr>
          <w:b/>
          <w:sz w:val="26"/>
          <w:szCs w:val="26"/>
          <w:u w:val="single"/>
        </w:rPr>
      </w:pPr>
    </w:p>
    <w:p w:rsidR="00AA4B12" w:rsidRPr="00CD0267" w:rsidRDefault="00AA4B12">
      <w:pPr>
        <w:rPr>
          <w:b/>
          <w:sz w:val="26"/>
          <w:szCs w:val="26"/>
          <w:u w:val="single"/>
        </w:rPr>
      </w:pPr>
    </w:p>
    <w:p w:rsidR="003D42C0" w:rsidRDefault="0002586F">
      <w:pPr>
        <w:rPr>
          <w:b/>
          <w:sz w:val="26"/>
          <w:szCs w:val="26"/>
          <w:u w:val="single"/>
        </w:rPr>
      </w:pPr>
      <w:r>
        <w:rPr>
          <w:b/>
          <w:noProof/>
          <w:sz w:val="26"/>
          <w:szCs w:val="26"/>
          <w:u w:val="single"/>
        </w:rPr>
        <w:drawing>
          <wp:inline distT="0" distB="0" distL="0" distR="0" wp14:anchorId="69BB64FC" wp14:editId="551E0F48">
            <wp:extent cx="5760720" cy="186309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kran Alıntısı.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1863090"/>
                    </a:xfrm>
                    <a:prstGeom prst="rect">
                      <a:avLst/>
                    </a:prstGeom>
                  </pic:spPr>
                </pic:pic>
              </a:graphicData>
            </a:graphic>
          </wp:inline>
        </w:drawing>
      </w:r>
    </w:p>
    <w:p w:rsidR="00AA4B12" w:rsidRDefault="00AA4B12">
      <w:pPr>
        <w:rPr>
          <w:b/>
          <w:sz w:val="26"/>
          <w:szCs w:val="26"/>
          <w:u w:val="single"/>
        </w:rPr>
      </w:pPr>
    </w:p>
    <w:tbl>
      <w:tblPr>
        <w:tblStyle w:val="KlavuzTablo1Ak-Vurgu1"/>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4672DF" w:rsidTr="000258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 w:type="dxa"/>
          </w:tcPr>
          <w:p w:rsidR="0002586F" w:rsidRDefault="0002586F">
            <w:pPr>
              <w:rPr>
                <w:b w:val="0"/>
                <w:sz w:val="26"/>
                <w:szCs w:val="26"/>
                <w:u w:val="single"/>
              </w:rPr>
            </w:pP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User Adjust.</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Boards</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Friends</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Reminder</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Reading</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Notepad</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FunZone</w:t>
            </w:r>
          </w:p>
        </w:tc>
        <w:tc>
          <w:tcPr>
            <w:tcW w:w="907"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Chatbo</w:t>
            </w:r>
            <w:r w:rsidR="004672DF" w:rsidRPr="004672DF">
              <w:rPr>
                <w:b w:val="0"/>
                <w:sz w:val="16"/>
                <w:szCs w:val="16"/>
              </w:rPr>
              <w:t>t</w:t>
            </w:r>
          </w:p>
        </w:tc>
        <w:tc>
          <w:tcPr>
            <w:tcW w:w="907" w:type="dxa"/>
          </w:tcPr>
          <w:p w:rsidR="0002586F" w:rsidRPr="00AA4B12" w:rsidRDefault="00AA4B12">
            <w:pPr>
              <w:cnfStyle w:val="100000000000" w:firstRow="1" w:lastRow="0" w:firstColumn="0" w:lastColumn="0" w:oddVBand="0" w:evenVBand="0" w:oddHBand="0" w:evenHBand="0" w:firstRowFirstColumn="0" w:firstRowLastColumn="0" w:lastRowFirstColumn="0" w:lastRowLastColumn="0"/>
              <w:rPr>
                <w:b w:val="0"/>
                <w:sz w:val="16"/>
                <w:szCs w:val="16"/>
              </w:rPr>
            </w:pPr>
            <w:r w:rsidRPr="00AA4B12">
              <w:rPr>
                <w:b w:val="0"/>
                <w:sz w:val="16"/>
                <w:szCs w:val="16"/>
              </w:rPr>
              <w:t>Social Media &amp; Design</w:t>
            </w:r>
          </w:p>
        </w:tc>
      </w:tr>
      <w:tr w:rsidR="004672DF" w:rsidTr="0002586F">
        <w:tc>
          <w:tcPr>
            <w:cnfStyle w:val="001000000000" w:firstRow="0" w:lastRow="0" w:firstColumn="1" w:lastColumn="0" w:oddVBand="0" w:evenVBand="0" w:oddHBand="0" w:evenHBand="0" w:firstRowFirstColumn="0" w:firstRowLastColumn="0" w:lastRowFirstColumn="0" w:lastRowLastColumn="0"/>
            <w:tcW w:w="906" w:type="dxa"/>
          </w:tcPr>
          <w:p w:rsidR="0002586F" w:rsidRPr="00AA4B12" w:rsidRDefault="0002586F">
            <w:pPr>
              <w:rPr>
                <w:b w:val="0"/>
                <w:sz w:val="26"/>
                <w:szCs w:val="26"/>
              </w:rPr>
            </w:pPr>
            <w:r w:rsidRPr="00AA4B12">
              <w:rPr>
                <w:b w:val="0"/>
                <w:sz w:val="26"/>
                <w:szCs w:val="26"/>
              </w:rPr>
              <w:t>Aylin</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w:t>
            </w:r>
            <w:r w:rsidRPr="00AA4B12">
              <w:rPr>
                <w:b/>
                <w:sz w:val="26"/>
                <w:szCs w:val="26"/>
              </w:rPr>
              <w:t>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Pr>
          <w:p w:rsidR="0002586F" w:rsidRDefault="00AA4B12">
            <w:pPr>
              <w:cnfStyle w:val="000000000000" w:firstRow="0" w:lastRow="0" w:firstColumn="0" w:lastColumn="0" w:oddVBand="0" w:evenVBand="0" w:oddHBand="0" w:evenHBand="0" w:firstRowFirstColumn="0" w:firstRowLastColumn="0" w:lastRowFirstColumn="0" w:lastRowLastColumn="0"/>
              <w:rPr>
                <w:b/>
                <w:sz w:val="26"/>
                <w:szCs w:val="26"/>
                <w:u w:val="single"/>
              </w:rPr>
            </w:pPr>
            <w:r>
              <w:rPr>
                <w:b/>
                <w:sz w:val="26"/>
                <w:szCs w:val="26"/>
                <w:u w:val="single"/>
              </w:rPr>
              <w:t xml:space="preserve">   </w:t>
            </w: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r>
      <w:tr w:rsidR="004672DF" w:rsidTr="0002586F">
        <w:tc>
          <w:tcPr>
            <w:cnfStyle w:val="001000000000" w:firstRow="0" w:lastRow="0" w:firstColumn="1" w:lastColumn="0" w:oddVBand="0" w:evenVBand="0" w:oddHBand="0" w:evenHBand="0" w:firstRowFirstColumn="0" w:firstRowLastColumn="0" w:lastRowFirstColumn="0" w:lastRowLastColumn="0"/>
            <w:tcW w:w="906" w:type="dxa"/>
          </w:tcPr>
          <w:p w:rsidR="0002586F" w:rsidRPr="00AA4B12" w:rsidRDefault="0002586F">
            <w:pPr>
              <w:rPr>
                <w:b w:val="0"/>
                <w:sz w:val="26"/>
                <w:szCs w:val="26"/>
              </w:rPr>
            </w:pPr>
            <w:r w:rsidRPr="00AA4B12">
              <w:rPr>
                <w:b w:val="0"/>
                <w:sz w:val="26"/>
                <w:szCs w:val="26"/>
              </w:rPr>
              <w:t>Betül</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w:t>
            </w:r>
            <w:r w:rsidRPr="00AA4B12">
              <w:rPr>
                <w:b/>
                <w:sz w:val="26"/>
                <w:szCs w:val="26"/>
              </w:rPr>
              <w:t xml:space="preserve">   X</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02586F">
            <w:pPr>
              <w:cnfStyle w:val="000000000000" w:firstRow="0" w:lastRow="0" w:firstColumn="0" w:lastColumn="0" w:oddVBand="0" w:evenVBand="0" w:oddHBand="0" w:evenHBand="0" w:firstRowFirstColumn="0" w:firstRowLastColumn="0" w:lastRowFirstColumn="0" w:lastRowLastColumn="0"/>
              <w:rPr>
                <w:b/>
                <w:sz w:val="26"/>
                <w:szCs w:val="26"/>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r>
      <w:tr w:rsidR="004672DF" w:rsidTr="0002586F">
        <w:tc>
          <w:tcPr>
            <w:cnfStyle w:val="001000000000" w:firstRow="0" w:lastRow="0" w:firstColumn="1" w:lastColumn="0" w:oddVBand="0" w:evenVBand="0" w:oddHBand="0" w:evenHBand="0" w:firstRowFirstColumn="0" w:firstRowLastColumn="0" w:lastRowFirstColumn="0" w:lastRowLastColumn="0"/>
            <w:tcW w:w="906" w:type="dxa"/>
          </w:tcPr>
          <w:p w:rsidR="0002586F" w:rsidRPr="00AA4B12" w:rsidRDefault="0002586F">
            <w:pPr>
              <w:rPr>
                <w:b w:val="0"/>
                <w:sz w:val="26"/>
                <w:szCs w:val="26"/>
              </w:rPr>
            </w:pPr>
            <w:r w:rsidRPr="00AA4B12">
              <w:rPr>
                <w:b w:val="0"/>
                <w:sz w:val="26"/>
                <w:szCs w:val="26"/>
              </w:rPr>
              <w:t>Hakan</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02586F">
            <w:pPr>
              <w:cnfStyle w:val="000000000000" w:firstRow="0" w:lastRow="0" w:firstColumn="0" w:lastColumn="0" w:oddVBand="0" w:evenVBand="0" w:oddHBand="0" w:evenHBand="0" w:firstRowFirstColumn="0" w:firstRowLastColumn="0" w:lastRowFirstColumn="0" w:lastRowLastColumn="0"/>
              <w:rPr>
                <w:b/>
                <w:sz w:val="26"/>
                <w:szCs w:val="26"/>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w:t>
            </w:r>
            <w:r w:rsidRPr="00AA4B12">
              <w:rPr>
                <w:b/>
                <w:sz w:val="26"/>
                <w:szCs w:val="26"/>
              </w:rPr>
              <w:t>X</w:t>
            </w:r>
            <w:r>
              <w:rPr>
                <w:b/>
                <w:sz w:val="26"/>
                <w:szCs w:val="26"/>
              </w:rPr>
              <w:t xml:space="preserve"> </w:t>
            </w: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sz w:val="26"/>
                <w:szCs w:val="26"/>
              </w:rPr>
              <w:t xml:space="preserve">    </w:t>
            </w:r>
            <w:r w:rsidRPr="00AA4B12">
              <w:rPr>
                <w:b/>
                <w:sz w:val="26"/>
                <w:szCs w:val="26"/>
              </w:rPr>
              <w:t>X</w:t>
            </w:r>
          </w:p>
        </w:tc>
      </w:tr>
      <w:tr w:rsidR="004672DF" w:rsidTr="0002586F">
        <w:tc>
          <w:tcPr>
            <w:cnfStyle w:val="001000000000" w:firstRow="0" w:lastRow="0" w:firstColumn="1" w:lastColumn="0" w:oddVBand="0" w:evenVBand="0" w:oddHBand="0" w:evenHBand="0" w:firstRowFirstColumn="0" w:firstRowLastColumn="0" w:lastRowFirstColumn="0" w:lastRowLastColumn="0"/>
            <w:tcW w:w="906" w:type="dxa"/>
          </w:tcPr>
          <w:p w:rsidR="0002586F" w:rsidRPr="00AA4B12" w:rsidRDefault="0002586F">
            <w:pPr>
              <w:rPr>
                <w:b w:val="0"/>
                <w:sz w:val="26"/>
                <w:szCs w:val="26"/>
              </w:rPr>
            </w:pPr>
            <w:r w:rsidRPr="00AA4B12">
              <w:rPr>
                <w:b w:val="0"/>
                <w:sz w:val="26"/>
                <w:szCs w:val="26"/>
              </w:rPr>
              <w:t>Kaan</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02586F">
            <w:pPr>
              <w:cnfStyle w:val="000000000000" w:firstRow="0" w:lastRow="0" w:firstColumn="0" w:lastColumn="0" w:oddVBand="0" w:evenVBand="0" w:oddHBand="0" w:evenHBand="0" w:firstRowFirstColumn="0" w:firstRowLastColumn="0" w:lastRowFirstColumn="0" w:lastRowLastColumn="0"/>
              <w:rPr>
                <w:b/>
                <w:sz w:val="26"/>
                <w:szCs w:val="26"/>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7"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w:t>
            </w:r>
            <w:r>
              <w:rPr>
                <w:b/>
                <w:sz w:val="26"/>
                <w:szCs w:val="26"/>
              </w:rPr>
              <w:t xml:space="preserve">  </w:t>
            </w:r>
            <w:r w:rsidRPr="00AA4B12">
              <w:rPr>
                <w:b/>
                <w:sz w:val="26"/>
                <w:szCs w:val="26"/>
              </w:rPr>
              <w:t>X</w:t>
            </w: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r>
    </w:tbl>
    <w:p w:rsidR="003D42C0" w:rsidRDefault="003D42C0">
      <w:pPr>
        <w:rPr>
          <w:b/>
          <w:sz w:val="26"/>
          <w:szCs w:val="26"/>
          <w:u w:val="single"/>
        </w:rPr>
      </w:pPr>
    </w:p>
    <w:p w:rsidR="003D42C0" w:rsidRDefault="003D42C0">
      <w:pPr>
        <w:rPr>
          <w:b/>
          <w:sz w:val="26"/>
          <w:szCs w:val="26"/>
          <w:u w:val="single"/>
        </w:rPr>
      </w:pPr>
    </w:p>
    <w:p w:rsidR="003D42C0" w:rsidRDefault="003D42C0">
      <w:pPr>
        <w:rPr>
          <w:b/>
          <w:sz w:val="26"/>
          <w:szCs w:val="26"/>
          <w:u w:val="single"/>
        </w:rPr>
      </w:pPr>
    </w:p>
    <w:p w:rsidR="00AA4B12" w:rsidRDefault="00AA4B12">
      <w:pPr>
        <w:rPr>
          <w:b/>
          <w:sz w:val="26"/>
          <w:szCs w:val="26"/>
          <w:u w:val="single"/>
        </w:rPr>
      </w:pPr>
    </w:p>
    <w:p w:rsidR="003D42C0" w:rsidRDefault="003D42C0" w:rsidP="003D42C0">
      <w:pPr>
        <w:rPr>
          <w:rFonts w:cstheme="minorHAnsi"/>
          <w:color w:val="333333"/>
          <w:shd w:val="clear" w:color="auto" w:fill="FFFFFF"/>
        </w:rPr>
      </w:pPr>
    </w:p>
    <w:p w:rsidR="00AA4B12" w:rsidRDefault="00AA4B12" w:rsidP="003D42C0">
      <w:pPr>
        <w:rPr>
          <w:rFonts w:cstheme="minorHAnsi"/>
          <w:color w:val="333333"/>
          <w:shd w:val="clear" w:color="auto" w:fill="FFFFFF"/>
        </w:rPr>
      </w:pPr>
    </w:p>
    <w:p w:rsidR="00AA4B12" w:rsidRDefault="00AA4B12" w:rsidP="003D42C0">
      <w:pPr>
        <w:rPr>
          <w:rFonts w:cstheme="minorHAnsi"/>
          <w:color w:val="333333"/>
          <w:shd w:val="clear" w:color="auto" w:fill="FFFFFF"/>
        </w:rPr>
      </w:pPr>
    </w:p>
    <w:p w:rsidR="003D42C0" w:rsidRDefault="00AA4B12" w:rsidP="00AA4B12">
      <w:pPr>
        <w:jc w:val="center"/>
        <w:rPr>
          <w:sz w:val="20"/>
          <w:szCs w:val="20"/>
        </w:rPr>
      </w:pPr>
      <w:r>
        <w:rPr>
          <w:b/>
          <w:noProof/>
          <w:sz w:val="26"/>
          <w:szCs w:val="26"/>
          <w:u w:val="single"/>
        </w:rPr>
        <w:drawing>
          <wp:inline distT="0" distB="0" distL="0" distR="0" wp14:anchorId="61063ACB" wp14:editId="470A7748">
            <wp:extent cx="7201388" cy="6062281"/>
            <wp:effectExtent l="0" t="1905"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grammingLanguage (1).jpg"/>
                    <pic:cNvPicPr/>
                  </pic:nvPicPr>
                  <pic:blipFill>
                    <a:blip r:embed="rId8">
                      <a:extLst>
                        <a:ext uri="{28A0092B-C50C-407E-A947-70E740481C1C}">
                          <a14:useLocalDpi xmlns:a14="http://schemas.microsoft.com/office/drawing/2010/main" val="0"/>
                        </a:ext>
                      </a:extLst>
                    </a:blip>
                    <a:stretch>
                      <a:fillRect/>
                    </a:stretch>
                  </pic:blipFill>
                  <pic:spPr>
                    <a:xfrm rot="16200000">
                      <a:off x="0" y="0"/>
                      <a:ext cx="7274129" cy="6123516"/>
                    </a:xfrm>
                    <a:prstGeom prst="rect">
                      <a:avLst/>
                    </a:prstGeom>
                  </pic:spPr>
                </pic:pic>
              </a:graphicData>
            </a:graphic>
          </wp:inline>
        </w:drawing>
      </w:r>
    </w:p>
    <w:p w:rsidR="00AA4B12" w:rsidRDefault="00AA4B12" w:rsidP="00AA4B12">
      <w:pPr>
        <w:jc w:val="center"/>
        <w:rPr>
          <w:sz w:val="20"/>
          <w:szCs w:val="20"/>
        </w:rPr>
      </w:pPr>
    </w:p>
    <w:p w:rsidR="00AA4B12" w:rsidRDefault="00AA4B12" w:rsidP="00AA4B12">
      <w:pPr>
        <w:jc w:val="center"/>
        <w:rPr>
          <w:sz w:val="20"/>
          <w:szCs w:val="20"/>
        </w:rPr>
      </w:pPr>
    </w:p>
    <w:p w:rsidR="00AA4B12" w:rsidRDefault="00AA4B12" w:rsidP="002C35F3">
      <w:pPr>
        <w:rPr>
          <w:sz w:val="20"/>
          <w:szCs w:val="20"/>
        </w:rPr>
      </w:pPr>
    </w:p>
    <w:p w:rsidR="002C35F3" w:rsidRDefault="002C35F3" w:rsidP="002C35F3">
      <w:pPr>
        <w:rPr>
          <w:sz w:val="20"/>
          <w:szCs w:val="20"/>
        </w:rPr>
      </w:pPr>
    </w:p>
    <w:p w:rsidR="002C35F3" w:rsidRDefault="002C35F3" w:rsidP="002C35F3">
      <w:pPr>
        <w:rPr>
          <w:sz w:val="20"/>
          <w:szCs w:val="20"/>
        </w:rPr>
      </w:pPr>
    </w:p>
    <w:p w:rsidR="002C35F3" w:rsidRDefault="002C35F3" w:rsidP="002C35F3">
      <w:pPr>
        <w:rPr>
          <w:sz w:val="20"/>
          <w:szCs w:val="20"/>
        </w:rPr>
      </w:pPr>
    </w:p>
    <w:p w:rsidR="002C35F3" w:rsidRDefault="002C35F3" w:rsidP="002C35F3">
      <w:pPr>
        <w:rPr>
          <w:sz w:val="20"/>
          <w:szCs w:val="20"/>
        </w:rPr>
      </w:pPr>
    </w:p>
    <w:p w:rsidR="002C35F3" w:rsidRDefault="002C35F3" w:rsidP="002C35F3">
      <w:pPr>
        <w:rPr>
          <w:sz w:val="20"/>
          <w:szCs w:val="20"/>
        </w:rPr>
      </w:pPr>
    </w:p>
    <w:p w:rsidR="002C35F3" w:rsidRDefault="002C35F3" w:rsidP="002C35F3">
      <w:pPr>
        <w:rPr>
          <w:sz w:val="28"/>
          <w:szCs w:val="28"/>
        </w:rPr>
      </w:pPr>
      <w:r>
        <w:rPr>
          <w:sz w:val="28"/>
          <w:szCs w:val="28"/>
        </w:rPr>
        <w:t>Blueprints of Mobile Application</w:t>
      </w:r>
    </w:p>
    <w:p w:rsidR="002C35F3" w:rsidRDefault="002C35F3" w:rsidP="002C35F3">
      <w:pPr>
        <w:rPr>
          <w:sz w:val="28"/>
          <w:szCs w:val="28"/>
        </w:rPr>
      </w:pPr>
    </w:p>
    <w:p w:rsidR="002C35F3" w:rsidRDefault="002C35F3" w:rsidP="002C35F3">
      <w:pPr>
        <w:rPr>
          <w:sz w:val="28"/>
          <w:szCs w:val="28"/>
        </w:rPr>
      </w:pPr>
    </w:p>
    <w:p w:rsidR="002C35F3" w:rsidRPr="002C35F3" w:rsidRDefault="002C35F3" w:rsidP="002C35F3">
      <w:pPr>
        <w:rPr>
          <w:sz w:val="28"/>
          <w:szCs w:val="28"/>
        </w:rPr>
      </w:pPr>
      <w:r>
        <w:rPr>
          <w:noProof/>
          <w:sz w:val="28"/>
          <w:szCs w:val="28"/>
        </w:rPr>
        <w:drawing>
          <wp:inline distT="0" distB="0" distL="0" distR="0">
            <wp:extent cx="5745480" cy="4922520"/>
            <wp:effectExtent l="0" t="0" r="762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5480" cy="4922520"/>
                    </a:xfrm>
                    <a:prstGeom prst="rect">
                      <a:avLst/>
                    </a:prstGeom>
                    <a:noFill/>
                    <a:ln>
                      <a:noFill/>
                    </a:ln>
                  </pic:spPr>
                </pic:pic>
              </a:graphicData>
            </a:graphic>
          </wp:inline>
        </w:drawing>
      </w:r>
      <w:r>
        <w:rPr>
          <w:sz w:val="28"/>
          <w:szCs w:val="28"/>
        </w:rPr>
        <w:t xml:space="preserve"> </w:t>
      </w:r>
    </w:p>
    <w:p w:rsidR="002C35F3" w:rsidRDefault="002C35F3" w:rsidP="00AA4B12">
      <w:pPr>
        <w:jc w:val="center"/>
        <w:rPr>
          <w:sz w:val="20"/>
          <w:szCs w:val="20"/>
        </w:rPr>
      </w:pPr>
    </w:p>
    <w:p w:rsidR="002C35F3" w:rsidRDefault="002C35F3" w:rsidP="00AA4B12">
      <w:pPr>
        <w:jc w:val="center"/>
        <w:rPr>
          <w:sz w:val="20"/>
          <w:szCs w:val="20"/>
        </w:rPr>
      </w:pPr>
    </w:p>
    <w:p w:rsidR="002C35F3" w:rsidRDefault="002C35F3" w:rsidP="00AA4B12">
      <w:pPr>
        <w:jc w:val="center"/>
        <w:rPr>
          <w:sz w:val="20"/>
          <w:szCs w:val="20"/>
        </w:rPr>
      </w:pPr>
    </w:p>
    <w:p w:rsidR="002C35F3" w:rsidRDefault="002C35F3" w:rsidP="00AA4B12">
      <w:pPr>
        <w:jc w:val="center"/>
        <w:rPr>
          <w:sz w:val="20"/>
          <w:szCs w:val="20"/>
        </w:rPr>
      </w:pPr>
    </w:p>
    <w:p w:rsidR="002C35F3" w:rsidRDefault="002C35F3" w:rsidP="00AA4B12">
      <w:pPr>
        <w:jc w:val="center"/>
        <w:rPr>
          <w:sz w:val="20"/>
          <w:szCs w:val="20"/>
        </w:rPr>
      </w:pPr>
    </w:p>
    <w:p w:rsidR="002C35F3" w:rsidRDefault="002C35F3" w:rsidP="00AA4B12">
      <w:pPr>
        <w:rPr>
          <w:sz w:val="20"/>
          <w:szCs w:val="20"/>
        </w:rPr>
      </w:pPr>
    </w:p>
    <w:p w:rsidR="00AA4B12" w:rsidRPr="00CD0267" w:rsidRDefault="00AA4B12" w:rsidP="00AA4B12">
      <w:pPr>
        <w:rPr>
          <w:b/>
          <w:sz w:val="26"/>
          <w:szCs w:val="26"/>
          <w:u w:val="single"/>
        </w:rPr>
      </w:pPr>
      <w:bookmarkStart w:id="0" w:name="_GoBack"/>
      <w:bookmarkEnd w:id="0"/>
      <w:r w:rsidRPr="00CD0267">
        <w:rPr>
          <w:b/>
          <w:sz w:val="26"/>
          <w:szCs w:val="26"/>
          <w:u w:val="single"/>
        </w:rPr>
        <w:t>Referances</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 </w:t>
      </w:r>
      <w:r w:rsidRPr="00F837D7">
        <w:rPr>
          <w:rFonts w:cstheme="minorHAnsi"/>
          <w:color w:val="333333"/>
          <w:shd w:val="clear" w:color="auto" w:fill="FFFFFF"/>
        </w:rPr>
        <w:t>LeanKit,</w:t>
      </w:r>
      <w:r>
        <w:rPr>
          <w:rFonts w:cstheme="minorHAnsi"/>
          <w:color w:val="333333"/>
          <w:shd w:val="clear" w:color="auto" w:fill="FFFFFF"/>
        </w:rPr>
        <w:t xml:space="preserve"> </w:t>
      </w:r>
      <w:r w:rsidRPr="00F837D7">
        <w:rPr>
          <w:rFonts w:cstheme="minorHAnsi"/>
          <w:color w:val="333333"/>
          <w:shd w:val="clear" w:color="auto" w:fill="FFFFFF"/>
        </w:rPr>
        <w:t>What is Kanban,</w:t>
      </w:r>
      <w:r>
        <w:rPr>
          <w:rFonts w:cstheme="minorHAnsi"/>
          <w:color w:val="333333"/>
          <w:shd w:val="clear" w:color="auto" w:fill="FFFFFF"/>
        </w:rPr>
        <w:t xml:space="preserve"> </w:t>
      </w:r>
      <w:r w:rsidRPr="00F837D7">
        <w:rPr>
          <w:rFonts w:cstheme="minorHAnsi"/>
          <w:color w:val="333333"/>
          <w:shd w:val="clear" w:color="auto" w:fill="FFFFFF"/>
        </w:rPr>
        <w:t>A Very Short History Of Kanban</w:t>
      </w:r>
      <w:r>
        <w:rPr>
          <w:rFonts w:cstheme="minorHAnsi"/>
          <w:color w:val="333333"/>
          <w:shd w:val="clear" w:color="auto" w:fill="FFFFFF"/>
        </w:rPr>
        <w:t>.</w:t>
      </w:r>
    </w:p>
    <w:p w:rsidR="00AA4B12" w:rsidRDefault="00AA4B12" w:rsidP="00AA4B12">
      <w:pPr>
        <w:rPr>
          <w:rFonts w:cstheme="minorHAnsi"/>
          <w:color w:val="333333"/>
          <w:shd w:val="clear" w:color="auto" w:fill="FFFFFF"/>
        </w:rPr>
      </w:pPr>
      <w:r>
        <w:t>[2]</w:t>
      </w:r>
      <w:r w:rsidRPr="00CD0267">
        <w:rPr>
          <w:rFonts w:cstheme="minorHAnsi"/>
          <w:color w:val="333333"/>
          <w:shd w:val="clear" w:color="auto" w:fill="FFFFFF"/>
        </w:rPr>
        <w:t xml:space="preserve"> </w:t>
      </w:r>
      <w:hyperlink r:id="rId10" w:history="1">
        <w:r w:rsidRPr="001F1568">
          <w:rPr>
            <w:rStyle w:val="Kpr"/>
            <w:rFonts w:cstheme="minorHAnsi"/>
            <w:shd w:val="clear" w:color="auto" w:fill="FFFFFF"/>
          </w:rPr>
          <w:t>https://try.airtable.com</w:t>
        </w:r>
      </w:hyperlink>
      <w:r>
        <w:rPr>
          <w:rFonts w:cstheme="minorHAnsi"/>
          <w:color w:val="333333"/>
          <w:shd w:val="clear" w:color="auto" w:fill="FFFFFF"/>
        </w:rPr>
        <w:t xml:space="preserve"> Accessed: 22.10.18</w:t>
      </w:r>
    </w:p>
    <w:p w:rsidR="00AA4B12" w:rsidRDefault="00AA4B12" w:rsidP="00AA4B12">
      <w:r>
        <w:rPr>
          <w:rFonts w:cstheme="minorHAnsi"/>
          <w:color w:val="333333"/>
          <w:shd w:val="clear" w:color="auto" w:fill="FFFFFF"/>
        </w:rPr>
        <w:t xml:space="preserve">[3] </w:t>
      </w:r>
      <w:r w:rsidRPr="004948E4">
        <w:t>7 Basic Rules of Creativity You Should Know</w:t>
      </w:r>
    </w:p>
    <w:p w:rsidR="00AA4B12" w:rsidRDefault="00AA4B12" w:rsidP="00AA4B12">
      <w:pPr>
        <w:rPr>
          <w:rFonts w:cstheme="minorHAnsi"/>
          <w:color w:val="000000" w:themeColor="text1"/>
          <w:sz w:val="20"/>
          <w:szCs w:val="20"/>
        </w:rPr>
      </w:pPr>
      <w:r>
        <w:t xml:space="preserve">[4] </w:t>
      </w:r>
      <w:r w:rsidRPr="00CD0267">
        <w:rPr>
          <w:rFonts w:cstheme="minorHAnsi"/>
          <w:color w:val="000000" w:themeColor="text1"/>
          <w:sz w:val="20"/>
          <w:szCs w:val="20"/>
        </w:rPr>
        <w:t>Dan Shewan,10 of the Most Innovative Chatbots on the Web,What Are Chatbots ? October 3 2018</w:t>
      </w:r>
    </w:p>
    <w:p w:rsidR="00AA4B12" w:rsidRDefault="00AA4B12" w:rsidP="00AA4B12">
      <w:pPr>
        <w:rPr>
          <w:rFonts w:cstheme="minorHAnsi"/>
          <w:color w:val="000000" w:themeColor="text1"/>
          <w:sz w:val="20"/>
          <w:szCs w:val="20"/>
        </w:rPr>
      </w:pPr>
      <w:r>
        <w:rPr>
          <w:rFonts w:cstheme="minorHAnsi"/>
          <w:color w:val="000000" w:themeColor="text1"/>
          <w:sz w:val="20"/>
          <w:szCs w:val="20"/>
        </w:rPr>
        <w:t xml:space="preserve">[5] </w:t>
      </w:r>
      <w:r w:rsidRPr="00CD0267">
        <w:rPr>
          <w:rFonts w:cstheme="minorHAnsi"/>
          <w:color w:val="000000" w:themeColor="text1"/>
          <w:sz w:val="20"/>
          <w:szCs w:val="20"/>
        </w:rPr>
        <w:t>Dan Shewan,10 of the Most Innovative Chatbots on the Web, How Do Chatbots Work ? October 3 2018</w:t>
      </w:r>
    </w:p>
    <w:p w:rsidR="00AA4B12" w:rsidRDefault="00AA4B12" w:rsidP="00AA4B12">
      <w:pPr>
        <w:rPr>
          <w:rFonts w:cstheme="minorHAnsi"/>
          <w:color w:val="333333"/>
          <w:shd w:val="clear" w:color="auto" w:fill="FFFFFF"/>
        </w:rPr>
      </w:pPr>
      <w:r>
        <w:rPr>
          <w:rFonts w:cstheme="minorHAnsi"/>
          <w:color w:val="000000" w:themeColor="text1"/>
          <w:sz w:val="20"/>
          <w:szCs w:val="20"/>
        </w:rPr>
        <w:t xml:space="preserve">[6] </w:t>
      </w:r>
      <w:hyperlink r:id="rId11" w:history="1">
        <w:r w:rsidRPr="001F1568">
          <w:rPr>
            <w:rStyle w:val="Kpr"/>
            <w:rFonts w:cstheme="minorHAnsi"/>
            <w:sz w:val="20"/>
            <w:szCs w:val="20"/>
          </w:rPr>
          <w:t>https://trello.com/</w:t>
        </w:r>
      </w:hyperlink>
      <w:r>
        <w:rPr>
          <w:rFonts w:cstheme="minorHAnsi"/>
          <w:color w:val="000000" w:themeColor="text1"/>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7] </w:t>
      </w:r>
      <w:r w:rsidRPr="00CD0267">
        <w:rPr>
          <w:rFonts w:cstheme="minorHAnsi"/>
          <w:color w:val="333333"/>
          <w:shd w:val="clear" w:color="auto" w:fill="FFFFFF"/>
        </w:rPr>
        <w:t>https://asana.com/</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sz w:val="20"/>
          <w:szCs w:val="20"/>
        </w:rPr>
        <w:t xml:space="preserve">[8] </w:t>
      </w:r>
      <w:hyperlink r:id="rId12" w:history="1">
        <w:r w:rsidRPr="001F1568">
          <w:rPr>
            <w:rStyle w:val="Kpr"/>
            <w:sz w:val="20"/>
            <w:szCs w:val="20"/>
          </w:rPr>
          <w:t>https://www.avaza.com/</w:t>
        </w:r>
      </w:hyperlink>
      <w:r>
        <w:rPr>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9] </w:t>
      </w:r>
      <w:hyperlink r:id="rId13" w:history="1">
        <w:r w:rsidRPr="001F1568">
          <w:rPr>
            <w:rStyle w:val="Kpr"/>
            <w:rFonts w:cstheme="minorHAnsi"/>
            <w:shd w:val="clear" w:color="auto" w:fill="FFFFFF"/>
          </w:rPr>
          <w:t>https://clickup.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0] </w:t>
      </w:r>
      <w:hyperlink r:id="rId14" w:history="1">
        <w:r w:rsidRPr="001F1568">
          <w:rPr>
            <w:rStyle w:val="Kpr"/>
            <w:rFonts w:cstheme="minorHAnsi"/>
            <w:shd w:val="clear" w:color="auto" w:fill="FFFFFF"/>
          </w:rPr>
          <w:t>https://kanbantool.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sz w:val="20"/>
          <w:szCs w:val="20"/>
        </w:rPr>
        <w:t xml:space="preserve">[11] </w:t>
      </w:r>
      <w:hyperlink r:id="rId15" w:history="1">
        <w:r w:rsidRPr="001F1568">
          <w:rPr>
            <w:rStyle w:val="Kpr"/>
            <w:sz w:val="20"/>
            <w:szCs w:val="20"/>
          </w:rPr>
          <w:t>https://www.yallahq.com/</w:t>
        </w:r>
      </w:hyperlink>
      <w:r>
        <w:rPr>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sz w:val="20"/>
          <w:szCs w:val="20"/>
        </w:rPr>
        <w:t xml:space="preserve">[12] </w:t>
      </w:r>
      <w:hyperlink r:id="rId16" w:history="1">
        <w:r w:rsidRPr="001F1568">
          <w:rPr>
            <w:rStyle w:val="Kpr"/>
            <w:sz w:val="20"/>
            <w:szCs w:val="20"/>
          </w:rPr>
          <w:t>https://feedly.com/i/welcome</w:t>
        </w:r>
      </w:hyperlink>
      <w:r>
        <w:rPr>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sz w:val="20"/>
          <w:szCs w:val="20"/>
        </w:rPr>
        <w:t xml:space="preserve">[13] </w:t>
      </w:r>
      <w:r w:rsidRPr="003D42C0">
        <w:rPr>
          <w:sz w:val="20"/>
          <w:szCs w:val="20"/>
        </w:rPr>
        <w:t>https://flipboard.com/</w:t>
      </w:r>
      <w:r>
        <w:rPr>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4] </w:t>
      </w:r>
      <w:hyperlink r:id="rId17" w:history="1">
        <w:r w:rsidRPr="001F1568">
          <w:rPr>
            <w:rStyle w:val="Kpr"/>
            <w:rFonts w:cstheme="minorHAnsi"/>
            <w:shd w:val="clear" w:color="auto" w:fill="FFFFFF"/>
          </w:rPr>
          <w:t>https://getpocket.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5] </w:t>
      </w:r>
      <w:r w:rsidRPr="003D42C0">
        <w:rPr>
          <w:rFonts w:cstheme="minorHAnsi"/>
          <w:color w:val="333333"/>
          <w:shd w:val="clear" w:color="auto" w:fill="FFFFFF"/>
        </w:rPr>
        <w:t>https://www.reddit.com/r/redditmobile/</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6] </w:t>
      </w:r>
      <w:r w:rsidRPr="003D42C0">
        <w:rPr>
          <w:rFonts w:cstheme="minorHAnsi"/>
          <w:color w:val="333333"/>
          <w:shd w:val="clear" w:color="auto" w:fill="FFFFFF"/>
        </w:rPr>
        <w:t>https://www.google.co.uk/landing/now/</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7] </w:t>
      </w:r>
      <w:hyperlink r:id="rId18" w:history="1">
        <w:r w:rsidRPr="001F1568">
          <w:rPr>
            <w:rStyle w:val="Kpr"/>
            <w:rFonts w:cstheme="minorHAnsi"/>
            <w:shd w:val="clear" w:color="auto" w:fill="FFFFFF"/>
          </w:rPr>
          <w:t>https://evernote.com/intl/tr</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8] </w:t>
      </w:r>
      <w:r w:rsidRPr="003D42C0">
        <w:rPr>
          <w:rFonts w:cstheme="minorHAnsi"/>
          <w:color w:val="333333"/>
          <w:shd w:val="clear" w:color="auto" w:fill="FFFFFF"/>
        </w:rPr>
        <w:t>https://www.google.com/keep/</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9] </w:t>
      </w:r>
      <w:hyperlink r:id="rId19" w:history="1">
        <w:r w:rsidRPr="001F1568">
          <w:rPr>
            <w:rStyle w:val="Kpr"/>
            <w:rFonts w:cstheme="minorHAnsi"/>
            <w:shd w:val="clear" w:color="auto" w:fill="FFFFFF"/>
          </w:rPr>
          <w:t>https://products.office.com/en-us/onenote/digital-note-taking-app</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0] </w:t>
      </w:r>
      <w:r w:rsidRPr="003D42C0">
        <w:rPr>
          <w:rFonts w:cstheme="minorHAnsi"/>
          <w:color w:val="333333"/>
          <w:shd w:val="clear" w:color="auto" w:fill="FFFFFF"/>
        </w:rPr>
        <w:t>https://www.colornote.com/</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1] </w:t>
      </w:r>
      <w:hyperlink r:id="rId20" w:history="1">
        <w:r w:rsidRPr="001F1568">
          <w:rPr>
            <w:rStyle w:val="Kpr"/>
            <w:rFonts w:cstheme="minorHAnsi"/>
            <w:shd w:val="clear" w:color="auto" w:fill="FFFFFF"/>
          </w:rPr>
          <w:t>https://www.any.do/</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2] </w:t>
      </w:r>
      <w:hyperlink r:id="rId21" w:history="1">
        <w:r w:rsidRPr="001F1568">
          <w:rPr>
            <w:rStyle w:val="Kpr"/>
            <w:rFonts w:cstheme="minorHAnsi"/>
            <w:shd w:val="clear" w:color="auto" w:fill="FFFFFF"/>
          </w:rPr>
          <w:t>https://todoist.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3] </w:t>
      </w:r>
      <w:hyperlink r:id="rId22" w:history="1">
        <w:r w:rsidRPr="001F1568">
          <w:rPr>
            <w:rStyle w:val="Kpr"/>
            <w:rFonts w:cstheme="minorHAnsi"/>
            <w:shd w:val="clear" w:color="auto" w:fill="FFFFFF"/>
          </w:rPr>
          <w:t>https://www.wunderlist.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4] </w:t>
      </w:r>
      <w:hyperlink r:id="rId23" w:history="1">
        <w:r w:rsidRPr="001F1568">
          <w:rPr>
            <w:rStyle w:val="Kpr"/>
            <w:rFonts w:cstheme="minorHAnsi"/>
            <w:shd w:val="clear" w:color="auto" w:fill="FFFFFF"/>
          </w:rPr>
          <w:t>http://insomnobot3000.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5] </w:t>
      </w:r>
      <w:hyperlink r:id="rId24" w:history="1">
        <w:r w:rsidRPr="001F1568">
          <w:rPr>
            <w:rStyle w:val="Kpr"/>
            <w:rFonts w:cstheme="minorHAnsi"/>
            <w:shd w:val="clear" w:color="auto" w:fill="FFFFFF"/>
          </w:rPr>
          <w:t>https://roof.ai/</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6] </w:t>
      </w:r>
      <w:hyperlink r:id="rId25" w:history="1">
        <w:r w:rsidRPr="001F1568">
          <w:rPr>
            <w:rStyle w:val="Kpr"/>
            <w:rFonts w:cstheme="minorHAnsi"/>
            <w:shd w:val="clear" w:color="auto" w:fill="FFFFFF"/>
          </w:rPr>
          <w:t>https://dialogflow.com/</w:t>
        </w:r>
      </w:hyperlink>
      <w:r>
        <w:rPr>
          <w:rFonts w:cstheme="minorHAnsi"/>
          <w:color w:val="333333"/>
          <w:shd w:val="clear" w:color="auto" w:fill="FFFFFF"/>
        </w:rPr>
        <w:t xml:space="preserve"> Accessed: 22.10.18</w:t>
      </w:r>
    </w:p>
    <w:p w:rsidR="00AA4B12" w:rsidRPr="00AA4B12" w:rsidRDefault="00AA4B12" w:rsidP="00AA4B12">
      <w:pPr>
        <w:rPr>
          <w:rFonts w:cstheme="minorHAnsi"/>
          <w:color w:val="333333"/>
          <w:shd w:val="clear" w:color="auto" w:fill="FFFFFF"/>
        </w:rPr>
      </w:pPr>
      <w:r>
        <w:rPr>
          <w:rFonts w:cstheme="minorHAnsi"/>
          <w:color w:val="333333"/>
          <w:shd w:val="clear" w:color="auto" w:fill="FFFFFF"/>
        </w:rPr>
        <w:t xml:space="preserve">[27] </w:t>
      </w:r>
      <w:hyperlink r:id="rId26" w:history="1">
        <w:r w:rsidRPr="001F1568">
          <w:rPr>
            <w:rStyle w:val="Kpr"/>
            <w:rFonts w:cstheme="minorHAnsi"/>
            <w:shd w:val="clear" w:color="auto" w:fill="FFFFFF"/>
          </w:rPr>
          <w:t>https://www.ibm.com/watson/</w:t>
        </w:r>
      </w:hyperlink>
      <w:r>
        <w:rPr>
          <w:rFonts w:cstheme="minorHAnsi"/>
          <w:color w:val="333333"/>
          <w:shd w:val="clear" w:color="auto" w:fill="FFFFFF"/>
        </w:rPr>
        <w:t xml:space="preserve"> Accessed: 22.10.18</w:t>
      </w:r>
    </w:p>
    <w:sectPr w:rsidR="00AA4B12" w:rsidRPr="00AA4B12" w:rsidSect="002651EF">
      <w:pgSz w:w="11906" w:h="16838"/>
      <w:pgMar w:top="5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448A" w:rsidRDefault="002A448A">
      <w:pPr>
        <w:spacing w:after="0" w:line="240" w:lineRule="auto"/>
      </w:pPr>
      <w:r>
        <w:separator/>
      </w:r>
    </w:p>
  </w:endnote>
  <w:endnote w:type="continuationSeparator" w:id="0">
    <w:p w:rsidR="002A448A" w:rsidRDefault="002A4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448A" w:rsidRDefault="002A448A">
      <w:pPr>
        <w:spacing w:after="0" w:line="240" w:lineRule="auto"/>
      </w:pPr>
      <w:r>
        <w:separator/>
      </w:r>
    </w:p>
  </w:footnote>
  <w:footnote w:type="continuationSeparator" w:id="0">
    <w:p w:rsidR="002A448A" w:rsidRDefault="002A44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423C7"/>
    <w:multiLevelType w:val="hybridMultilevel"/>
    <w:tmpl w:val="C2EA17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TIxsTS2sDCzMDdR0lEKTi0uzszPAykwqgUAaP3RtiwAAAA="/>
  </w:docVars>
  <w:rsids>
    <w:rsidRoot w:val="002651EF"/>
    <w:rsid w:val="00024153"/>
    <w:rsid w:val="0002586F"/>
    <w:rsid w:val="000314F9"/>
    <w:rsid w:val="00065311"/>
    <w:rsid w:val="00090235"/>
    <w:rsid w:val="00185639"/>
    <w:rsid w:val="0019365A"/>
    <w:rsid w:val="001A3C4F"/>
    <w:rsid w:val="001C393A"/>
    <w:rsid w:val="001E5A0B"/>
    <w:rsid w:val="001E734B"/>
    <w:rsid w:val="001F6924"/>
    <w:rsid w:val="00221622"/>
    <w:rsid w:val="00222F58"/>
    <w:rsid w:val="00226FBD"/>
    <w:rsid w:val="00234995"/>
    <w:rsid w:val="002651EF"/>
    <w:rsid w:val="002A448A"/>
    <w:rsid w:val="002A64B8"/>
    <w:rsid w:val="002C35F3"/>
    <w:rsid w:val="00302EA4"/>
    <w:rsid w:val="00303E17"/>
    <w:rsid w:val="00323E3E"/>
    <w:rsid w:val="003579EA"/>
    <w:rsid w:val="00364E19"/>
    <w:rsid w:val="003650C8"/>
    <w:rsid w:val="00374149"/>
    <w:rsid w:val="00394646"/>
    <w:rsid w:val="003A791D"/>
    <w:rsid w:val="003B2EFD"/>
    <w:rsid w:val="003C1D89"/>
    <w:rsid w:val="003C273F"/>
    <w:rsid w:val="003D42C0"/>
    <w:rsid w:val="003E18D2"/>
    <w:rsid w:val="003F1B4F"/>
    <w:rsid w:val="004141CA"/>
    <w:rsid w:val="0046356F"/>
    <w:rsid w:val="004672DF"/>
    <w:rsid w:val="004948E4"/>
    <w:rsid w:val="004B20F8"/>
    <w:rsid w:val="004F060B"/>
    <w:rsid w:val="005457B7"/>
    <w:rsid w:val="005475E2"/>
    <w:rsid w:val="005B20B4"/>
    <w:rsid w:val="005C6FCD"/>
    <w:rsid w:val="005D5FE8"/>
    <w:rsid w:val="005F2BDC"/>
    <w:rsid w:val="00600D41"/>
    <w:rsid w:val="0060271B"/>
    <w:rsid w:val="00605C41"/>
    <w:rsid w:val="006315A9"/>
    <w:rsid w:val="006323AB"/>
    <w:rsid w:val="00637F0D"/>
    <w:rsid w:val="00663E09"/>
    <w:rsid w:val="006C2DEF"/>
    <w:rsid w:val="006D2DE4"/>
    <w:rsid w:val="00700C0B"/>
    <w:rsid w:val="00727A70"/>
    <w:rsid w:val="00735924"/>
    <w:rsid w:val="00736825"/>
    <w:rsid w:val="0073764B"/>
    <w:rsid w:val="007440FC"/>
    <w:rsid w:val="00761A41"/>
    <w:rsid w:val="00773C40"/>
    <w:rsid w:val="00775447"/>
    <w:rsid w:val="007A45E3"/>
    <w:rsid w:val="007D4934"/>
    <w:rsid w:val="007D780F"/>
    <w:rsid w:val="007E3E5C"/>
    <w:rsid w:val="007F56C6"/>
    <w:rsid w:val="0081632D"/>
    <w:rsid w:val="00831642"/>
    <w:rsid w:val="00874EF4"/>
    <w:rsid w:val="0088766F"/>
    <w:rsid w:val="008B6348"/>
    <w:rsid w:val="00922737"/>
    <w:rsid w:val="00924DCC"/>
    <w:rsid w:val="00947316"/>
    <w:rsid w:val="009537CC"/>
    <w:rsid w:val="00976696"/>
    <w:rsid w:val="009858F6"/>
    <w:rsid w:val="00A15521"/>
    <w:rsid w:val="00A17A78"/>
    <w:rsid w:val="00A73FC4"/>
    <w:rsid w:val="00AA4B12"/>
    <w:rsid w:val="00AE4945"/>
    <w:rsid w:val="00AF3DE0"/>
    <w:rsid w:val="00AF7463"/>
    <w:rsid w:val="00B15235"/>
    <w:rsid w:val="00B41B76"/>
    <w:rsid w:val="00B45566"/>
    <w:rsid w:val="00B64D68"/>
    <w:rsid w:val="00B6631C"/>
    <w:rsid w:val="00B9066F"/>
    <w:rsid w:val="00BA6701"/>
    <w:rsid w:val="00BB5631"/>
    <w:rsid w:val="00C04A76"/>
    <w:rsid w:val="00C04A95"/>
    <w:rsid w:val="00C10267"/>
    <w:rsid w:val="00C14D4A"/>
    <w:rsid w:val="00C21F64"/>
    <w:rsid w:val="00C75175"/>
    <w:rsid w:val="00C765A0"/>
    <w:rsid w:val="00C9166E"/>
    <w:rsid w:val="00CA62A2"/>
    <w:rsid w:val="00CC0655"/>
    <w:rsid w:val="00CD0267"/>
    <w:rsid w:val="00CF5EA5"/>
    <w:rsid w:val="00D65A31"/>
    <w:rsid w:val="00D72AF0"/>
    <w:rsid w:val="00D7582A"/>
    <w:rsid w:val="00D85AF1"/>
    <w:rsid w:val="00D87384"/>
    <w:rsid w:val="00DB6BDA"/>
    <w:rsid w:val="00DC6C2A"/>
    <w:rsid w:val="00DD2DE5"/>
    <w:rsid w:val="00E07653"/>
    <w:rsid w:val="00E13617"/>
    <w:rsid w:val="00E3423B"/>
    <w:rsid w:val="00E95DE3"/>
    <w:rsid w:val="00F10524"/>
    <w:rsid w:val="00F65F79"/>
    <w:rsid w:val="00F729D7"/>
    <w:rsid w:val="00F837D7"/>
    <w:rsid w:val="00F90FB6"/>
    <w:rsid w:val="00FA4398"/>
    <w:rsid w:val="00FA4B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268C0"/>
  <w15:docId w15:val="{184B7964-F751-480D-88F0-4A65AA91F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51EF"/>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65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2651E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51EF"/>
  </w:style>
  <w:style w:type="paragraph" w:styleId="ListeParagraf">
    <w:name w:val="List Paragraph"/>
    <w:basedOn w:val="Normal"/>
    <w:uiPriority w:val="34"/>
    <w:qFormat/>
    <w:rsid w:val="002651EF"/>
    <w:pPr>
      <w:ind w:left="720"/>
      <w:contextualSpacing/>
    </w:pPr>
  </w:style>
  <w:style w:type="paragraph" w:styleId="stBilgi">
    <w:name w:val="header"/>
    <w:basedOn w:val="Normal"/>
    <w:link w:val="stBilgiChar"/>
    <w:uiPriority w:val="99"/>
    <w:unhideWhenUsed/>
    <w:rsid w:val="005475E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5475E2"/>
  </w:style>
  <w:style w:type="character" w:styleId="Kpr">
    <w:name w:val="Hyperlink"/>
    <w:basedOn w:val="VarsaylanParagrafYazTipi"/>
    <w:uiPriority w:val="99"/>
    <w:unhideWhenUsed/>
    <w:rsid w:val="00FA4B67"/>
    <w:rPr>
      <w:color w:val="0000FF"/>
      <w:u w:val="single"/>
    </w:rPr>
  </w:style>
  <w:style w:type="character" w:styleId="zmlenmeyenBahsetme">
    <w:name w:val="Unresolved Mention"/>
    <w:basedOn w:val="VarsaylanParagrafYazTipi"/>
    <w:uiPriority w:val="99"/>
    <w:semiHidden/>
    <w:unhideWhenUsed/>
    <w:rsid w:val="00CD0267"/>
    <w:rPr>
      <w:color w:val="808080"/>
      <w:shd w:val="clear" w:color="auto" w:fill="E6E6E6"/>
    </w:rPr>
  </w:style>
  <w:style w:type="table" w:styleId="DzTablo3">
    <w:name w:val="Plain Table 3"/>
    <w:basedOn w:val="NormalTablo"/>
    <w:uiPriority w:val="43"/>
    <w:rsid w:val="0002586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DzTablo5">
    <w:name w:val="Plain Table 5"/>
    <w:basedOn w:val="NormalTablo"/>
    <w:uiPriority w:val="45"/>
    <w:rsid w:val="0002586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1">
    <w:name w:val="Grid Table 1 Light Accent 1"/>
    <w:basedOn w:val="NormalTablo"/>
    <w:uiPriority w:val="46"/>
    <w:rsid w:val="0002586F"/>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8214">
      <w:bodyDiv w:val="1"/>
      <w:marLeft w:val="0"/>
      <w:marRight w:val="0"/>
      <w:marTop w:val="0"/>
      <w:marBottom w:val="0"/>
      <w:divBdr>
        <w:top w:val="none" w:sz="0" w:space="0" w:color="auto"/>
        <w:left w:val="none" w:sz="0" w:space="0" w:color="auto"/>
        <w:bottom w:val="none" w:sz="0" w:space="0" w:color="auto"/>
        <w:right w:val="none" w:sz="0" w:space="0" w:color="auto"/>
      </w:divBdr>
    </w:div>
    <w:div w:id="536162052">
      <w:bodyDiv w:val="1"/>
      <w:marLeft w:val="0"/>
      <w:marRight w:val="0"/>
      <w:marTop w:val="0"/>
      <w:marBottom w:val="0"/>
      <w:divBdr>
        <w:top w:val="none" w:sz="0" w:space="0" w:color="auto"/>
        <w:left w:val="none" w:sz="0" w:space="0" w:color="auto"/>
        <w:bottom w:val="none" w:sz="0" w:space="0" w:color="auto"/>
        <w:right w:val="none" w:sz="0" w:space="0" w:color="auto"/>
      </w:divBdr>
    </w:div>
    <w:div w:id="601768013">
      <w:bodyDiv w:val="1"/>
      <w:marLeft w:val="0"/>
      <w:marRight w:val="0"/>
      <w:marTop w:val="0"/>
      <w:marBottom w:val="0"/>
      <w:divBdr>
        <w:top w:val="none" w:sz="0" w:space="0" w:color="auto"/>
        <w:left w:val="none" w:sz="0" w:space="0" w:color="auto"/>
        <w:bottom w:val="none" w:sz="0" w:space="0" w:color="auto"/>
        <w:right w:val="none" w:sz="0" w:space="0" w:color="auto"/>
      </w:divBdr>
    </w:div>
    <w:div w:id="671562912">
      <w:bodyDiv w:val="1"/>
      <w:marLeft w:val="0"/>
      <w:marRight w:val="0"/>
      <w:marTop w:val="0"/>
      <w:marBottom w:val="0"/>
      <w:divBdr>
        <w:top w:val="none" w:sz="0" w:space="0" w:color="auto"/>
        <w:left w:val="none" w:sz="0" w:space="0" w:color="auto"/>
        <w:bottom w:val="none" w:sz="0" w:space="0" w:color="auto"/>
        <w:right w:val="none" w:sz="0" w:space="0" w:color="auto"/>
      </w:divBdr>
    </w:div>
    <w:div w:id="930091829">
      <w:bodyDiv w:val="1"/>
      <w:marLeft w:val="0"/>
      <w:marRight w:val="0"/>
      <w:marTop w:val="0"/>
      <w:marBottom w:val="0"/>
      <w:divBdr>
        <w:top w:val="none" w:sz="0" w:space="0" w:color="auto"/>
        <w:left w:val="none" w:sz="0" w:space="0" w:color="auto"/>
        <w:bottom w:val="none" w:sz="0" w:space="0" w:color="auto"/>
        <w:right w:val="none" w:sz="0" w:space="0" w:color="auto"/>
      </w:divBdr>
      <w:divsChild>
        <w:div w:id="1786003969">
          <w:marLeft w:val="0"/>
          <w:marRight w:val="0"/>
          <w:marTop w:val="0"/>
          <w:marBottom w:val="0"/>
          <w:divBdr>
            <w:top w:val="none" w:sz="0" w:space="0" w:color="auto"/>
            <w:left w:val="none" w:sz="0" w:space="0" w:color="auto"/>
            <w:bottom w:val="none" w:sz="0" w:space="0" w:color="auto"/>
            <w:right w:val="none" w:sz="0" w:space="0" w:color="auto"/>
          </w:divBdr>
        </w:div>
      </w:divsChild>
    </w:div>
    <w:div w:id="952055660">
      <w:bodyDiv w:val="1"/>
      <w:marLeft w:val="0"/>
      <w:marRight w:val="0"/>
      <w:marTop w:val="0"/>
      <w:marBottom w:val="0"/>
      <w:divBdr>
        <w:top w:val="none" w:sz="0" w:space="0" w:color="auto"/>
        <w:left w:val="none" w:sz="0" w:space="0" w:color="auto"/>
        <w:bottom w:val="none" w:sz="0" w:space="0" w:color="auto"/>
        <w:right w:val="none" w:sz="0" w:space="0" w:color="auto"/>
      </w:divBdr>
    </w:div>
    <w:div w:id="1050769022">
      <w:bodyDiv w:val="1"/>
      <w:marLeft w:val="0"/>
      <w:marRight w:val="0"/>
      <w:marTop w:val="0"/>
      <w:marBottom w:val="0"/>
      <w:divBdr>
        <w:top w:val="none" w:sz="0" w:space="0" w:color="auto"/>
        <w:left w:val="none" w:sz="0" w:space="0" w:color="auto"/>
        <w:bottom w:val="none" w:sz="0" w:space="0" w:color="auto"/>
        <w:right w:val="none" w:sz="0" w:space="0" w:color="auto"/>
      </w:divBdr>
    </w:div>
    <w:div w:id="1286737342">
      <w:bodyDiv w:val="1"/>
      <w:marLeft w:val="0"/>
      <w:marRight w:val="0"/>
      <w:marTop w:val="0"/>
      <w:marBottom w:val="0"/>
      <w:divBdr>
        <w:top w:val="none" w:sz="0" w:space="0" w:color="auto"/>
        <w:left w:val="none" w:sz="0" w:space="0" w:color="auto"/>
        <w:bottom w:val="none" w:sz="0" w:space="0" w:color="auto"/>
        <w:right w:val="none" w:sz="0" w:space="0" w:color="auto"/>
      </w:divBdr>
    </w:div>
    <w:div w:id="1379163489">
      <w:bodyDiv w:val="1"/>
      <w:marLeft w:val="0"/>
      <w:marRight w:val="0"/>
      <w:marTop w:val="0"/>
      <w:marBottom w:val="0"/>
      <w:divBdr>
        <w:top w:val="none" w:sz="0" w:space="0" w:color="auto"/>
        <w:left w:val="none" w:sz="0" w:space="0" w:color="auto"/>
        <w:bottom w:val="none" w:sz="0" w:space="0" w:color="auto"/>
        <w:right w:val="none" w:sz="0" w:space="0" w:color="auto"/>
      </w:divBdr>
    </w:div>
    <w:div w:id="1545100120">
      <w:bodyDiv w:val="1"/>
      <w:marLeft w:val="0"/>
      <w:marRight w:val="0"/>
      <w:marTop w:val="0"/>
      <w:marBottom w:val="0"/>
      <w:divBdr>
        <w:top w:val="none" w:sz="0" w:space="0" w:color="auto"/>
        <w:left w:val="none" w:sz="0" w:space="0" w:color="auto"/>
        <w:bottom w:val="none" w:sz="0" w:space="0" w:color="auto"/>
        <w:right w:val="none" w:sz="0" w:space="0" w:color="auto"/>
      </w:divBdr>
    </w:div>
    <w:div w:id="208464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clickup.com/" TargetMode="External"/><Relationship Id="rId18" Type="http://schemas.openxmlformats.org/officeDocument/2006/relationships/hyperlink" Target="https://evernote.com/intl/tr" TargetMode="External"/><Relationship Id="rId26" Type="http://schemas.openxmlformats.org/officeDocument/2006/relationships/hyperlink" Target="https://www.ibm.com/watson/" TargetMode="External"/><Relationship Id="rId3" Type="http://schemas.openxmlformats.org/officeDocument/2006/relationships/settings" Target="settings.xml"/><Relationship Id="rId21" Type="http://schemas.openxmlformats.org/officeDocument/2006/relationships/hyperlink" Target="https://todoist.com/" TargetMode="External"/><Relationship Id="rId7" Type="http://schemas.openxmlformats.org/officeDocument/2006/relationships/image" Target="media/image1.png"/><Relationship Id="rId12" Type="http://schemas.openxmlformats.org/officeDocument/2006/relationships/hyperlink" Target="https://www.avaza.com/" TargetMode="External"/><Relationship Id="rId17" Type="http://schemas.openxmlformats.org/officeDocument/2006/relationships/hyperlink" Target="https://getpocket.com/" TargetMode="External"/><Relationship Id="rId25" Type="http://schemas.openxmlformats.org/officeDocument/2006/relationships/hyperlink" Target="https://dialogflow.com/" TargetMode="External"/><Relationship Id="rId2" Type="http://schemas.openxmlformats.org/officeDocument/2006/relationships/styles" Target="styles.xml"/><Relationship Id="rId16" Type="http://schemas.openxmlformats.org/officeDocument/2006/relationships/hyperlink" Target="https://feedly.com/i/welcome" TargetMode="External"/><Relationship Id="rId20" Type="http://schemas.openxmlformats.org/officeDocument/2006/relationships/hyperlink" Target="https://www.any.d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rello.com/" TargetMode="External"/><Relationship Id="rId24" Type="http://schemas.openxmlformats.org/officeDocument/2006/relationships/hyperlink" Target="https://roof.ai/" TargetMode="External"/><Relationship Id="rId5" Type="http://schemas.openxmlformats.org/officeDocument/2006/relationships/footnotes" Target="footnotes.xml"/><Relationship Id="rId15" Type="http://schemas.openxmlformats.org/officeDocument/2006/relationships/hyperlink" Target="https://www.yallahq.com/" TargetMode="External"/><Relationship Id="rId23" Type="http://schemas.openxmlformats.org/officeDocument/2006/relationships/hyperlink" Target="http://insomnobot3000.com/" TargetMode="External"/><Relationship Id="rId28" Type="http://schemas.openxmlformats.org/officeDocument/2006/relationships/theme" Target="theme/theme1.xml"/><Relationship Id="rId10" Type="http://schemas.openxmlformats.org/officeDocument/2006/relationships/hyperlink" Target="https://try.airtable.com" TargetMode="External"/><Relationship Id="rId19" Type="http://schemas.openxmlformats.org/officeDocument/2006/relationships/hyperlink" Target="https://products.office.com/en-us/onenote/digital-note-taking-ap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kanbantool.com/" TargetMode="External"/><Relationship Id="rId22" Type="http://schemas.openxmlformats.org/officeDocument/2006/relationships/hyperlink" Target="https://www.wunderlist.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4</TotalTime>
  <Pages>7</Pages>
  <Words>2662</Words>
  <Characters>15180</Characters>
  <Application>Microsoft Office Word</Application>
  <DocSecurity>0</DocSecurity>
  <Lines>126</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ygu</dc:creator>
  <cp:lastModifiedBy>aylin.gorgun</cp:lastModifiedBy>
  <cp:revision>6</cp:revision>
  <dcterms:created xsi:type="dcterms:W3CDTF">2018-10-22T09:48:00Z</dcterms:created>
  <dcterms:modified xsi:type="dcterms:W3CDTF">2018-10-22T19:46:00Z</dcterms:modified>
</cp:coreProperties>
</file>